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F17A4" w:rsidRPr="00505FA8" w:rsidRDefault="00505FA8" w:rsidP="00830F04">
      <w:pPr>
        <w:spacing w:line="480" w:lineRule="auto"/>
        <w:rPr>
          <w:rFonts w:cstheme="minorHAnsi"/>
          <w:b/>
          <w:sz w:val="22"/>
        </w:rPr>
      </w:pPr>
      <w:bookmarkStart w:id="0" w:name="_GoBack"/>
      <w:bookmarkEnd w:id="0"/>
      <w:r>
        <w:rPr>
          <w:rFonts w:cstheme="minorHAnsi"/>
          <w:b/>
          <w:sz w:val="22"/>
        </w:rPr>
        <w:t xml:space="preserve">Supplementary </w:t>
      </w:r>
      <w:r w:rsidR="009227E8" w:rsidRPr="00505FA8">
        <w:rPr>
          <w:rFonts w:cstheme="minorHAnsi"/>
          <w:b/>
          <w:sz w:val="22"/>
        </w:rPr>
        <w:t>Table</w:t>
      </w:r>
      <w:r w:rsidR="00B66E86" w:rsidRPr="00505FA8">
        <w:rPr>
          <w:rFonts w:cstheme="minorHAnsi"/>
          <w:b/>
          <w:sz w:val="22"/>
        </w:rPr>
        <w:t xml:space="preserve"> </w:t>
      </w:r>
      <w:r w:rsidR="00E8116A" w:rsidRPr="00505FA8">
        <w:rPr>
          <w:rFonts w:cstheme="minorHAnsi"/>
          <w:b/>
          <w:sz w:val="22"/>
        </w:rPr>
        <w:t>4</w:t>
      </w:r>
      <w:r w:rsidR="000F17A4" w:rsidRPr="00505FA8">
        <w:rPr>
          <w:rFonts w:cstheme="minorHAnsi"/>
          <w:b/>
          <w:sz w:val="22"/>
        </w:rPr>
        <w:t xml:space="preserve">. </w:t>
      </w:r>
      <w:r w:rsidR="002238BC" w:rsidRPr="00505FA8">
        <w:rPr>
          <w:rFonts w:cstheme="minorHAnsi"/>
          <w:b/>
          <w:sz w:val="22"/>
        </w:rPr>
        <w:t xml:space="preserve">Demographic and clinical characteristics with missing values of CLHLS participants by SBP trajectory </w:t>
      </w:r>
      <w:r w:rsidR="0020148F" w:rsidRPr="00505FA8">
        <w:rPr>
          <w:rFonts w:cstheme="minorHAnsi"/>
          <w:b/>
          <w:sz w:val="22"/>
        </w:rPr>
        <w:t>classes</w:t>
      </w:r>
      <w:r>
        <w:rPr>
          <w:rFonts w:cstheme="minorHAnsi"/>
          <w:b/>
          <w:sz w:val="22"/>
        </w:rPr>
        <w:t>.</w:t>
      </w:r>
    </w:p>
    <w:tbl>
      <w:tblPr>
        <w:tblStyle w:val="TableGrid"/>
        <w:tblW w:w="974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87"/>
        <w:gridCol w:w="1276"/>
        <w:gridCol w:w="1348"/>
        <w:gridCol w:w="1196"/>
        <w:gridCol w:w="1283"/>
        <w:gridCol w:w="1134"/>
        <w:gridCol w:w="147"/>
        <w:gridCol w:w="937"/>
        <w:gridCol w:w="141"/>
      </w:tblGrid>
      <w:tr w:rsidR="00A818F5" w:rsidRPr="002041ED" w:rsidTr="002041ED">
        <w:trPr>
          <w:gridAfter w:val="1"/>
          <w:wAfter w:w="141" w:type="dxa"/>
          <w:trHeight w:hRule="exact" w:val="737"/>
        </w:trPr>
        <w:tc>
          <w:tcPr>
            <w:tcW w:w="22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818F5" w:rsidRPr="002041ED" w:rsidRDefault="00A818F5" w:rsidP="00E9712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2041ED">
              <w:rPr>
                <w:rFonts w:ascii="Times New Roman" w:hAnsi="Times New Roman" w:cs="Times New Roman"/>
                <w:b/>
                <w:szCs w:val="21"/>
              </w:rPr>
              <w:t>Characteristic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818F5" w:rsidRPr="002041ED" w:rsidRDefault="00A818F5" w:rsidP="00E9712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2041ED">
              <w:rPr>
                <w:rFonts w:ascii="Times New Roman" w:hAnsi="Times New Roman" w:cs="Times New Roman"/>
                <w:b/>
                <w:szCs w:val="21"/>
              </w:rPr>
              <w:t>Overall</w:t>
            </w:r>
          </w:p>
        </w:tc>
        <w:tc>
          <w:tcPr>
            <w:tcW w:w="13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818F5" w:rsidRPr="002041ED" w:rsidRDefault="00A818F5" w:rsidP="00E9712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2041ED">
              <w:rPr>
                <w:rFonts w:ascii="Times New Roman" w:hAnsi="Times New Roman" w:cs="Times New Roman" w:hint="eastAsia"/>
                <w:b/>
                <w:szCs w:val="21"/>
              </w:rPr>
              <w:t>Class 1</w:t>
            </w:r>
          </w:p>
        </w:tc>
        <w:tc>
          <w:tcPr>
            <w:tcW w:w="11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818F5" w:rsidRPr="002041ED" w:rsidRDefault="00A818F5" w:rsidP="00E9712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2041ED">
              <w:rPr>
                <w:rFonts w:ascii="Times New Roman" w:hAnsi="Times New Roman" w:cs="Times New Roman" w:hint="eastAsia"/>
                <w:b/>
                <w:szCs w:val="21"/>
              </w:rPr>
              <w:t>C</w:t>
            </w:r>
            <w:r w:rsidRPr="002041ED">
              <w:rPr>
                <w:rFonts w:ascii="Times New Roman" w:hAnsi="Times New Roman" w:cs="Times New Roman"/>
                <w:b/>
                <w:szCs w:val="21"/>
              </w:rPr>
              <w:t>lass 2</w:t>
            </w:r>
          </w:p>
        </w:tc>
        <w:tc>
          <w:tcPr>
            <w:tcW w:w="12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818F5" w:rsidRPr="002041ED" w:rsidRDefault="00A818F5" w:rsidP="00E9712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2041ED">
              <w:rPr>
                <w:rFonts w:ascii="Times New Roman" w:hAnsi="Times New Roman" w:cs="Times New Roman" w:hint="eastAsia"/>
                <w:b/>
                <w:szCs w:val="21"/>
              </w:rPr>
              <w:t>C</w:t>
            </w:r>
            <w:r w:rsidRPr="002041ED">
              <w:rPr>
                <w:rFonts w:ascii="Times New Roman" w:hAnsi="Times New Roman" w:cs="Times New Roman"/>
                <w:b/>
                <w:szCs w:val="21"/>
              </w:rPr>
              <w:t>lass 3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818F5" w:rsidRPr="002041ED" w:rsidRDefault="00A818F5" w:rsidP="00E9712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2041ED">
              <w:rPr>
                <w:rFonts w:ascii="Times New Roman" w:hAnsi="Times New Roman" w:cs="Times New Roman" w:hint="eastAsia"/>
                <w:b/>
                <w:szCs w:val="21"/>
              </w:rPr>
              <w:t>C</w:t>
            </w:r>
            <w:r w:rsidRPr="002041ED">
              <w:rPr>
                <w:rFonts w:ascii="Times New Roman" w:hAnsi="Times New Roman" w:cs="Times New Roman"/>
                <w:b/>
                <w:szCs w:val="21"/>
              </w:rPr>
              <w:t>lass 4</w:t>
            </w:r>
          </w:p>
        </w:tc>
        <w:tc>
          <w:tcPr>
            <w:tcW w:w="108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818F5" w:rsidRPr="002041ED" w:rsidRDefault="00964BF8" w:rsidP="00E9712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2041ED">
              <w:rPr>
                <w:rFonts w:ascii="Times New Roman" w:hAnsi="Times New Roman" w:cs="Times New Roman"/>
                <w:b/>
                <w:i/>
                <w:szCs w:val="21"/>
              </w:rPr>
              <w:t xml:space="preserve">P </w:t>
            </w:r>
            <w:r w:rsidR="00A818F5" w:rsidRPr="002041ED">
              <w:rPr>
                <w:rFonts w:ascii="Times New Roman" w:hAnsi="Times New Roman" w:cs="Times New Roman"/>
                <w:b/>
                <w:szCs w:val="21"/>
              </w:rPr>
              <w:t>value</w:t>
            </w:r>
          </w:p>
        </w:tc>
      </w:tr>
      <w:tr w:rsidR="00A818F5" w:rsidRPr="00505FA8" w:rsidTr="002041ED">
        <w:trPr>
          <w:gridAfter w:val="1"/>
          <w:wAfter w:w="141" w:type="dxa"/>
          <w:trHeight w:hRule="exact" w:val="576"/>
        </w:trPr>
        <w:tc>
          <w:tcPr>
            <w:tcW w:w="2287" w:type="dxa"/>
            <w:tcBorders>
              <w:top w:val="single" w:sz="4" w:space="0" w:color="auto"/>
            </w:tcBorders>
          </w:tcPr>
          <w:p w:rsidR="00A818F5" w:rsidRPr="00505FA8" w:rsidRDefault="00A818F5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Ethnic group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A818F5" w:rsidRPr="00505FA8" w:rsidRDefault="00A818F5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348" w:type="dxa"/>
            <w:tcBorders>
              <w:top w:val="single" w:sz="4" w:space="0" w:color="auto"/>
            </w:tcBorders>
          </w:tcPr>
          <w:p w:rsidR="00A818F5" w:rsidRPr="00505FA8" w:rsidRDefault="00A818F5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96" w:type="dxa"/>
            <w:tcBorders>
              <w:top w:val="single" w:sz="4" w:space="0" w:color="auto"/>
            </w:tcBorders>
          </w:tcPr>
          <w:p w:rsidR="00A818F5" w:rsidRPr="00505FA8" w:rsidRDefault="00A818F5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3" w:type="dxa"/>
            <w:tcBorders>
              <w:top w:val="single" w:sz="4" w:space="0" w:color="auto"/>
            </w:tcBorders>
          </w:tcPr>
          <w:p w:rsidR="00A818F5" w:rsidRPr="00505FA8" w:rsidRDefault="00A818F5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A818F5" w:rsidRPr="00505FA8" w:rsidRDefault="00A818F5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84" w:type="dxa"/>
            <w:gridSpan w:val="2"/>
            <w:tcBorders>
              <w:top w:val="single" w:sz="4" w:space="0" w:color="auto"/>
            </w:tcBorders>
          </w:tcPr>
          <w:p w:rsidR="00A818F5" w:rsidRPr="00505FA8" w:rsidRDefault="00A818F5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A818F5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A818F5" w:rsidRPr="00505FA8" w:rsidRDefault="00A818F5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Han</w:t>
            </w:r>
            <w:r w:rsidR="0039400A" w:rsidRPr="00505FA8">
              <w:rPr>
                <w:rFonts w:ascii="Times New Roman" w:hAnsi="Times New Roman" w:cs="Times New Roman"/>
                <w:szCs w:val="21"/>
              </w:rPr>
              <w:t xml:space="preserve"> nationality</w:t>
            </w:r>
          </w:p>
        </w:tc>
        <w:tc>
          <w:tcPr>
            <w:tcW w:w="1276" w:type="dxa"/>
          </w:tcPr>
          <w:p w:rsidR="00A818F5" w:rsidRPr="00505FA8" w:rsidRDefault="00A818F5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965</w:t>
            </w:r>
            <w:r w:rsidR="00CE4C28" w:rsidRPr="00505FA8">
              <w:rPr>
                <w:rFonts w:ascii="Times New Roman" w:hAnsi="Times New Roman" w:cs="Times New Roman"/>
                <w:szCs w:val="21"/>
              </w:rPr>
              <w:t>3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="00464F55" w:rsidRPr="00505FA8">
              <w:rPr>
                <w:rFonts w:ascii="Times New Roman" w:hAnsi="Times New Roman" w:cs="Times New Roman"/>
                <w:szCs w:val="21"/>
              </w:rPr>
              <w:t>90.</w:t>
            </w:r>
            <w:r w:rsidR="00CE4C28" w:rsidRPr="00505FA8">
              <w:rPr>
                <w:rFonts w:ascii="Times New Roman" w:hAnsi="Times New Roman" w:cs="Times New Roman"/>
                <w:szCs w:val="21"/>
              </w:rPr>
              <w:t>6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A818F5" w:rsidRPr="00505FA8" w:rsidRDefault="005B463C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837</w:t>
            </w:r>
            <w:r w:rsidR="002D675E" w:rsidRPr="00505FA8">
              <w:rPr>
                <w:rFonts w:ascii="Times New Roman" w:hAnsi="Times New Roman" w:cs="Times New Roman"/>
                <w:szCs w:val="21"/>
              </w:rPr>
              <w:t>4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93.</w:t>
            </w:r>
            <w:r w:rsidR="002D675E" w:rsidRPr="00505FA8">
              <w:rPr>
                <w:rFonts w:ascii="Times New Roman" w:hAnsi="Times New Roman" w:cs="Times New Roman"/>
                <w:szCs w:val="21"/>
              </w:rPr>
              <w:t>1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96" w:type="dxa"/>
          </w:tcPr>
          <w:p w:rsidR="00A818F5" w:rsidRPr="00505FA8" w:rsidRDefault="005B463C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59</w:t>
            </w:r>
            <w:r w:rsidR="00941789" w:rsidRPr="00505FA8">
              <w:rPr>
                <w:rFonts w:ascii="Times New Roman" w:hAnsi="Times New Roman" w:cs="Times New Roman"/>
                <w:szCs w:val="21"/>
              </w:rPr>
              <w:t>2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94.</w:t>
            </w:r>
            <w:r w:rsidR="00941789" w:rsidRPr="00505FA8">
              <w:rPr>
                <w:rFonts w:ascii="Times New Roman" w:hAnsi="Times New Roman" w:cs="Times New Roman"/>
                <w:szCs w:val="21"/>
              </w:rPr>
              <w:t>7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3" w:type="dxa"/>
          </w:tcPr>
          <w:p w:rsidR="00A818F5" w:rsidRPr="00505FA8" w:rsidRDefault="005B463C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503(</w:t>
            </w:r>
            <w:r w:rsidRPr="00505FA8">
              <w:rPr>
                <w:rFonts w:ascii="Times New Roman" w:hAnsi="Times New Roman" w:cs="Times New Roman"/>
                <w:szCs w:val="21"/>
              </w:rPr>
              <w:t>90.8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34" w:type="dxa"/>
          </w:tcPr>
          <w:p w:rsidR="00A818F5" w:rsidRPr="00505FA8" w:rsidRDefault="005B463C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8</w:t>
            </w:r>
            <w:r w:rsidR="00B45EF0" w:rsidRPr="00505FA8">
              <w:rPr>
                <w:rFonts w:ascii="Times New Roman" w:hAnsi="Times New Roman" w:cs="Times New Roman"/>
                <w:szCs w:val="21"/>
              </w:rPr>
              <w:t>4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9</w:t>
            </w:r>
            <w:r w:rsidR="00B45EF0" w:rsidRPr="00505FA8">
              <w:rPr>
                <w:rFonts w:ascii="Times New Roman" w:hAnsi="Times New Roman" w:cs="Times New Roman"/>
                <w:szCs w:val="21"/>
              </w:rPr>
              <w:t>1.1</w:t>
            </w:r>
            <w:r w:rsidRPr="00505FA8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1084" w:type="dxa"/>
            <w:gridSpan w:val="2"/>
          </w:tcPr>
          <w:p w:rsidR="00A818F5" w:rsidRPr="00505FA8" w:rsidRDefault="005B463C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0.0</w:t>
            </w:r>
            <w:r w:rsidR="00CE4C28" w:rsidRPr="00505FA8">
              <w:rPr>
                <w:rFonts w:ascii="Times New Roman" w:hAnsi="Times New Roman" w:cs="Times New Roman"/>
                <w:szCs w:val="21"/>
              </w:rPr>
              <w:t>43</w:t>
            </w:r>
          </w:p>
        </w:tc>
      </w:tr>
      <w:tr w:rsidR="00A818F5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A818F5" w:rsidRPr="00505FA8" w:rsidRDefault="00A818F5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Minority</w:t>
            </w:r>
          </w:p>
        </w:tc>
        <w:tc>
          <w:tcPr>
            <w:tcW w:w="1276" w:type="dxa"/>
          </w:tcPr>
          <w:p w:rsidR="00A818F5" w:rsidRPr="00505FA8" w:rsidRDefault="00A818F5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727(</w:t>
            </w:r>
            <w:r w:rsidR="00464F55" w:rsidRPr="00505FA8">
              <w:rPr>
                <w:rFonts w:ascii="Times New Roman" w:hAnsi="Times New Roman" w:cs="Times New Roman"/>
                <w:szCs w:val="21"/>
              </w:rPr>
              <w:t>6.8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A818F5" w:rsidRPr="00505FA8" w:rsidRDefault="000D2599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62</w:t>
            </w:r>
            <w:r w:rsidR="002D675E" w:rsidRPr="00505FA8">
              <w:rPr>
                <w:rFonts w:ascii="Times New Roman" w:hAnsi="Times New Roman" w:cs="Times New Roman"/>
                <w:szCs w:val="21"/>
              </w:rPr>
              <w:t>5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="002D675E" w:rsidRPr="00505FA8">
              <w:rPr>
                <w:rFonts w:ascii="Times New Roman" w:hAnsi="Times New Roman" w:cs="Times New Roman"/>
                <w:szCs w:val="21"/>
              </w:rPr>
              <w:t>6.9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96" w:type="dxa"/>
          </w:tcPr>
          <w:p w:rsidR="00A818F5" w:rsidRPr="00505FA8" w:rsidRDefault="000D2599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3</w:t>
            </w:r>
            <w:r w:rsidR="00941789" w:rsidRPr="00505FA8">
              <w:rPr>
                <w:rFonts w:ascii="Times New Roman" w:hAnsi="Times New Roman" w:cs="Times New Roman"/>
                <w:szCs w:val="21"/>
              </w:rPr>
              <w:t>3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5.</w:t>
            </w:r>
            <w:r w:rsidR="00941789" w:rsidRPr="00505FA8">
              <w:rPr>
                <w:rFonts w:ascii="Times New Roman" w:hAnsi="Times New Roman" w:cs="Times New Roman"/>
                <w:szCs w:val="21"/>
              </w:rPr>
              <w:t>3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3" w:type="dxa"/>
          </w:tcPr>
          <w:p w:rsidR="00A818F5" w:rsidRPr="00505FA8" w:rsidRDefault="000D2599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51(</w:t>
            </w:r>
            <w:r w:rsidRPr="00505FA8">
              <w:rPr>
                <w:rFonts w:ascii="Times New Roman" w:hAnsi="Times New Roman" w:cs="Times New Roman"/>
                <w:szCs w:val="21"/>
              </w:rPr>
              <w:t>9.2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34" w:type="dxa"/>
          </w:tcPr>
          <w:p w:rsidR="00A818F5" w:rsidRPr="00505FA8" w:rsidRDefault="000D2599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</w:t>
            </w:r>
            <w:r w:rsidR="00B45EF0" w:rsidRPr="00505FA8">
              <w:rPr>
                <w:rFonts w:ascii="Times New Roman" w:hAnsi="Times New Roman" w:cs="Times New Roman"/>
                <w:szCs w:val="21"/>
              </w:rPr>
              <w:t>8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8.</w:t>
            </w:r>
            <w:r w:rsidR="00B45EF0" w:rsidRPr="00505FA8">
              <w:rPr>
                <w:rFonts w:ascii="Times New Roman" w:hAnsi="Times New Roman" w:cs="Times New Roman"/>
                <w:szCs w:val="21"/>
              </w:rPr>
              <w:t>9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84" w:type="dxa"/>
            <w:gridSpan w:val="2"/>
          </w:tcPr>
          <w:p w:rsidR="00A818F5" w:rsidRPr="00505FA8" w:rsidRDefault="00A818F5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4D31F6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4D31F6" w:rsidRPr="00505FA8" w:rsidRDefault="004D31F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Missing</w:t>
            </w:r>
          </w:p>
        </w:tc>
        <w:tc>
          <w:tcPr>
            <w:tcW w:w="1276" w:type="dxa"/>
          </w:tcPr>
          <w:p w:rsidR="004D31F6" w:rsidRPr="00505FA8" w:rsidRDefault="00464F55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28</w:t>
            </w:r>
            <w:r w:rsidR="00CE4C28" w:rsidRPr="00505FA8">
              <w:rPr>
                <w:rFonts w:ascii="Times New Roman" w:hAnsi="Times New Roman" w:cs="Times New Roman"/>
                <w:szCs w:val="21"/>
              </w:rPr>
              <w:t>0</w:t>
            </w:r>
            <w:r w:rsidRPr="00505FA8">
              <w:rPr>
                <w:rFonts w:ascii="Times New Roman" w:hAnsi="Times New Roman" w:cs="Times New Roman"/>
                <w:szCs w:val="21"/>
              </w:rPr>
              <w:t>(2.6)</w:t>
            </w:r>
          </w:p>
        </w:tc>
        <w:tc>
          <w:tcPr>
            <w:tcW w:w="1348" w:type="dxa"/>
          </w:tcPr>
          <w:p w:rsidR="004D31F6" w:rsidRPr="00505FA8" w:rsidRDefault="004D31F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96" w:type="dxa"/>
          </w:tcPr>
          <w:p w:rsidR="004D31F6" w:rsidRPr="00505FA8" w:rsidRDefault="004D31F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3" w:type="dxa"/>
          </w:tcPr>
          <w:p w:rsidR="004D31F6" w:rsidRPr="00505FA8" w:rsidRDefault="004D31F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:rsidR="004D31F6" w:rsidRPr="00505FA8" w:rsidRDefault="004D31F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84" w:type="dxa"/>
            <w:gridSpan w:val="2"/>
          </w:tcPr>
          <w:p w:rsidR="004D31F6" w:rsidRPr="00505FA8" w:rsidRDefault="004D31F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4D31F6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4D31F6" w:rsidRPr="00505FA8" w:rsidRDefault="004D31F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Education</w:t>
            </w:r>
          </w:p>
        </w:tc>
        <w:tc>
          <w:tcPr>
            <w:tcW w:w="1276" w:type="dxa"/>
          </w:tcPr>
          <w:p w:rsidR="004D31F6" w:rsidRPr="00505FA8" w:rsidRDefault="004D31F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348" w:type="dxa"/>
          </w:tcPr>
          <w:p w:rsidR="004D31F6" w:rsidRPr="00505FA8" w:rsidRDefault="004D31F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96" w:type="dxa"/>
          </w:tcPr>
          <w:p w:rsidR="004D31F6" w:rsidRPr="00505FA8" w:rsidRDefault="004D31F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3" w:type="dxa"/>
          </w:tcPr>
          <w:p w:rsidR="004D31F6" w:rsidRPr="00505FA8" w:rsidRDefault="004D31F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:rsidR="004D31F6" w:rsidRPr="00505FA8" w:rsidRDefault="004D31F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84" w:type="dxa"/>
            <w:gridSpan w:val="2"/>
          </w:tcPr>
          <w:p w:rsidR="004D31F6" w:rsidRPr="00505FA8" w:rsidRDefault="004D31F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4D31F6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4D31F6" w:rsidRPr="00505FA8" w:rsidRDefault="004D31F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No schooling</w:t>
            </w:r>
          </w:p>
        </w:tc>
        <w:tc>
          <w:tcPr>
            <w:tcW w:w="1276" w:type="dxa"/>
          </w:tcPr>
          <w:p w:rsidR="004D31F6" w:rsidRPr="00505FA8" w:rsidRDefault="004D31F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599</w:t>
            </w:r>
            <w:r w:rsidR="001E2151" w:rsidRPr="00505FA8">
              <w:rPr>
                <w:rFonts w:ascii="Times New Roman" w:hAnsi="Times New Roman" w:cs="Times New Roman"/>
                <w:szCs w:val="21"/>
              </w:rPr>
              <w:t>4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="004E4EBD" w:rsidRPr="00505FA8">
              <w:rPr>
                <w:rFonts w:ascii="Times New Roman" w:hAnsi="Times New Roman" w:cs="Times New Roman"/>
                <w:szCs w:val="21"/>
              </w:rPr>
              <w:t>56.2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4D31F6" w:rsidRPr="00505FA8" w:rsidRDefault="00D26D73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5</w:t>
            </w:r>
            <w:r w:rsidRPr="00505FA8">
              <w:rPr>
                <w:rFonts w:ascii="Times New Roman" w:hAnsi="Times New Roman" w:cs="Times New Roman"/>
                <w:szCs w:val="21"/>
              </w:rPr>
              <w:t>13</w:t>
            </w:r>
            <w:r w:rsidR="00DB1235" w:rsidRPr="00505FA8">
              <w:rPr>
                <w:rFonts w:ascii="Times New Roman" w:hAnsi="Times New Roman" w:cs="Times New Roman"/>
                <w:szCs w:val="21"/>
              </w:rPr>
              <w:t>6</w:t>
            </w:r>
            <w:r w:rsidRPr="00505FA8">
              <w:rPr>
                <w:rFonts w:ascii="Times New Roman" w:hAnsi="Times New Roman" w:cs="Times New Roman"/>
                <w:szCs w:val="21"/>
              </w:rPr>
              <w:t>(55.</w:t>
            </w:r>
            <w:r w:rsidR="00DB1235" w:rsidRPr="00505FA8">
              <w:rPr>
                <w:rFonts w:ascii="Times New Roman" w:hAnsi="Times New Roman" w:cs="Times New Roman"/>
                <w:szCs w:val="21"/>
              </w:rPr>
              <w:t>9</w:t>
            </w:r>
            <w:r w:rsidRPr="00505FA8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1196" w:type="dxa"/>
          </w:tcPr>
          <w:p w:rsidR="004D31F6" w:rsidRPr="00505FA8" w:rsidRDefault="0008344D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3</w:t>
            </w:r>
            <w:r w:rsidR="00A22D68" w:rsidRPr="00505FA8">
              <w:rPr>
                <w:rFonts w:ascii="Times New Roman" w:hAnsi="Times New Roman" w:cs="Times New Roman"/>
                <w:szCs w:val="21"/>
              </w:rPr>
              <w:t>88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61.</w:t>
            </w:r>
            <w:r w:rsidR="00A22D68" w:rsidRPr="00505FA8">
              <w:rPr>
                <w:rFonts w:ascii="Times New Roman" w:hAnsi="Times New Roman" w:cs="Times New Roman"/>
                <w:szCs w:val="21"/>
              </w:rPr>
              <w:t>0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3" w:type="dxa"/>
          </w:tcPr>
          <w:p w:rsidR="004D31F6" w:rsidRPr="00505FA8" w:rsidRDefault="0008344D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344(</w:t>
            </w:r>
            <w:r w:rsidRPr="00505FA8">
              <w:rPr>
                <w:rFonts w:ascii="Times New Roman" w:hAnsi="Times New Roman" w:cs="Times New Roman"/>
                <w:szCs w:val="21"/>
              </w:rPr>
              <w:t>58.8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34" w:type="dxa"/>
          </w:tcPr>
          <w:p w:rsidR="004D31F6" w:rsidRPr="00505FA8" w:rsidRDefault="0008344D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2</w:t>
            </w:r>
            <w:r w:rsidR="00A22D68" w:rsidRPr="00505FA8">
              <w:rPr>
                <w:rFonts w:ascii="Times New Roman" w:hAnsi="Times New Roman" w:cs="Times New Roman"/>
                <w:szCs w:val="21"/>
              </w:rPr>
              <w:t>6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58.</w:t>
            </w:r>
            <w:r w:rsidR="00A22D68" w:rsidRPr="00505FA8">
              <w:rPr>
                <w:rFonts w:ascii="Times New Roman" w:hAnsi="Times New Roman" w:cs="Times New Roman"/>
                <w:szCs w:val="21"/>
              </w:rPr>
              <w:t>3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84" w:type="dxa"/>
            <w:gridSpan w:val="2"/>
          </w:tcPr>
          <w:p w:rsidR="004D31F6" w:rsidRPr="00505FA8" w:rsidRDefault="0008344D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0.</w:t>
            </w:r>
            <w:r w:rsidR="00A22D68" w:rsidRPr="00505FA8">
              <w:rPr>
                <w:rFonts w:ascii="Times New Roman" w:hAnsi="Times New Roman" w:cs="Times New Roman"/>
                <w:szCs w:val="21"/>
              </w:rPr>
              <w:t>118</w:t>
            </w:r>
          </w:p>
        </w:tc>
      </w:tr>
      <w:tr w:rsidR="004D31F6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4D31F6" w:rsidRPr="00505FA8" w:rsidRDefault="004D31F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Primary school</w:t>
            </w:r>
          </w:p>
        </w:tc>
        <w:tc>
          <w:tcPr>
            <w:tcW w:w="1276" w:type="dxa"/>
          </w:tcPr>
          <w:p w:rsidR="004D31F6" w:rsidRPr="00505FA8" w:rsidRDefault="004D31F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342</w:t>
            </w:r>
            <w:r w:rsidR="001E2151" w:rsidRPr="00505FA8">
              <w:rPr>
                <w:rFonts w:ascii="Times New Roman" w:hAnsi="Times New Roman" w:cs="Times New Roman"/>
                <w:szCs w:val="21"/>
              </w:rPr>
              <w:t>7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="004E4EBD" w:rsidRPr="00505FA8">
              <w:rPr>
                <w:rFonts w:ascii="Times New Roman" w:hAnsi="Times New Roman" w:cs="Times New Roman"/>
                <w:szCs w:val="21"/>
              </w:rPr>
              <w:t>32.1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4D31F6" w:rsidRPr="00505FA8" w:rsidRDefault="0008344D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2988(</w:t>
            </w:r>
            <w:r w:rsidRPr="00505FA8">
              <w:rPr>
                <w:rFonts w:ascii="Times New Roman" w:hAnsi="Times New Roman" w:cs="Times New Roman"/>
                <w:szCs w:val="21"/>
              </w:rPr>
              <w:t>32.5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96" w:type="dxa"/>
          </w:tcPr>
          <w:p w:rsidR="004D31F6" w:rsidRPr="00505FA8" w:rsidRDefault="0008344D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9</w:t>
            </w:r>
            <w:r w:rsidR="00A22D68" w:rsidRPr="00505FA8">
              <w:rPr>
                <w:rFonts w:ascii="Times New Roman" w:hAnsi="Times New Roman" w:cs="Times New Roman"/>
                <w:szCs w:val="21"/>
              </w:rPr>
              <w:t>1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30.0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3" w:type="dxa"/>
          </w:tcPr>
          <w:p w:rsidR="004D31F6" w:rsidRPr="00505FA8" w:rsidRDefault="0008344D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78(</w:t>
            </w:r>
            <w:r w:rsidRPr="00505FA8">
              <w:rPr>
                <w:rFonts w:ascii="Times New Roman" w:hAnsi="Times New Roman" w:cs="Times New Roman"/>
                <w:szCs w:val="21"/>
              </w:rPr>
              <w:t>30.4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34" w:type="dxa"/>
          </w:tcPr>
          <w:p w:rsidR="004D31F6" w:rsidRPr="00505FA8" w:rsidRDefault="00A22D68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70</w:t>
            </w:r>
            <w:r w:rsidR="0008344D"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="0008344D" w:rsidRPr="00505FA8">
              <w:rPr>
                <w:rFonts w:ascii="Times New Roman" w:hAnsi="Times New Roman" w:cs="Times New Roman"/>
                <w:szCs w:val="21"/>
              </w:rPr>
              <w:t>32.4</w:t>
            </w:r>
            <w:r w:rsidR="0008344D"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84" w:type="dxa"/>
            <w:gridSpan w:val="2"/>
          </w:tcPr>
          <w:p w:rsidR="004D31F6" w:rsidRPr="00505FA8" w:rsidRDefault="004D31F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4D31F6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4D31F6" w:rsidRPr="00505FA8" w:rsidRDefault="004D31F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High school and above</w:t>
            </w:r>
          </w:p>
        </w:tc>
        <w:tc>
          <w:tcPr>
            <w:tcW w:w="1276" w:type="dxa"/>
          </w:tcPr>
          <w:p w:rsidR="004D31F6" w:rsidRPr="00505FA8" w:rsidRDefault="001E2151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209</w:t>
            </w:r>
            <w:r w:rsidR="004D31F6"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11.3</w:t>
            </w:r>
            <w:r w:rsidR="004D31F6"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4D31F6" w:rsidRPr="00505FA8" w:rsidRDefault="006B329A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</w:t>
            </w:r>
            <w:r w:rsidRPr="00505FA8">
              <w:rPr>
                <w:rFonts w:ascii="Times New Roman" w:hAnsi="Times New Roman" w:cs="Times New Roman"/>
                <w:szCs w:val="21"/>
              </w:rPr>
              <w:t>0</w:t>
            </w:r>
            <w:r w:rsidR="00DB1235" w:rsidRPr="00505FA8">
              <w:rPr>
                <w:rFonts w:ascii="Times New Roman" w:hAnsi="Times New Roman" w:cs="Times New Roman"/>
                <w:szCs w:val="21"/>
              </w:rPr>
              <w:t>69</w:t>
            </w:r>
            <w:r w:rsidRPr="00505FA8">
              <w:rPr>
                <w:rFonts w:ascii="Times New Roman" w:hAnsi="Times New Roman" w:cs="Times New Roman"/>
                <w:szCs w:val="21"/>
              </w:rPr>
              <w:t>(11.</w:t>
            </w:r>
            <w:r w:rsidR="00DB1235" w:rsidRPr="00505FA8">
              <w:rPr>
                <w:rFonts w:ascii="Times New Roman" w:hAnsi="Times New Roman" w:cs="Times New Roman"/>
                <w:szCs w:val="21"/>
              </w:rPr>
              <w:t>6</w:t>
            </w:r>
            <w:r w:rsidRPr="00505FA8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1196" w:type="dxa"/>
          </w:tcPr>
          <w:p w:rsidR="004D31F6" w:rsidRPr="00505FA8" w:rsidRDefault="006B329A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57(</w:t>
            </w:r>
            <w:r w:rsidR="00A22D68" w:rsidRPr="00505FA8">
              <w:rPr>
                <w:rFonts w:ascii="Times New Roman" w:hAnsi="Times New Roman" w:cs="Times New Roman"/>
                <w:szCs w:val="21"/>
              </w:rPr>
              <w:t>9.0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3" w:type="dxa"/>
          </w:tcPr>
          <w:p w:rsidR="004D31F6" w:rsidRPr="00505FA8" w:rsidRDefault="006B329A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63(</w:t>
            </w:r>
            <w:r w:rsidRPr="00505FA8">
              <w:rPr>
                <w:rFonts w:ascii="Times New Roman" w:hAnsi="Times New Roman" w:cs="Times New Roman"/>
                <w:szCs w:val="21"/>
              </w:rPr>
              <w:t>10.8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34" w:type="dxa"/>
          </w:tcPr>
          <w:p w:rsidR="004D31F6" w:rsidRPr="00505FA8" w:rsidRDefault="00A22D68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20</w:t>
            </w:r>
            <w:r w:rsidR="006B329A"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9.3</w:t>
            </w:r>
            <w:r w:rsidR="006B329A"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84" w:type="dxa"/>
            <w:gridSpan w:val="2"/>
          </w:tcPr>
          <w:p w:rsidR="004D31F6" w:rsidRPr="00505FA8" w:rsidRDefault="004D31F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F4D94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Missing</w:t>
            </w:r>
          </w:p>
        </w:tc>
        <w:tc>
          <w:tcPr>
            <w:tcW w:w="1276" w:type="dxa"/>
          </w:tcPr>
          <w:p w:rsidR="005F4D94" w:rsidRPr="00505FA8" w:rsidRDefault="004E4EBD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3</w:t>
            </w:r>
            <w:r w:rsidRPr="00505FA8">
              <w:rPr>
                <w:rFonts w:ascii="Times New Roman" w:hAnsi="Times New Roman" w:cs="Times New Roman"/>
                <w:szCs w:val="21"/>
              </w:rPr>
              <w:t>0(0.3)</w:t>
            </w:r>
          </w:p>
        </w:tc>
        <w:tc>
          <w:tcPr>
            <w:tcW w:w="1348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96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3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84" w:type="dxa"/>
            <w:gridSpan w:val="2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F4D94" w:rsidRPr="00505FA8" w:rsidTr="002041ED">
        <w:trPr>
          <w:gridAfter w:val="1"/>
          <w:wAfter w:w="141" w:type="dxa"/>
          <w:trHeight w:hRule="exact" w:val="454"/>
        </w:trPr>
        <w:tc>
          <w:tcPr>
            <w:tcW w:w="3563" w:type="dxa"/>
            <w:gridSpan w:val="2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Primary occupation before retirement</w:t>
            </w:r>
          </w:p>
        </w:tc>
        <w:tc>
          <w:tcPr>
            <w:tcW w:w="1348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96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3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84" w:type="dxa"/>
            <w:gridSpan w:val="2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F4D94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White-collar</w:t>
            </w:r>
          </w:p>
        </w:tc>
        <w:tc>
          <w:tcPr>
            <w:tcW w:w="1276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964(</w:t>
            </w:r>
            <w:r w:rsidR="00957A82" w:rsidRPr="00505FA8">
              <w:rPr>
                <w:rFonts w:ascii="Times New Roman" w:hAnsi="Times New Roman" w:cs="Times New Roman"/>
                <w:szCs w:val="21"/>
              </w:rPr>
              <w:t>9.0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5F4D94" w:rsidRPr="00505FA8" w:rsidRDefault="00BB0757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850(</w:t>
            </w:r>
            <w:r w:rsidRPr="00505FA8">
              <w:rPr>
                <w:rFonts w:ascii="Times New Roman" w:hAnsi="Times New Roman" w:cs="Times New Roman"/>
                <w:szCs w:val="21"/>
              </w:rPr>
              <w:t>9.2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96" w:type="dxa"/>
          </w:tcPr>
          <w:p w:rsidR="005F4D94" w:rsidRPr="00505FA8" w:rsidRDefault="00BB0757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59(</w:t>
            </w:r>
            <w:r w:rsidRPr="00505FA8">
              <w:rPr>
                <w:rFonts w:ascii="Times New Roman" w:hAnsi="Times New Roman" w:cs="Times New Roman"/>
                <w:szCs w:val="21"/>
              </w:rPr>
              <w:t>9.</w:t>
            </w:r>
            <w:r w:rsidR="00336F07" w:rsidRPr="00505FA8">
              <w:rPr>
                <w:rFonts w:ascii="Times New Roman" w:hAnsi="Times New Roman" w:cs="Times New Roman"/>
                <w:szCs w:val="21"/>
              </w:rPr>
              <w:t>2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3" w:type="dxa"/>
          </w:tcPr>
          <w:p w:rsidR="005F4D94" w:rsidRPr="00505FA8" w:rsidRDefault="00BB0757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34(</w:t>
            </w:r>
            <w:r w:rsidRPr="00505FA8">
              <w:rPr>
                <w:rFonts w:ascii="Times New Roman" w:hAnsi="Times New Roman" w:cs="Times New Roman"/>
                <w:szCs w:val="21"/>
              </w:rPr>
              <w:t>5.8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  <w:r w:rsidR="00507D70" w:rsidRPr="00505FA8">
              <w:rPr>
                <w:rFonts w:ascii="Times New Roman" w:hAnsi="Times New Roman" w:cs="Times New Roman"/>
                <w:color w:val="000000"/>
                <w:shd w:val="clear" w:color="auto" w:fill="FFFFFF"/>
                <w:vertAlign w:val="superscript"/>
              </w:rPr>
              <w:t xml:space="preserve"> </w:t>
            </w:r>
            <w:r w:rsidR="0074384A" w:rsidRPr="00505FA8">
              <w:rPr>
                <w:rFonts w:ascii="Times New Roman" w:hAnsi="Times New Roman" w:cs="Times New Roman"/>
                <w:color w:val="000000"/>
                <w:shd w:val="clear" w:color="auto" w:fill="FFFFFF"/>
                <w:vertAlign w:val="superscript"/>
              </w:rPr>
              <w:t>a</w:t>
            </w:r>
          </w:p>
        </w:tc>
        <w:tc>
          <w:tcPr>
            <w:tcW w:w="1134" w:type="dxa"/>
          </w:tcPr>
          <w:p w:rsidR="005F4D94" w:rsidRPr="00505FA8" w:rsidRDefault="00BB0757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21</w:t>
            </w:r>
            <w:r w:rsidRPr="00505FA8">
              <w:rPr>
                <w:rFonts w:ascii="Times New Roman" w:hAnsi="Times New Roman" w:cs="Times New Roman"/>
                <w:szCs w:val="21"/>
              </w:rPr>
              <w:t>(9.</w:t>
            </w:r>
            <w:r w:rsidR="00336F07" w:rsidRPr="00505FA8">
              <w:rPr>
                <w:rFonts w:ascii="Times New Roman" w:hAnsi="Times New Roman" w:cs="Times New Roman"/>
                <w:szCs w:val="21"/>
              </w:rPr>
              <w:t>8</w:t>
            </w:r>
            <w:r w:rsidRPr="00505FA8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1084" w:type="dxa"/>
            <w:gridSpan w:val="2"/>
          </w:tcPr>
          <w:p w:rsidR="005F4D94" w:rsidRPr="00505FA8" w:rsidRDefault="00BB0757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0.046</w:t>
            </w:r>
          </w:p>
        </w:tc>
      </w:tr>
      <w:tr w:rsidR="005F4D94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Others</w:t>
            </w:r>
          </w:p>
        </w:tc>
        <w:tc>
          <w:tcPr>
            <w:tcW w:w="1276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968</w:t>
            </w:r>
            <w:r w:rsidR="00CA4A98" w:rsidRPr="00505FA8">
              <w:rPr>
                <w:rFonts w:ascii="Times New Roman" w:hAnsi="Times New Roman" w:cs="Times New Roman"/>
                <w:szCs w:val="21"/>
              </w:rPr>
              <w:t>1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="00957A82" w:rsidRPr="00505FA8">
              <w:rPr>
                <w:rFonts w:ascii="Times New Roman" w:hAnsi="Times New Roman" w:cs="Times New Roman"/>
                <w:szCs w:val="21"/>
              </w:rPr>
              <w:t>90.8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5F4D94" w:rsidRPr="00505FA8" w:rsidRDefault="00BB0757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835</w:t>
            </w:r>
            <w:r w:rsidR="00336F07" w:rsidRPr="00505FA8">
              <w:rPr>
                <w:rFonts w:ascii="Times New Roman" w:hAnsi="Times New Roman" w:cs="Times New Roman"/>
                <w:szCs w:val="21"/>
              </w:rPr>
              <w:t>7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90.8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96" w:type="dxa"/>
          </w:tcPr>
          <w:p w:rsidR="005F4D94" w:rsidRPr="00505FA8" w:rsidRDefault="00BB0757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5</w:t>
            </w:r>
            <w:r w:rsidR="00336F07" w:rsidRPr="00505FA8">
              <w:rPr>
                <w:rFonts w:ascii="Times New Roman" w:hAnsi="Times New Roman" w:cs="Times New Roman"/>
                <w:szCs w:val="21"/>
              </w:rPr>
              <w:t>79</w:t>
            </w:r>
            <w:r w:rsidRPr="00505FA8">
              <w:rPr>
                <w:rFonts w:ascii="Times New Roman" w:hAnsi="Times New Roman" w:cs="Times New Roman"/>
                <w:szCs w:val="21"/>
              </w:rPr>
              <w:t>(90.</w:t>
            </w:r>
            <w:r w:rsidR="00336F07" w:rsidRPr="00505FA8">
              <w:rPr>
                <w:rFonts w:ascii="Times New Roman" w:hAnsi="Times New Roman" w:cs="Times New Roman"/>
                <w:szCs w:val="21"/>
              </w:rPr>
              <w:t>8</w:t>
            </w:r>
            <w:r w:rsidRPr="00505FA8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1283" w:type="dxa"/>
          </w:tcPr>
          <w:p w:rsidR="005F4D94" w:rsidRPr="00505FA8" w:rsidRDefault="00BB0757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551(</w:t>
            </w:r>
            <w:r w:rsidRPr="00505FA8">
              <w:rPr>
                <w:rFonts w:ascii="Times New Roman" w:hAnsi="Times New Roman" w:cs="Times New Roman"/>
                <w:szCs w:val="21"/>
              </w:rPr>
              <w:t>94.2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34" w:type="dxa"/>
          </w:tcPr>
          <w:p w:rsidR="005F4D94" w:rsidRPr="00505FA8" w:rsidRDefault="00BB0757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9</w:t>
            </w:r>
            <w:r w:rsidR="00336F07" w:rsidRPr="00505FA8">
              <w:rPr>
                <w:rFonts w:ascii="Times New Roman" w:hAnsi="Times New Roman" w:cs="Times New Roman"/>
                <w:szCs w:val="21"/>
              </w:rPr>
              <w:t>4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90.</w:t>
            </w:r>
            <w:r w:rsidR="00336F07" w:rsidRPr="00505FA8">
              <w:rPr>
                <w:rFonts w:ascii="Times New Roman" w:hAnsi="Times New Roman" w:cs="Times New Roman"/>
                <w:szCs w:val="21"/>
              </w:rPr>
              <w:t>2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84" w:type="dxa"/>
            <w:gridSpan w:val="2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F4D94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Missing</w:t>
            </w:r>
          </w:p>
        </w:tc>
        <w:tc>
          <w:tcPr>
            <w:tcW w:w="1276" w:type="dxa"/>
          </w:tcPr>
          <w:p w:rsidR="005F4D94" w:rsidRPr="00505FA8" w:rsidRDefault="00957A82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5(</w:t>
            </w:r>
            <w:r w:rsidRPr="00505FA8">
              <w:rPr>
                <w:rFonts w:ascii="Times New Roman" w:hAnsi="Times New Roman" w:cs="Times New Roman"/>
                <w:szCs w:val="21"/>
              </w:rPr>
              <w:t>0.1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96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3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84" w:type="dxa"/>
            <w:gridSpan w:val="2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F4D94" w:rsidRPr="00505FA8" w:rsidTr="002041ED">
        <w:trPr>
          <w:gridAfter w:val="1"/>
          <w:wAfter w:w="141" w:type="dxa"/>
          <w:trHeight w:hRule="exact" w:val="454"/>
        </w:trPr>
        <w:tc>
          <w:tcPr>
            <w:tcW w:w="3563" w:type="dxa"/>
            <w:gridSpan w:val="2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Average household income (</w:t>
            </w:r>
            <w:proofErr w:type="spellStart"/>
            <w:r w:rsidRPr="00505FA8">
              <w:rPr>
                <w:rFonts w:ascii="Times New Roman" w:hAnsi="Times New Roman" w:cs="Times New Roman"/>
                <w:szCs w:val="21"/>
              </w:rPr>
              <w:t>yuan</w:t>
            </w:r>
            <w:proofErr w:type="spellEnd"/>
            <w:r w:rsidRPr="00505FA8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1348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96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3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84" w:type="dxa"/>
            <w:gridSpan w:val="2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F4D94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&lt;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 xml:space="preserve"> 5000 </w:t>
            </w:r>
          </w:p>
        </w:tc>
        <w:tc>
          <w:tcPr>
            <w:tcW w:w="1276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473</w:t>
            </w:r>
            <w:r w:rsidR="00AC251E" w:rsidRPr="00505FA8">
              <w:rPr>
                <w:rFonts w:ascii="Times New Roman" w:hAnsi="Times New Roman" w:cs="Times New Roman"/>
                <w:szCs w:val="21"/>
              </w:rPr>
              <w:t>2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="00957A82" w:rsidRPr="00505FA8">
              <w:rPr>
                <w:rFonts w:ascii="Times New Roman" w:hAnsi="Times New Roman" w:cs="Times New Roman"/>
                <w:szCs w:val="21"/>
              </w:rPr>
              <w:t>44.4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5F4D94" w:rsidRPr="00505FA8" w:rsidRDefault="009F3C29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4081(</w:t>
            </w:r>
            <w:r w:rsidRPr="00505FA8">
              <w:rPr>
                <w:rFonts w:ascii="Times New Roman" w:hAnsi="Times New Roman" w:cs="Times New Roman"/>
                <w:szCs w:val="21"/>
              </w:rPr>
              <w:t>46.8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96" w:type="dxa"/>
          </w:tcPr>
          <w:p w:rsidR="005F4D94" w:rsidRPr="00505FA8" w:rsidRDefault="009F3C29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31</w:t>
            </w:r>
            <w:r w:rsidR="000846B8" w:rsidRPr="00505FA8">
              <w:rPr>
                <w:rFonts w:ascii="Times New Roman" w:hAnsi="Times New Roman" w:cs="Times New Roman"/>
                <w:szCs w:val="21"/>
              </w:rPr>
              <w:t>5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52.</w:t>
            </w:r>
            <w:r w:rsidR="000846B8" w:rsidRPr="00505FA8">
              <w:rPr>
                <w:rFonts w:ascii="Times New Roman" w:hAnsi="Times New Roman" w:cs="Times New Roman"/>
                <w:szCs w:val="21"/>
              </w:rPr>
              <w:t>7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  <w:r w:rsidR="00507D70" w:rsidRPr="00505FA8">
              <w:rPr>
                <w:rFonts w:ascii="Helvetica" w:hAnsi="Helvetica" w:cs="Helvetica"/>
                <w:color w:val="000000"/>
                <w:shd w:val="clear" w:color="auto" w:fill="FFFFFF"/>
                <w:vertAlign w:val="superscript"/>
              </w:rPr>
              <w:t xml:space="preserve"> </w:t>
            </w:r>
            <w:r w:rsidR="0074384A" w:rsidRPr="00505FA8">
              <w:rPr>
                <w:rFonts w:ascii="Times New Roman" w:hAnsi="Times New Roman" w:cs="Times New Roman"/>
                <w:color w:val="000000"/>
                <w:shd w:val="clear" w:color="auto" w:fill="FFFFFF"/>
                <w:vertAlign w:val="superscript"/>
              </w:rPr>
              <w:t>a</w:t>
            </w:r>
          </w:p>
        </w:tc>
        <w:tc>
          <w:tcPr>
            <w:tcW w:w="1283" w:type="dxa"/>
          </w:tcPr>
          <w:p w:rsidR="005F4D94" w:rsidRPr="00505FA8" w:rsidRDefault="009F3C29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252(</w:t>
            </w:r>
            <w:r w:rsidRPr="00505FA8">
              <w:rPr>
                <w:rFonts w:ascii="Times New Roman" w:hAnsi="Times New Roman" w:cs="Times New Roman"/>
                <w:szCs w:val="21"/>
              </w:rPr>
              <w:t>45.7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34" w:type="dxa"/>
          </w:tcPr>
          <w:p w:rsidR="005F4D94" w:rsidRPr="00505FA8" w:rsidRDefault="009F3C29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8</w:t>
            </w:r>
            <w:r w:rsidR="000846B8" w:rsidRPr="00505FA8">
              <w:rPr>
                <w:rFonts w:ascii="Times New Roman" w:hAnsi="Times New Roman" w:cs="Times New Roman"/>
                <w:szCs w:val="21"/>
              </w:rPr>
              <w:t>4</w:t>
            </w:r>
            <w:r w:rsidRPr="00505FA8">
              <w:rPr>
                <w:rFonts w:ascii="Times New Roman" w:hAnsi="Times New Roman" w:cs="Times New Roman"/>
                <w:szCs w:val="21"/>
              </w:rPr>
              <w:t>(42.</w:t>
            </w:r>
            <w:r w:rsidR="000846B8" w:rsidRPr="00505FA8">
              <w:rPr>
                <w:rFonts w:ascii="Times New Roman" w:hAnsi="Times New Roman" w:cs="Times New Roman"/>
                <w:szCs w:val="21"/>
              </w:rPr>
              <w:t>4</w:t>
            </w:r>
            <w:r w:rsidRPr="00505FA8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1084" w:type="dxa"/>
            <w:gridSpan w:val="2"/>
          </w:tcPr>
          <w:p w:rsidR="005F4D94" w:rsidRPr="00505FA8" w:rsidRDefault="009F3C29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0.02</w:t>
            </w:r>
            <w:r w:rsidR="000846B8" w:rsidRPr="00505FA8">
              <w:rPr>
                <w:rFonts w:ascii="Times New Roman" w:hAnsi="Times New Roman" w:cs="Times New Roman"/>
                <w:szCs w:val="21"/>
              </w:rPr>
              <w:t>1</w:t>
            </w:r>
          </w:p>
        </w:tc>
      </w:tr>
      <w:tr w:rsidR="005F4D94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5</w:t>
            </w:r>
            <w:r w:rsidRPr="00505FA8">
              <w:rPr>
                <w:rFonts w:ascii="Times New Roman" w:hAnsi="Times New Roman" w:cs="Times New Roman"/>
                <w:szCs w:val="21"/>
              </w:rPr>
              <w:t>000-19999</w:t>
            </w:r>
          </w:p>
        </w:tc>
        <w:tc>
          <w:tcPr>
            <w:tcW w:w="1276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373</w:t>
            </w:r>
            <w:r w:rsidR="00AC251E" w:rsidRPr="00505FA8">
              <w:rPr>
                <w:rFonts w:ascii="Times New Roman" w:hAnsi="Times New Roman" w:cs="Times New Roman"/>
                <w:szCs w:val="21"/>
              </w:rPr>
              <w:t>6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="00957A82" w:rsidRPr="00505FA8">
              <w:rPr>
                <w:rFonts w:ascii="Times New Roman" w:hAnsi="Times New Roman" w:cs="Times New Roman"/>
                <w:szCs w:val="21"/>
              </w:rPr>
              <w:t>35.0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5F4D94" w:rsidRPr="00505FA8" w:rsidRDefault="00323F7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3225(</w:t>
            </w:r>
            <w:r w:rsidRPr="00505FA8">
              <w:rPr>
                <w:rFonts w:ascii="Times New Roman" w:hAnsi="Times New Roman" w:cs="Times New Roman"/>
                <w:szCs w:val="21"/>
              </w:rPr>
              <w:t>37.0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96" w:type="dxa"/>
          </w:tcPr>
          <w:p w:rsidR="005F4D94" w:rsidRPr="00505FA8" w:rsidRDefault="00323F7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2</w:t>
            </w:r>
            <w:r w:rsidR="000846B8" w:rsidRPr="00505FA8">
              <w:rPr>
                <w:rFonts w:ascii="Times New Roman" w:hAnsi="Times New Roman" w:cs="Times New Roman"/>
                <w:szCs w:val="21"/>
              </w:rPr>
              <w:t>09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3</w:t>
            </w:r>
            <w:r w:rsidR="000846B8" w:rsidRPr="00505FA8">
              <w:rPr>
                <w:rFonts w:ascii="Times New Roman" w:hAnsi="Times New Roman" w:cs="Times New Roman"/>
                <w:szCs w:val="21"/>
              </w:rPr>
              <w:t>4.9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3" w:type="dxa"/>
          </w:tcPr>
          <w:p w:rsidR="005F4D94" w:rsidRPr="00505FA8" w:rsidRDefault="00323F7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215(</w:t>
            </w:r>
            <w:r w:rsidRPr="00505FA8">
              <w:rPr>
                <w:rFonts w:ascii="Times New Roman" w:hAnsi="Times New Roman" w:cs="Times New Roman"/>
                <w:szCs w:val="21"/>
              </w:rPr>
              <w:t>38.9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34" w:type="dxa"/>
          </w:tcPr>
          <w:p w:rsidR="005F4D94" w:rsidRPr="00505FA8" w:rsidRDefault="00323F7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8</w:t>
            </w:r>
            <w:r w:rsidR="000846B8" w:rsidRPr="00505FA8">
              <w:rPr>
                <w:rFonts w:ascii="Times New Roman" w:hAnsi="Times New Roman" w:cs="Times New Roman"/>
                <w:szCs w:val="21"/>
              </w:rPr>
              <w:t>7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43.</w:t>
            </w:r>
            <w:r w:rsidR="000846B8" w:rsidRPr="00505FA8">
              <w:rPr>
                <w:rFonts w:ascii="Times New Roman" w:hAnsi="Times New Roman" w:cs="Times New Roman"/>
                <w:szCs w:val="21"/>
              </w:rPr>
              <w:t>9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84" w:type="dxa"/>
            <w:gridSpan w:val="2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F4D94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≥ 20000</w:t>
            </w:r>
          </w:p>
        </w:tc>
        <w:tc>
          <w:tcPr>
            <w:tcW w:w="1276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596(</w:t>
            </w:r>
            <w:r w:rsidR="00AC251E" w:rsidRPr="00505FA8">
              <w:rPr>
                <w:rFonts w:ascii="Times New Roman" w:hAnsi="Times New Roman" w:cs="Times New Roman"/>
                <w:szCs w:val="21"/>
              </w:rPr>
              <w:t>15.0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5F4D94" w:rsidRPr="00505FA8" w:rsidRDefault="00323F7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410(</w:t>
            </w:r>
            <w:r w:rsidRPr="00505FA8">
              <w:rPr>
                <w:rFonts w:ascii="Times New Roman" w:hAnsi="Times New Roman" w:cs="Times New Roman"/>
                <w:szCs w:val="21"/>
              </w:rPr>
              <w:t>16.2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96" w:type="dxa"/>
          </w:tcPr>
          <w:p w:rsidR="005F4D94" w:rsidRPr="00505FA8" w:rsidRDefault="00323F7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74(</w:t>
            </w:r>
            <w:r w:rsidRPr="00505FA8">
              <w:rPr>
                <w:rFonts w:ascii="Times New Roman" w:hAnsi="Times New Roman" w:cs="Times New Roman"/>
                <w:szCs w:val="21"/>
              </w:rPr>
              <w:t>12.</w:t>
            </w:r>
            <w:r w:rsidR="000846B8" w:rsidRPr="00505FA8">
              <w:rPr>
                <w:rFonts w:ascii="Times New Roman" w:hAnsi="Times New Roman" w:cs="Times New Roman"/>
                <w:szCs w:val="21"/>
              </w:rPr>
              <w:t>4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3" w:type="dxa"/>
          </w:tcPr>
          <w:p w:rsidR="005F4D94" w:rsidRPr="00505FA8" w:rsidRDefault="00323F7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85(</w:t>
            </w:r>
            <w:r w:rsidRPr="00505FA8">
              <w:rPr>
                <w:rFonts w:ascii="Times New Roman" w:hAnsi="Times New Roman" w:cs="Times New Roman"/>
                <w:szCs w:val="21"/>
              </w:rPr>
              <w:t>15.4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34" w:type="dxa"/>
          </w:tcPr>
          <w:p w:rsidR="005F4D94" w:rsidRPr="00505FA8" w:rsidRDefault="00323F7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27(</w:t>
            </w:r>
            <w:r w:rsidRPr="00505FA8">
              <w:rPr>
                <w:rFonts w:ascii="Times New Roman" w:hAnsi="Times New Roman" w:cs="Times New Roman"/>
                <w:szCs w:val="21"/>
              </w:rPr>
              <w:t>13.</w:t>
            </w:r>
            <w:r w:rsidR="000846B8" w:rsidRPr="00505FA8">
              <w:rPr>
                <w:rFonts w:ascii="Times New Roman" w:hAnsi="Times New Roman" w:cs="Times New Roman"/>
                <w:szCs w:val="21"/>
              </w:rPr>
              <w:t>6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84" w:type="dxa"/>
            <w:gridSpan w:val="2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F4D94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Missing</w:t>
            </w:r>
          </w:p>
        </w:tc>
        <w:tc>
          <w:tcPr>
            <w:tcW w:w="1276" w:type="dxa"/>
          </w:tcPr>
          <w:p w:rsidR="005F4D94" w:rsidRPr="00505FA8" w:rsidRDefault="00957A82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59</w:t>
            </w:r>
            <w:r w:rsidR="00AC251E" w:rsidRPr="00505FA8">
              <w:rPr>
                <w:rFonts w:ascii="Times New Roman" w:hAnsi="Times New Roman" w:cs="Times New Roman"/>
                <w:szCs w:val="21"/>
              </w:rPr>
              <w:t>6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5.6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96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3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84" w:type="dxa"/>
            <w:gridSpan w:val="2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F4D94" w:rsidRPr="00505FA8" w:rsidTr="002041ED">
        <w:trPr>
          <w:gridAfter w:val="1"/>
          <w:wAfter w:w="141" w:type="dxa"/>
          <w:trHeight w:hRule="exact" w:val="454"/>
        </w:trPr>
        <w:tc>
          <w:tcPr>
            <w:tcW w:w="3563" w:type="dxa"/>
            <w:gridSpan w:val="2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Smoking status</w:t>
            </w:r>
          </w:p>
        </w:tc>
        <w:tc>
          <w:tcPr>
            <w:tcW w:w="1348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96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3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84" w:type="dxa"/>
            <w:gridSpan w:val="2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F4D94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Current</w:t>
            </w:r>
          </w:p>
        </w:tc>
        <w:tc>
          <w:tcPr>
            <w:tcW w:w="1276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6</w:t>
            </w:r>
            <w:r w:rsidR="00933342" w:rsidRPr="00505FA8">
              <w:rPr>
                <w:rFonts w:ascii="Times New Roman" w:hAnsi="Times New Roman" w:cs="Times New Roman"/>
                <w:szCs w:val="21"/>
              </w:rPr>
              <w:t>88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="00957A82" w:rsidRPr="00505FA8">
              <w:rPr>
                <w:rFonts w:ascii="Times New Roman" w:hAnsi="Times New Roman" w:cs="Times New Roman"/>
                <w:szCs w:val="21"/>
              </w:rPr>
              <w:t>15.8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5F4D94" w:rsidRPr="00505FA8" w:rsidRDefault="008A22E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494(</w:t>
            </w:r>
            <w:r w:rsidRPr="00505FA8">
              <w:rPr>
                <w:rFonts w:ascii="Times New Roman" w:hAnsi="Times New Roman" w:cs="Times New Roman"/>
                <w:szCs w:val="21"/>
              </w:rPr>
              <w:t>16.3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96" w:type="dxa"/>
          </w:tcPr>
          <w:p w:rsidR="005F4D94" w:rsidRPr="00505FA8" w:rsidRDefault="00A353B9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79</w:t>
            </w:r>
            <w:r w:rsidR="008A22E6"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="008A22E6" w:rsidRPr="00505FA8">
              <w:rPr>
                <w:rFonts w:ascii="Times New Roman" w:hAnsi="Times New Roman" w:cs="Times New Roman"/>
                <w:szCs w:val="21"/>
              </w:rPr>
              <w:t>12.</w:t>
            </w:r>
            <w:r w:rsidRPr="00505FA8">
              <w:rPr>
                <w:rFonts w:ascii="Times New Roman" w:hAnsi="Times New Roman" w:cs="Times New Roman"/>
                <w:szCs w:val="21"/>
              </w:rPr>
              <w:t>4</w:t>
            </w:r>
            <w:r w:rsidR="008A22E6"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3" w:type="dxa"/>
          </w:tcPr>
          <w:p w:rsidR="005F4D94" w:rsidRPr="00505FA8" w:rsidRDefault="008A22E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85(</w:t>
            </w:r>
            <w:r w:rsidRPr="00505FA8">
              <w:rPr>
                <w:rFonts w:ascii="Times New Roman" w:hAnsi="Times New Roman" w:cs="Times New Roman"/>
                <w:szCs w:val="21"/>
              </w:rPr>
              <w:t>14.6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34" w:type="dxa"/>
          </w:tcPr>
          <w:p w:rsidR="005F4D94" w:rsidRPr="00505FA8" w:rsidRDefault="00A353B9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30</w:t>
            </w:r>
            <w:r w:rsidR="008A22E6"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="008A22E6" w:rsidRPr="00505FA8">
              <w:rPr>
                <w:rFonts w:ascii="Times New Roman" w:hAnsi="Times New Roman" w:cs="Times New Roman"/>
                <w:szCs w:val="21"/>
              </w:rPr>
              <w:t>13.</w:t>
            </w:r>
            <w:r w:rsidRPr="00505FA8">
              <w:rPr>
                <w:rFonts w:ascii="Times New Roman" w:hAnsi="Times New Roman" w:cs="Times New Roman"/>
                <w:szCs w:val="21"/>
              </w:rPr>
              <w:t>9</w:t>
            </w:r>
            <w:r w:rsidR="008A22E6"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84" w:type="dxa"/>
            <w:gridSpan w:val="2"/>
          </w:tcPr>
          <w:p w:rsidR="005F4D94" w:rsidRPr="00505FA8" w:rsidRDefault="008A22E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0.2</w:t>
            </w:r>
            <w:r w:rsidR="00B73848" w:rsidRPr="00505FA8">
              <w:rPr>
                <w:rFonts w:ascii="Times New Roman" w:hAnsi="Times New Roman" w:cs="Times New Roman"/>
                <w:szCs w:val="21"/>
              </w:rPr>
              <w:t>07</w:t>
            </w:r>
          </w:p>
        </w:tc>
      </w:tr>
      <w:tr w:rsidR="005F4D94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 xml:space="preserve">Past </w:t>
            </w:r>
          </w:p>
        </w:tc>
        <w:tc>
          <w:tcPr>
            <w:tcW w:w="1276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206</w:t>
            </w:r>
            <w:r w:rsidR="00933342" w:rsidRPr="00505FA8">
              <w:rPr>
                <w:rFonts w:ascii="Times New Roman" w:hAnsi="Times New Roman" w:cs="Times New Roman"/>
                <w:szCs w:val="21"/>
              </w:rPr>
              <w:t>5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="00957A82" w:rsidRPr="00505FA8">
              <w:rPr>
                <w:rFonts w:ascii="Times New Roman" w:hAnsi="Times New Roman" w:cs="Times New Roman"/>
                <w:szCs w:val="21"/>
              </w:rPr>
              <w:t>19.4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5F4D94" w:rsidRPr="00505FA8" w:rsidRDefault="008A22E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781(</w:t>
            </w:r>
            <w:r w:rsidRPr="00505FA8">
              <w:rPr>
                <w:rFonts w:ascii="Times New Roman" w:hAnsi="Times New Roman" w:cs="Times New Roman"/>
                <w:szCs w:val="21"/>
              </w:rPr>
              <w:t>19.4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96" w:type="dxa"/>
          </w:tcPr>
          <w:p w:rsidR="005F4D94" w:rsidRPr="00505FA8" w:rsidRDefault="008A22E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3</w:t>
            </w:r>
            <w:r w:rsidR="00A353B9" w:rsidRPr="00505FA8">
              <w:rPr>
                <w:rFonts w:ascii="Times New Roman" w:hAnsi="Times New Roman" w:cs="Times New Roman"/>
                <w:szCs w:val="21"/>
              </w:rPr>
              <w:t>0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20.</w:t>
            </w:r>
            <w:r w:rsidR="00A353B9" w:rsidRPr="00505FA8">
              <w:rPr>
                <w:rFonts w:ascii="Times New Roman" w:hAnsi="Times New Roman" w:cs="Times New Roman"/>
                <w:szCs w:val="21"/>
              </w:rPr>
              <w:t>4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3" w:type="dxa"/>
          </w:tcPr>
          <w:p w:rsidR="005F4D94" w:rsidRPr="00505FA8" w:rsidRDefault="008A22E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14(</w:t>
            </w:r>
            <w:r w:rsidRPr="00505FA8">
              <w:rPr>
                <w:rFonts w:ascii="Times New Roman" w:hAnsi="Times New Roman" w:cs="Times New Roman"/>
                <w:szCs w:val="21"/>
              </w:rPr>
              <w:t>19.6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34" w:type="dxa"/>
          </w:tcPr>
          <w:p w:rsidR="005F4D94" w:rsidRPr="00505FA8" w:rsidRDefault="008A22E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40(</w:t>
            </w:r>
            <w:r w:rsidRPr="00505FA8">
              <w:rPr>
                <w:rFonts w:ascii="Times New Roman" w:hAnsi="Times New Roman" w:cs="Times New Roman"/>
                <w:szCs w:val="21"/>
              </w:rPr>
              <w:t>18.</w:t>
            </w:r>
            <w:r w:rsidR="00A353B9" w:rsidRPr="00505FA8">
              <w:rPr>
                <w:rFonts w:ascii="Times New Roman" w:hAnsi="Times New Roman" w:cs="Times New Roman"/>
                <w:szCs w:val="21"/>
              </w:rPr>
              <w:t>5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84" w:type="dxa"/>
            <w:gridSpan w:val="2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F4D94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Never</w:t>
            </w:r>
          </w:p>
        </w:tc>
        <w:tc>
          <w:tcPr>
            <w:tcW w:w="1276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686</w:t>
            </w:r>
            <w:r w:rsidR="00933342" w:rsidRPr="00505FA8">
              <w:rPr>
                <w:rFonts w:ascii="Times New Roman" w:hAnsi="Times New Roman" w:cs="Times New Roman"/>
                <w:szCs w:val="21"/>
              </w:rPr>
              <w:t>5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="00957A82" w:rsidRPr="00505FA8">
              <w:rPr>
                <w:rFonts w:ascii="Times New Roman" w:hAnsi="Times New Roman" w:cs="Times New Roman"/>
                <w:szCs w:val="21"/>
              </w:rPr>
              <w:t>64.4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5F4D94" w:rsidRPr="00505FA8" w:rsidRDefault="008A22E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590</w:t>
            </w:r>
            <w:r w:rsidR="00A353B9" w:rsidRPr="00505FA8">
              <w:rPr>
                <w:rFonts w:ascii="Times New Roman" w:hAnsi="Times New Roman" w:cs="Times New Roman"/>
                <w:szCs w:val="21"/>
              </w:rPr>
              <w:t>8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64.3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96" w:type="dxa"/>
          </w:tcPr>
          <w:p w:rsidR="005F4D94" w:rsidRPr="00505FA8" w:rsidRDefault="008A22E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4</w:t>
            </w:r>
            <w:r w:rsidR="00A353B9" w:rsidRPr="00505FA8">
              <w:rPr>
                <w:rFonts w:ascii="Times New Roman" w:hAnsi="Times New Roman" w:cs="Times New Roman"/>
                <w:szCs w:val="21"/>
              </w:rPr>
              <w:t>28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67.</w:t>
            </w:r>
            <w:r w:rsidR="00A353B9" w:rsidRPr="00505FA8">
              <w:rPr>
                <w:rFonts w:ascii="Times New Roman" w:hAnsi="Times New Roman" w:cs="Times New Roman"/>
                <w:szCs w:val="21"/>
              </w:rPr>
              <w:t>2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3" w:type="dxa"/>
          </w:tcPr>
          <w:p w:rsidR="005F4D94" w:rsidRPr="00505FA8" w:rsidRDefault="008A22E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383(</w:t>
            </w:r>
            <w:r w:rsidRPr="00505FA8">
              <w:rPr>
                <w:rFonts w:ascii="Times New Roman" w:hAnsi="Times New Roman" w:cs="Times New Roman"/>
                <w:szCs w:val="21"/>
              </w:rPr>
              <w:t>65.8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34" w:type="dxa"/>
          </w:tcPr>
          <w:p w:rsidR="005F4D94" w:rsidRPr="00505FA8" w:rsidRDefault="008A22E6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4</w:t>
            </w:r>
            <w:r w:rsidR="00A353B9" w:rsidRPr="00505FA8">
              <w:rPr>
                <w:rFonts w:ascii="Times New Roman" w:hAnsi="Times New Roman" w:cs="Times New Roman"/>
                <w:szCs w:val="21"/>
              </w:rPr>
              <w:t>6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67.6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84" w:type="dxa"/>
            <w:gridSpan w:val="2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F4D94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Missing</w:t>
            </w:r>
          </w:p>
        </w:tc>
        <w:tc>
          <w:tcPr>
            <w:tcW w:w="1276" w:type="dxa"/>
          </w:tcPr>
          <w:p w:rsidR="005F4D94" w:rsidRPr="00505FA8" w:rsidRDefault="00957A82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42(</w:t>
            </w:r>
            <w:r w:rsidRPr="00505FA8">
              <w:rPr>
                <w:rFonts w:ascii="Times New Roman" w:hAnsi="Times New Roman" w:cs="Times New Roman"/>
                <w:szCs w:val="21"/>
              </w:rPr>
              <w:t>0.4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96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3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84" w:type="dxa"/>
            <w:gridSpan w:val="2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F4D94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Alcohol use</w:t>
            </w:r>
          </w:p>
        </w:tc>
        <w:tc>
          <w:tcPr>
            <w:tcW w:w="1276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348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96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3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84" w:type="dxa"/>
            <w:gridSpan w:val="2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F4D94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Current</w:t>
            </w:r>
          </w:p>
        </w:tc>
        <w:tc>
          <w:tcPr>
            <w:tcW w:w="1276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70</w:t>
            </w:r>
            <w:r w:rsidR="004B0817" w:rsidRPr="00505FA8">
              <w:rPr>
                <w:rFonts w:ascii="Times New Roman" w:hAnsi="Times New Roman" w:cs="Times New Roman"/>
                <w:szCs w:val="21"/>
              </w:rPr>
              <w:t>2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="0022035A" w:rsidRPr="00505FA8">
              <w:rPr>
                <w:rFonts w:ascii="Times New Roman" w:hAnsi="Times New Roman" w:cs="Times New Roman"/>
                <w:szCs w:val="21"/>
              </w:rPr>
              <w:t>16.0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5F4D94" w:rsidRPr="00505FA8" w:rsidRDefault="00464310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4</w:t>
            </w:r>
            <w:r w:rsidR="000C254D" w:rsidRPr="00505FA8">
              <w:rPr>
                <w:rFonts w:ascii="Times New Roman" w:hAnsi="Times New Roman" w:cs="Times New Roman"/>
                <w:szCs w:val="21"/>
              </w:rPr>
              <w:t>87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16.</w:t>
            </w:r>
            <w:r w:rsidR="000C254D" w:rsidRPr="00505FA8">
              <w:rPr>
                <w:rFonts w:ascii="Times New Roman" w:hAnsi="Times New Roman" w:cs="Times New Roman"/>
                <w:szCs w:val="21"/>
              </w:rPr>
              <w:t>2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96" w:type="dxa"/>
          </w:tcPr>
          <w:p w:rsidR="005F4D94" w:rsidRPr="00505FA8" w:rsidRDefault="000C254D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89</w:t>
            </w:r>
            <w:r w:rsidR="00464310"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="00464310" w:rsidRPr="00505FA8">
              <w:rPr>
                <w:rFonts w:ascii="Times New Roman" w:hAnsi="Times New Roman" w:cs="Times New Roman"/>
                <w:szCs w:val="21"/>
              </w:rPr>
              <w:t>14.0</w:t>
            </w:r>
            <w:r w:rsidR="00464310"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3" w:type="dxa"/>
          </w:tcPr>
          <w:p w:rsidR="005F4D94" w:rsidRPr="00505FA8" w:rsidRDefault="00464310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00</w:t>
            </w:r>
            <w:r w:rsidRPr="00505FA8">
              <w:rPr>
                <w:rFonts w:ascii="Times New Roman" w:hAnsi="Times New Roman" w:cs="Times New Roman"/>
                <w:szCs w:val="21"/>
              </w:rPr>
              <w:t>(17.2)</w:t>
            </w:r>
          </w:p>
        </w:tc>
        <w:tc>
          <w:tcPr>
            <w:tcW w:w="1134" w:type="dxa"/>
          </w:tcPr>
          <w:p w:rsidR="005F4D94" w:rsidRPr="00505FA8" w:rsidRDefault="00464310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26(</w:t>
            </w:r>
            <w:r w:rsidRPr="00505FA8">
              <w:rPr>
                <w:rFonts w:ascii="Times New Roman" w:hAnsi="Times New Roman" w:cs="Times New Roman"/>
                <w:szCs w:val="21"/>
              </w:rPr>
              <w:t>12.</w:t>
            </w:r>
            <w:r w:rsidR="000C254D" w:rsidRPr="00505FA8">
              <w:rPr>
                <w:rFonts w:ascii="Times New Roman" w:hAnsi="Times New Roman" w:cs="Times New Roman"/>
                <w:szCs w:val="21"/>
              </w:rPr>
              <w:t>0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84" w:type="dxa"/>
            <w:gridSpan w:val="2"/>
          </w:tcPr>
          <w:p w:rsidR="005F4D94" w:rsidRPr="00505FA8" w:rsidRDefault="00464310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0.31</w:t>
            </w:r>
            <w:r w:rsidR="000C254D" w:rsidRPr="00505FA8">
              <w:rPr>
                <w:rFonts w:ascii="Times New Roman" w:hAnsi="Times New Roman" w:cs="Times New Roman"/>
                <w:szCs w:val="21"/>
              </w:rPr>
              <w:t>3</w:t>
            </w:r>
          </w:p>
        </w:tc>
      </w:tr>
      <w:tr w:rsidR="005F4D94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 xml:space="preserve">Past </w:t>
            </w:r>
          </w:p>
        </w:tc>
        <w:tc>
          <w:tcPr>
            <w:tcW w:w="1276" w:type="dxa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758(</w:t>
            </w:r>
            <w:r w:rsidR="0022035A" w:rsidRPr="00505FA8">
              <w:rPr>
                <w:rFonts w:ascii="Times New Roman" w:hAnsi="Times New Roman" w:cs="Times New Roman"/>
                <w:szCs w:val="21"/>
              </w:rPr>
              <w:t>16.5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5F4D94" w:rsidRPr="00505FA8" w:rsidRDefault="004D34D1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530(</w:t>
            </w:r>
            <w:r w:rsidRPr="00505FA8">
              <w:rPr>
                <w:rFonts w:ascii="Times New Roman" w:hAnsi="Times New Roman" w:cs="Times New Roman"/>
                <w:szCs w:val="21"/>
              </w:rPr>
              <w:t>16.7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96" w:type="dxa"/>
          </w:tcPr>
          <w:p w:rsidR="005F4D94" w:rsidRPr="00505FA8" w:rsidRDefault="004D34D1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0</w:t>
            </w:r>
            <w:r w:rsidR="000C254D" w:rsidRPr="00505FA8">
              <w:rPr>
                <w:rFonts w:ascii="Times New Roman" w:hAnsi="Times New Roman" w:cs="Times New Roman"/>
                <w:szCs w:val="21"/>
              </w:rPr>
              <w:t>8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1</w:t>
            </w:r>
            <w:r w:rsidR="000C254D" w:rsidRPr="00505FA8">
              <w:rPr>
                <w:rFonts w:ascii="Times New Roman" w:hAnsi="Times New Roman" w:cs="Times New Roman"/>
                <w:szCs w:val="21"/>
              </w:rPr>
              <w:t>7.0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3" w:type="dxa"/>
          </w:tcPr>
          <w:p w:rsidR="005F4D94" w:rsidRPr="00505FA8" w:rsidRDefault="004D34D1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87</w:t>
            </w:r>
            <w:r w:rsidRPr="00505FA8">
              <w:rPr>
                <w:rFonts w:ascii="Times New Roman" w:hAnsi="Times New Roman" w:cs="Times New Roman"/>
                <w:szCs w:val="21"/>
              </w:rPr>
              <w:t>(15.0)</w:t>
            </w:r>
          </w:p>
        </w:tc>
        <w:tc>
          <w:tcPr>
            <w:tcW w:w="1134" w:type="dxa"/>
          </w:tcPr>
          <w:p w:rsidR="005F4D94" w:rsidRPr="00505FA8" w:rsidRDefault="004D34D1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3</w:t>
            </w:r>
            <w:r w:rsidR="000C254D" w:rsidRPr="00505FA8">
              <w:rPr>
                <w:rFonts w:ascii="Times New Roman" w:hAnsi="Times New Roman" w:cs="Times New Roman"/>
                <w:szCs w:val="21"/>
              </w:rPr>
              <w:t>3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15.</w:t>
            </w:r>
            <w:r w:rsidR="000C254D" w:rsidRPr="00505FA8">
              <w:rPr>
                <w:rFonts w:ascii="Times New Roman" w:hAnsi="Times New Roman" w:cs="Times New Roman"/>
                <w:szCs w:val="21"/>
              </w:rPr>
              <w:t>3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84" w:type="dxa"/>
            <w:gridSpan w:val="2"/>
          </w:tcPr>
          <w:p w:rsidR="005F4D94" w:rsidRPr="00505FA8" w:rsidRDefault="005F4D94" w:rsidP="00E9712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43E70" w:rsidRPr="00505FA8" w:rsidTr="002041ED">
        <w:trPr>
          <w:trHeight w:hRule="exact" w:val="454"/>
        </w:trPr>
        <w:tc>
          <w:tcPr>
            <w:tcW w:w="2287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lastRenderedPageBreak/>
              <w:t>Never</w:t>
            </w:r>
          </w:p>
        </w:tc>
        <w:tc>
          <w:tcPr>
            <w:tcW w:w="127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714</w:t>
            </w:r>
            <w:r w:rsidRPr="00505FA8">
              <w:rPr>
                <w:rFonts w:ascii="Times New Roman" w:hAnsi="Times New Roman" w:cs="Times New Roman"/>
                <w:szCs w:val="21"/>
              </w:rPr>
              <w:t>1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67.0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61</w:t>
            </w:r>
            <w:r w:rsidRPr="00505FA8">
              <w:rPr>
                <w:rFonts w:ascii="Times New Roman" w:hAnsi="Times New Roman" w:cs="Times New Roman"/>
                <w:szCs w:val="21"/>
              </w:rPr>
              <w:t>50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67.1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9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44</w:t>
            </w:r>
            <w:r w:rsidRPr="00505FA8">
              <w:rPr>
                <w:rFonts w:ascii="Times New Roman" w:hAnsi="Times New Roman" w:cs="Times New Roman"/>
                <w:szCs w:val="21"/>
              </w:rPr>
              <w:t>0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69.1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3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394(</w:t>
            </w:r>
            <w:r w:rsidRPr="00505FA8">
              <w:rPr>
                <w:rFonts w:ascii="Times New Roman" w:hAnsi="Times New Roman" w:cs="Times New Roman"/>
                <w:szCs w:val="21"/>
              </w:rPr>
              <w:t>67.8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1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5</w:t>
            </w:r>
            <w:r w:rsidRPr="00505FA8">
              <w:rPr>
                <w:rFonts w:ascii="Times New Roman" w:hAnsi="Times New Roman" w:cs="Times New Roman"/>
                <w:szCs w:val="21"/>
              </w:rPr>
              <w:t>7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72.7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78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43E70" w:rsidRPr="00505FA8" w:rsidTr="002041ED">
        <w:trPr>
          <w:trHeight w:hRule="exact" w:val="454"/>
        </w:trPr>
        <w:tc>
          <w:tcPr>
            <w:tcW w:w="2287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Missing</w:t>
            </w:r>
          </w:p>
        </w:tc>
        <w:tc>
          <w:tcPr>
            <w:tcW w:w="127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59(</w:t>
            </w:r>
            <w:r w:rsidRPr="00505FA8">
              <w:rPr>
                <w:rFonts w:ascii="Times New Roman" w:hAnsi="Times New Roman" w:cs="Times New Roman"/>
                <w:szCs w:val="21"/>
              </w:rPr>
              <w:t>0.6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9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3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1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78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43E70" w:rsidRPr="00505FA8" w:rsidTr="002041ED">
        <w:trPr>
          <w:trHeight w:hRule="exact" w:val="454"/>
        </w:trPr>
        <w:tc>
          <w:tcPr>
            <w:tcW w:w="2287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Regular exercise</w:t>
            </w:r>
          </w:p>
        </w:tc>
        <w:tc>
          <w:tcPr>
            <w:tcW w:w="127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348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9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3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1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78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43E70" w:rsidRPr="00505FA8" w:rsidTr="002041ED">
        <w:trPr>
          <w:trHeight w:hRule="exact" w:val="454"/>
        </w:trPr>
        <w:tc>
          <w:tcPr>
            <w:tcW w:w="2287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Current</w:t>
            </w:r>
          </w:p>
        </w:tc>
        <w:tc>
          <w:tcPr>
            <w:tcW w:w="127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305</w:t>
            </w:r>
            <w:r w:rsidRPr="00505FA8">
              <w:rPr>
                <w:rFonts w:ascii="Times New Roman" w:hAnsi="Times New Roman" w:cs="Times New Roman"/>
                <w:szCs w:val="21"/>
              </w:rPr>
              <w:t>4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5(</w:t>
            </w:r>
            <w:r w:rsidRPr="00505FA8">
              <w:rPr>
                <w:rFonts w:ascii="Times New Roman" w:hAnsi="Times New Roman" w:cs="Times New Roman"/>
                <w:szCs w:val="21"/>
              </w:rPr>
              <w:t>28.6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269</w:t>
            </w:r>
            <w:r w:rsidRPr="00505FA8">
              <w:rPr>
                <w:rFonts w:ascii="Times New Roman" w:hAnsi="Times New Roman" w:cs="Times New Roman"/>
                <w:szCs w:val="21"/>
              </w:rPr>
              <w:t>4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29.4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9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4</w:t>
            </w:r>
            <w:r w:rsidRPr="00505FA8">
              <w:rPr>
                <w:rFonts w:ascii="Times New Roman" w:hAnsi="Times New Roman" w:cs="Times New Roman"/>
                <w:szCs w:val="21"/>
              </w:rPr>
              <w:t>2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22.4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3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60(</w:t>
            </w:r>
            <w:r w:rsidRPr="00505FA8">
              <w:rPr>
                <w:rFonts w:ascii="Times New Roman" w:hAnsi="Times New Roman" w:cs="Times New Roman"/>
                <w:szCs w:val="21"/>
              </w:rPr>
              <w:t>27.5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1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5</w:t>
            </w:r>
            <w:r w:rsidRPr="00505FA8">
              <w:rPr>
                <w:rFonts w:ascii="Times New Roman" w:hAnsi="Times New Roman" w:cs="Times New Roman"/>
                <w:szCs w:val="21"/>
              </w:rPr>
              <w:t>8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26.9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78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&lt;0.001</w:t>
            </w:r>
          </w:p>
        </w:tc>
      </w:tr>
      <w:tr w:rsidR="00543E70" w:rsidRPr="00505FA8" w:rsidTr="002041ED">
        <w:trPr>
          <w:trHeight w:hRule="exact" w:val="454"/>
        </w:trPr>
        <w:tc>
          <w:tcPr>
            <w:tcW w:w="2287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 xml:space="preserve">Past </w:t>
            </w:r>
          </w:p>
        </w:tc>
        <w:tc>
          <w:tcPr>
            <w:tcW w:w="127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803(</w:t>
            </w:r>
            <w:r w:rsidRPr="00505FA8">
              <w:rPr>
                <w:rFonts w:ascii="Times New Roman" w:hAnsi="Times New Roman" w:cs="Times New Roman"/>
                <w:szCs w:val="21"/>
              </w:rPr>
              <w:t>16.9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56</w:t>
            </w:r>
            <w:r w:rsidRPr="00505FA8">
              <w:rPr>
                <w:rFonts w:ascii="Times New Roman" w:hAnsi="Times New Roman" w:cs="Times New Roman"/>
                <w:szCs w:val="21"/>
              </w:rPr>
              <w:t>4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17.0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9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</w:t>
            </w:r>
            <w:r w:rsidRPr="00505FA8">
              <w:rPr>
                <w:rFonts w:ascii="Times New Roman" w:hAnsi="Times New Roman" w:cs="Times New Roman"/>
                <w:szCs w:val="21"/>
              </w:rPr>
              <w:t>29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20.3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3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83(</w:t>
            </w:r>
            <w:r w:rsidRPr="00505FA8">
              <w:rPr>
                <w:rFonts w:ascii="Times New Roman" w:hAnsi="Times New Roman" w:cs="Times New Roman"/>
                <w:szCs w:val="21"/>
              </w:rPr>
              <w:t>14.3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1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27(</w:t>
            </w:r>
            <w:r w:rsidRPr="00505FA8">
              <w:rPr>
                <w:rFonts w:ascii="Times New Roman" w:hAnsi="Times New Roman" w:cs="Times New Roman"/>
                <w:szCs w:val="21"/>
              </w:rPr>
              <w:t>12.5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78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43E70" w:rsidRPr="00505FA8" w:rsidTr="002041ED">
        <w:trPr>
          <w:trHeight w:hRule="exact" w:val="454"/>
        </w:trPr>
        <w:tc>
          <w:tcPr>
            <w:tcW w:w="2287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Never</w:t>
            </w:r>
          </w:p>
        </w:tc>
        <w:tc>
          <w:tcPr>
            <w:tcW w:w="127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575</w:t>
            </w:r>
            <w:r w:rsidRPr="00505FA8">
              <w:rPr>
                <w:rFonts w:ascii="Times New Roman" w:hAnsi="Times New Roman" w:cs="Times New Roman"/>
                <w:szCs w:val="21"/>
              </w:rPr>
              <w:t>0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53.9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491</w:t>
            </w:r>
            <w:r w:rsidRPr="00505FA8">
              <w:rPr>
                <w:rFonts w:ascii="Times New Roman" w:hAnsi="Times New Roman" w:cs="Times New Roman"/>
                <w:szCs w:val="21"/>
              </w:rPr>
              <w:t>7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53.6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  <w:r w:rsidR="00507D70" w:rsidRPr="00505FA8">
              <w:rPr>
                <w:rFonts w:ascii="Helvetica" w:hAnsi="Helvetica" w:cs="Helvetica"/>
                <w:color w:val="000000"/>
                <w:shd w:val="clear" w:color="auto" w:fill="FFFFFF"/>
                <w:vertAlign w:val="superscript"/>
              </w:rPr>
              <w:t xml:space="preserve"> </w:t>
            </w:r>
            <w:r w:rsidR="0074384A" w:rsidRPr="00505FA8">
              <w:rPr>
                <w:rFonts w:ascii="Times New Roman" w:hAnsi="Times New Roman" w:cs="Times New Roman"/>
                <w:color w:val="000000"/>
                <w:shd w:val="clear" w:color="auto" w:fill="FFFFFF"/>
                <w:vertAlign w:val="superscript"/>
              </w:rPr>
              <w:t>a</w:t>
            </w:r>
          </w:p>
        </w:tc>
        <w:tc>
          <w:tcPr>
            <w:tcW w:w="119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36</w:t>
            </w:r>
            <w:r w:rsidRPr="00505FA8">
              <w:rPr>
                <w:rFonts w:ascii="Times New Roman" w:hAnsi="Times New Roman" w:cs="Times New Roman"/>
                <w:szCs w:val="21"/>
              </w:rPr>
              <w:t>3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57.3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3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339(</w:t>
            </w:r>
            <w:r w:rsidRPr="00505FA8">
              <w:rPr>
                <w:rFonts w:ascii="Times New Roman" w:hAnsi="Times New Roman" w:cs="Times New Roman"/>
                <w:szCs w:val="21"/>
              </w:rPr>
              <w:t>58.2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1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</w:t>
            </w:r>
            <w:r w:rsidRPr="00505FA8">
              <w:rPr>
                <w:rFonts w:ascii="Times New Roman" w:hAnsi="Times New Roman" w:cs="Times New Roman"/>
                <w:szCs w:val="21"/>
              </w:rPr>
              <w:t>31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60.6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78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43E70" w:rsidRPr="00505FA8" w:rsidTr="002041ED">
        <w:trPr>
          <w:trHeight w:hRule="exact" w:val="454"/>
        </w:trPr>
        <w:tc>
          <w:tcPr>
            <w:tcW w:w="2287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Missing</w:t>
            </w:r>
          </w:p>
        </w:tc>
        <w:tc>
          <w:tcPr>
            <w:tcW w:w="127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53(</w:t>
            </w:r>
            <w:r w:rsidRPr="00505FA8">
              <w:rPr>
                <w:rFonts w:ascii="Times New Roman" w:hAnsi="Times New Roman" w:cs="Times New Roman"/>
                <w:szCs w:val="21"/>
              </w:rPr>
              <w:t>0.5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9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3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1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78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43E70" w:rsidRPr="00505FA8" w:rsidTr="002041ED">
        <w:trPr>
          <w:trHeight w:hRule="exact" w:val="454"/>
        </w:trPr>
        <w:tc>
          <w:tcPr>
            <w:tcW w:w="2287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Sleep quality</w:t>
            </w:r>
          </w:p>
        </w:tc>
        <w:tc>
          <w:tcPr>
            <w:tcW w:w="127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348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9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3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1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78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43E70" w:rsidRPr="00505FA8" w:rsidTr="002041ED">
        <w:trPr>
          <w:trHeight w:hRule="exact" w:val="454"/>
        </w:trPr>
        <w:tc>
          <w:tcPr>
            <w:tcW w:w="2287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 xml:space="preserve">Very 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 xml:space="preserve">good </w:t>
            </w:r>
            <w:r w:rsidRPr="00505FA8">
              <w:rPr>
                <w:rFonts w:ascii="Times New Roman" w:hAnsi="Times New Roman" w:cs="Times New Roman"/>
                <w:szCs w:val="21"/>
              </w:rPr>
              <w:t>or good</w:t>
            </w:r>
          </w:p>
        </w:tc>
        <w:tc>
          <w:tcPr>
            <w:tcW w:w="127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51</w:t>
            </w:r>
            <w:r w:rsidRPr="00505FA8">
              <w:rPr>
                <w:rFonts w:ascii="Times New Roman" w:hAnsi="Times New Roman" w:cs="Times New Roman"/>
                <w:szCs w:val="21"/>
              </w:rPr>
              <w:t>68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48.5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452</w:t>
            </w:r>
            <w:r w:rsidRPr="00505FA8">
              <w:rPr>
                <w:rFonts w:ascii="Times New Roman" w:hAnsi="Times New Roman" w:cs="Times New Roman"/>
                <w:szCs w:val="21"/>
              </w:rPr>
              <w:t>0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58.3)</w:t>
            </w:r>
          </w:p>
        </w:tc>
        <w:tc>
          <w:tcPr>
            <w:tcW w:w="119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2</w:t>
            </w:r>
            <w:r w:rsidRPr="00505FA8">
              <w:rPr>
                <w:rFonts w:ascii="Times New Roman" w:hAnsi="Times New Roman" w:cs="Times New Roman"/>
                <w:szCs w:val="21"/>
              </w:rPr>
              <w:t>08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55.5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3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343(</w:t>
            </w:r>
            <w:r w:rsidRPr="00505FA8">
              <w:rPr>
                <w:rFonts w:ascii="Times New Roman" w:hAnsi="Times New Roman" w:cs="Times New Roman"/>
                <w:szCs w:val="21"/>
              </w:rPr>
              <w:t>63.3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1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9</w:t>
            </w:r>
            <w:r w:rsidRPr="00505FA8">
              <w:rPr>
                <w:rFonts w:ascii="Times New Roman" w:hAnsi="Times New Roman" w:cs="Times New Roman"/>
                <w:szCs w:val="21"/>
              </w:rPr>
              <w:t>7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55.7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78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0.</w:t>
            </w:r>
            <w:r w:rsidRPr="00505FA8">
              <w:rPr>
                <w:rFonts w:ascii="Times New Roman" w:hAnsi="Times New Roman" w:cs="Times New Roman"/>
                <w:szCs w:val="21"/>
              </w:rPr>
              <w:t>002</w:t>
            </w:r>
          </w:p>
        </w:tc>
      </w:tr>
      <w:tr w:rsidR="00543E70" w:rsidRPr="00505FA8" w:rsidTr="002041ED">
        <w:trPr>
          <w:trHeight w:hRule="exact" w:val="454"/>
        </w:trPr>
        <w:tc>
          <w:tcPr>
            <w:tcW w:w="2287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Fair</w:t>
            </w:r>
          </w:p>
        </w:tc>
        <w:tc>
          <w:tcPr>
            <w:tcW w:w="127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2481(</w:t>
            </w:r>
            <w:r w:rsidRPr="00505FA8">
              <w:rPr>
                <w:rFonts w:ascii="Times New Roman" w:hAnsi="Times New Roman" w:cs="Times New Roman"/>
                <w:szCs w:val="21"/>
              </w:rPr>
              <w:t>23.3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221</w:t>
            </w:r>
            <w:r w:rsidRPr="00505FA8">
              <w:rPr>
                <w:rFonts w:ascii="Times New Roman" w:hAnsi="Times New Roman" w:cs="Times New Roman"/>
                <w:szCs w:val="21"/>
              </w:rPr>
              <w:t>0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28.5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9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12(</w:t>
            </w:r>
            <w:r w:rsidRPr="00505FA8">
              <w:rPr>
                <w:rFonts w:ascii="Times New Roman" w:hAnsi="Times New Roman" w:cs="Times New Roman"/>
                <w:szCs w:val="21"/>
              </w:rPr>
              <w:t>29.9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3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18(</w:t>
            </w:r>
            <w:r w:rsidRPr="00505FA8">
              <w:rPr>
                <w:rFonts w:ascii="Times New Roman" w:hAnsi="Times New Roman" w:cs="Times New Roman"/>
                <w:szCs w:val="21"/>
              </w:rPr>
              <w:t>21.8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  <w:r w:rsidR="00434BF5" w:rsidRPr="00505FA8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434BF5" w:rsidRPr="00505FA8">
              <w:rPr>
                <w:rFonts w:ascii="Times New Roman" w:hAnsi="Times New Roman" w:cs="Times New Roman"/>
                <w:color w:val="000000"/>
                <w:shd w:val="clear" w:color="auto" w:fill="FFFFFF"/>
                <w:vertAlign w:val="superscript"/>
              </w:rPr>
              <w:t>a</w:t>
            </w:r>
          </w:p>
        </w:tc>
        <w:tc>
          <w:tcPr>
            <w:tcW w:w="1281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4</w:t>
            </w:r>
            <w:r w:rsidRPr="00505FA8">
              <w:rPr>
                <w:rFonts w:ascii="Times New Roman" w:hAnsi="Times New Roman" w:cs="Times New Roman"/>
                <w:szCs w:val="21"/>
              </w:rPr>
              <w:t>4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23.6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78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43E70" w:rsidRPr="00505FA8" w:rsidTr="002041ED">
        <w:trPr>
          <w:trHeight w:hRule="exact" w:val="454"/>
        </w:trPr>
        <w:tc>
          <w:tcPr>
            <w:tcW w:w="2287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B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 xml:space="preserve">ad </w:t>
            </w:r>
            <w:r w:rsidRPr="00505FA8">
              <w:rPr>
                <w:rFonts w:ascii="Times New Roman" w:hAnsi="Times New Roman" w:cs="Times New Roman"/>
                <w:szCs w:val="21"/>
              </w:rPr>
              <w:t>or very bad</w:t>
            </w:r>
          </w:p>
        </w:tc>
        <w:tc>
          <w:tcPr>
            <w:tcW w:w="127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198(</w:t>
            </w:r>
            <w:r w:rsidRPr="00505FA8">
              <w:rPr>
                <w:rFonts w:ascii="Times New Roman" w:hAnsi="Times New Roman" w:cs="Times New Roman"/>
                <w:szCs w:val="21"/>
              </w:rPr>
              <w:t>11.2)</w:t>
            </w:r>
          </w:p>
        </w:tc>
        <w:tc>
          <w:tcPr>
            <w:tcW w:w="1348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02</w:t>
            </w:r>
            <w:r w:rsidRPr="00505FA8">
              <w:rPr>
                <w:rFonts w:ascii="Times New Roman" w:hAnsi="Times New Roman" w:cs="Times New Roman"/>
                <w:szCs w:val="21"/>
              </w:rPr>
              <w:t>6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13.2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9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5</w:t>
            </w:r>
            <w:r w:rsidRPr="00505FA8">
              <w:rPr>
                <w:rFonts w:ascii="Times New Roman" w:hAnsi="Times New Roman" w:cs="Times New Roman"/>
                <w:szCs w:val="21"/>
              </w:rPr>
              <w:t>5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14.7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3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81(</w:t>
            </w:r>
            <w:r w:rsidRPr="00505FA8">
              <w:rPr>
                <w:rFonts w:ascii="Times New Roman" w:hAnsi="Times New Roman" w:cs="Times New Roman"/>
                <w:szCs w:val="21"/>
              </w:rPr>
              <w:t>14.9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1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36(</w:t>
            </w:r>
            <w:r w:rsidRPr="00505FA8">
              <w:rPr>
                <w:rFonts w:ascii="Times New Roman" w:hAnsi="Times New Roman" w:cs="Times New Roman"/>
                <w:szCs w:val="21"/>
              </w:rPr>
              <w:t>20.7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  <w:r w:rsidR="00507D70" w:rsidRPr="00505FA8">
              <w:rPr>
                <w:rFonts w:ascii="Helvetica" w:hAnsi="Helvetica" w:cs="Helvetica"/>
                <w:color w:val="000000"/>
                <w:shd w:val="clear" w:color="auto" w:fill="FFFFFF"/>
                <w:vertAlign w:val="superscript"/>
              </w:rPr>
              <w:t xml:space="preserve"> </w:t>
            </w:r>
            <w:r w:rsidR="0074384A" w:rsidRPr="00505FA8">
              <w:rPr>
                <w:rFonts w:ascii="Times New Roman" w:hAnsi="Times New Roman" w:cs="Times New Roman"/>
                <w:color w:val="000000"/>
                <w:shd w:val="clear" w:color="auto" w:fill="FFFFFF"/>
                <w:vertAlign w:val="superscript"/>
              </w:rPr>
              <w:t>a</w:t>
            </w:r>
          </w:p>
        </w:tc>
        <w:tc>
          <w:tcPr>
            <w:tcW w:w="1078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43E70" w:rsidRPr="00505FA8" w:rsidTr="002041ED">
        <w:trPr>
          <w:trHeight w:hRule="exact" w:val="454"/>
        </w:trPr>
        <w:tc>
          <w:tcPr>
            <w:tcW w:w="2287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Missing</w:t>
            </w:r>
          </w:p>
        </w:tc>
        <w:tc>
          <w:tcPr>
            <w:tcW w:w="127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813(</w:t>
            </w:r>
            <w:r w:rsidRPr="00505FA8">
              <w:rPr>
                <w:rFonts w:ascii="Times New Roman" w:hAnsi="Times New Roman" w:cs="Times New Roman"/>
                <w:szCs w:val="21"/>
              </w:rPr>
              <w:t>17.0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9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3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1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78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43E70" w:rsidRPr="00505FA8" w:rsidTr="002041ED">
        <w:trPr>
          <w:trHeight w:hRule="exact" w:val="454"/>
        </w:trPr>
        <w:tc>
          <w:tcPr>
            <w:tcW w:w="2287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Sleep duration (hours)</w:t>
            </w:r>
          </w:p>
        </w:tc>
        <w:tc>
          <w:tcPr>
            <w:tcW w:w="127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8.00(</w:t>
            </w:r>
            <w:r w:rsidRPr="00505FA8">
              <w:rPr>
                <w:rFonts w:ascii="Times New Roman" w:hAnsi="Times New Roman" w:cs="Times New Roman"/>
                <w:szCs w:val="21"/>
              </w:rPr>
              <w:t>4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.00)</w:t>
            </w:r>
          </w:p>
        </w:tc>
        <w:tc>
          <w:tcPr>
            <w:tcW w:w="1348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8.0</w:t>
            </w:r>
            <w:r w:rsidRPr="00505FA8">
              <w:rPr>
                <w:rFonts w:ascii="Times New Roman" w:hAnsi="Times New Roman" w:cs="Times New Roman"/>
                <w:szCs w:val="21"/>
              </w:rPr>
              <w:t>0(4.00)</w:t>
            </w:r>
          </w:p>
        </w:tc>
        <w:tc>
          <w:tcPr>
            <w:tcW w:w="119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8</w:t>
            </w:r>
            <w:r w:rsidRPr="00505FA8">
              <w:rPr>
                <w:rFonts w:ascii="Times New Roman" w:hAnsi="Times New Roman" w:cs="Times New Roman"/>
                <w:szCs w:val="21"/>
              </w:rPr>
              <w:t>.00(3.00)</w:t>
            </w:r>
          </w:p>
        </w:tc>
        <w:tc>
          <w:tcPr>
            <w:tcW w:w="1283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8.00(</w:t>
            </w:r>
            <w:r w:rsidRPr="00505FA8">
              <w:rPr>
                <w:rFonts w:ascii="Times New Roman" w:hAnsi="Times New Roman" w:cs="Times New Roman"/>
                <w:szCs w:val="21"/>
              </w:rPr>
              <w:t>4.00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1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8.00(</w:t>
            </w:r>
            <w:r w:rsidRPr="00505FA8">
              <w:rPr>
                <w:rFonts w:ascii="Times New Roman" w:hAnsi="Times New Roman" w:cs="Times New Roman"/>
                <w:szCs w:val="21"/>
              </w:rPr>
              <w:t>3.00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78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0.3</w:t>
            </w:r>
            <w:r w:rsidRPr="00505FA8">
              <w:rPr>
                <w:rFonts w:ascii="Times New Roman" w:hAnsi="Times New Roman" w:cs="Times New Roman"/>
                <w:szCs w:val="21"/>
              </w:rPr>
              <w:t>92</w:t>
            </w:r>
          </w:p>
        </w:tc>
      </w:tr>
      <w:tr w:rsidR="00543E70" w:rsidRPr="00505FA8" w:rsidTr="002041ED">
        <w:trPr>
          <w:trHeight w:hRule="exact" w:val="454"/>
        </w:trPr>
        <w:tc>
          <w:tcPr>
            <w:tcW w:w="2287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Missing</w:t>
            </w:r>
          </w:p>
        </w:tc>
        <w:tc>
          <w:tcPr>
            <w:tcW w:w="127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816(</w:t>
            </w:r>
            <w:r w:rsidRPr="00505FA8">
              <w:rPr>
                <w:rFonts w:ascii="Times New Roman" w:hAnsi="Times New Roman" w:cs="Times New Roman"/>
                <w:szCs w:val="21"/>
              </w:rPr>
              <w:t>17.0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9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3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1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78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43E70" w:rsidRPr="00505FA8" w:rsidTr="002041ED">
        <w:trPr>
          <w:trHeight w:hRule="exact" w:val="454"/>
        </w:trPr>
        <w:tc>
          <w:tcPr>
            <w:tcW w:w="2287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Living alone</w:t>
            </w:r>
          </w:p>
        </w:tc>
        <w:tc>
          <w:tcPr>
            <w:tcW w:w="127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348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9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3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1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78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43E70" w:rsidRPr="00505FA8" w:rsidTr="002041ED">
        <w:trPr>
          <w:trHeight w:hRule="exact" w:val="454"/>
        </w:trPr>
        <w:tc>
          <w:tcPr>
            <w:tcW w:w="2287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Yes</w:t>
            </w:r>
          </w:p>
        </w:tc>
        <w:tc>
          <w:tcPr>
            <w:tcW w:w="127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609(</w:t>
            </w:r>
            <w:r w:rsidRPr="00505FA8">
              <w:rPr>
                <w:rFonts w:ascii="Times New Roman" w:hAnsi="Times New Roman" w:cs="Times New Roman"/>
                <w:szCs w:val="21"/>
              </w:rPr>
              <w:t>15.1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400(</w:t>
            </w:r>
            <w:r w:rsidRPr="00505FA8">
              <w:rPr>
                <w:rFonts w:ascii="Times New Roman" w:hAnsi="Times New Roman" w:cs="Times New Roman"/>
                <w:szCs w:val="21"/>
              </w:rPr>
              <w:t>15.3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9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0</w:t>
            </w:r>
            <w:r w:rsidRPr="00505FA8">
              <w:rPr>
                <w:rFonts w:ascii="Times New Roman" w:hAnsi="Times New Roman" w:cs="Times New Roman"/>
                <w:szCs w:val="21"/>
              </w:rPr>
              <w:t>2(15.8)</w:t>
            </w:r>
          </w:p>
        </w:tc>
        <w:tc>
          <w:tcPr>
            <w:tcW w:w="1283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81(</w:t>
            </w:r>
            <w:r w:rsidRPr="00505FA8">
              <w:rPr>
                <w:rFonts w:ascii="Times New Roman" w:hAnsi="Times New Roman" w:cs="Times New Roman"/>
                <w:szCs w:val="21"/>
              </w:rPr>
              <w:t>14.1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1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26(</w:t>
            </w:r>
            <w:r w:rsidRPr="00505FA8">
              <w:rPr>
                <w:rFonts w:ascii="Times New Roman" w:hAnsi="Times New Roman" w:cs="Times New Roman"/>
                <w:szCs w:val="21"/>
              </w:rPr>
              <w:t>12.3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78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0.536</w:t>
            </w:r>
          </w:p>
        </w:tc>
      </w:tr>
      <w:tr w:rsidR="00543E70" w:rsidRPr="00505FA8" w:rsidTr="002041ED">
        <w:trPr>
          <w:trHeight w:hRule="exact" w:val="454"/>
        </w:trPr>
        <w:tc>
          <w:tcPr>
            <w:tcW w:w="2287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No</w:t>
            </w:r>
          </w:p>
        </w:tc>
        <w:tc>
          <w:tcPr>
            <w:tcW w:w="127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89</w:t>
            </w:r>
            <w:r w:rsidRPr="00505FA8">
              <w:rPr>
                <w:rFonts w:ascii="Times New Roman" w:hAnsi="Times New Roman" w:cs="Times New Roman"/>
                <w:szCs w:val="21"/>
              </w:rPr>
              <w:t>55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84.0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7738</w:t>
            </w:r>
            <w:r w:rsidRPr="00505FA8">
              <w:rPr>
                <w:rFonts w:ascii="Times New Roman" w:hAnsi="Times New Roman" w:cs="Times New Roman"/>
                <w:szCs w:val="21"/>
              </w:rPr>
              <w:t>(84.7)</w:t>
            </w:r>
          </w:p>
        </w:tc>
        <w:tc>
          <w:tcPr>
            <w:tcW w:w="119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544(</w:t>
            </w:r>
            <w:r w:rsidRPr="00505FA8">
              <w:rPr>
                <w:rFonts w:ascii="Times New Roman" w:hAnsi="Times New Roman" w:cs="Times New Roman"/>
                <w:szCs w:val="21"/>
              </w:rPr>
              <w:t>84.2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3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494(</w:t>
            </w:r>
            <w:r w:rsidRPr="00505FA8">
              <w:rPr>
                <w:rFonts w:ascii="Times New Roman" w:hAnsi="Times New Roman" w:cs="Times New Roman"/>
                <w:szCs w:val="21"/>
              </w:rPr>
              <w:t>85.9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1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</w:t>
            </w:r>
            <w:r w:rsidRPr="00505FA8">
              <w:rPr>
                <w:rFonts w:ascii="Times New Roman" w:hAnsi="Times New Roman" w:cs="Times New Roman"/>
                <w:szCs w:val="21"/>
              </w:rPr>
              <w:t>85(87.7)</w:t>
            </w:r>
          </w:p>
        </w:tc>
        <w:tc>
          <w:tcPr>
            <w:tcW w:w="1078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43E70" w:rsidRPr="00505FA8" w:rsidTr="002041ED">
        <w:trPr>
          <w:trHeight w:hRule="exact" w:val="454"/>
        </w:trPr>
        <w:tc>
          <w:tcPr>
            <w:tcW w:w="2287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Missing</w:t>
            </w:r>
          </w:p>
        </w:tc>
        <w:tc>
          <w:tcPr>
            <w:tcW w:w="127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96(</w:t>
            </w:r>
            <w:r w:rsidRPr="00505FA8">
              <w:rPr>
                <w:rFonts w:ascii="Times New Roman" w:hAnsi="Times New Roman" w:cs="Times New Roman"/>
                <w:szCs w:val="21"/>
              </w:rPr>
              <w:t>0.9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9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3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1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78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43E70" w:rsidRPr="00505FA8" w:rsidTr="002041ED">
        <w:trPr>
          <w:trHeight w:hRule="exact" w:val="454"/>
        </w:trPr>
        <w:tc>
          <w:tcPr>
            <w:tcW w:w="2287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Heart rate (beat/ minute)</w:t>
            </w:r>
          </w:p>
        </w:tc>
        <w:tc>
          <w:tcPr>
            <w:tcW w:w="127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73(</w:t>
            </w:r>
            <w:r w:rsidRPr="00505FA8">
              <w:rPr>
                <w:rFonts w:ascii="Times New Roman" w:hAnsi="Times New Roman" w:cs="Times New Roman"/>
                <w:szCs w:val="21"/>
              </w:rPr>
              <w:t>12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73(</w:t>
            </w:r>
            <w:r w:rsidRPr="00505FA8">
              <w:rPr>
                <w:rFonts w:ascii="Times New Roman" w:hAnsi="Times New Roman" w:cs="Times New Roman"/>
                <w:szCs w:val="21"/>
              </w:rPr>
              <w:t>12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9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73(</w:t>
            </w:r>
            <w:r w:rsidRPr="00505FA8">
              <w:rPr>
                <w:rFonts w:ascii="Times New Roman" w:hAnsi="Times New Roman" w:cs="Times New Roman"/>
                <w:szCs w:val="21"/>
              </w:rPr>
              <w:t>12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3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74(</w:t>
            </w:r>
            <w:r w:rsidRPr="00505FA8">
              <w:rPr>
                <w:rFonts w:ascii="Times New Roman" w:hAnsi="Times New Roman" w:cs="Times New Roman"/>
                <w:szCs w:val="21"/>
              </w:rPr>
              <w:t>13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1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7</w:t>
            </w:r>
            <w:r w:rsidRPr="00505FA8">
              <w:rPr>
                <w:rFonts w:ascii="Times New Roman" w:hAnsi="Times New Roman" w:cs="Times New Roman"/>
                <w:szCs w:val="21"/>
              </w:rPr>
              <w:t>5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14)</w:t>
            </w:r>
          </w:p>
        </w:tc>
        <w:tc>
          <w:tcPr>
            <w:tcW w:w="1078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0.</w:t>
            </w:r>
            <w:r w:rsidRPr="00505FA8">
              <w:rPr>
                <w:rFonts w:ascii="Times New Roman" w:hAnsi="Times New Roman" w:cs="Times New Roman"/>
                <w:szCs w:val="21"/>
              </w:rPr>
              <w:t>402</w:t>
            </w:r>
          </w:p>
        </w:tc>
      </w:tr>
      <w:tr w:rsidR="00543E70" w:rsidRPr="00505FA8" w:rsidTr="002041ED">
        <w:trPr>
          <w:trHeight w:hRule="exact" w:val="454"/>
        </w:trPr>
        <w:tc>
          <w:tcPr>
            <w:tcW w:w="2287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Missing</w:t>
            </w:r>
          </w:p>
        </w:tc>
        <w:tc>
          <w:tcPr>
            <w:tcW w:w="127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54(</w:t>
            </w:r>
            <w:r w:rsidRPr="00505FA8">
              <w:rPr>
                <w:rFonts w:ascii="Times New Roman" w:hAnsi="Times New Roman" w:cs="Times New Roman"/>
                <w:szCs w:val="21"/>
              </w:rPr>
              <w:t>0.5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9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3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1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78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543E70" w:rsidRPr="00505FA8" w:rsidTr="002041ED">
        <w:trPr>
          <w:trHeight w:hRule="exact" w:val="454"/>
        </w:trPr>
        <w:tc>
          <w:tcPr>
            <w:tcW w:w="2287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Body mass index (kg/m</w:t>
            </w:r>
            <w:r w:rsidRPr="00505FA8">
              <w:rPr>
                <w:rFonts w:ascii="Times New Roman" w:hAnsi="Times New Roman" w:cs="Times New Roman"/>
                <w:szCs w:val="21"/>
                <w:vertAlign w:val="superscript"/>
              </w:rPr>
              <w:t>2</w:t>
            </w:r>
            <w:r w:rsidRPr="00505FA8">
              <w:rPr>
                <w:rFonts w:ascii="Times New Roman" w:hAnsi="Times New Roman" w:cs="Times New Roman"/>
                <w:szCs w:val="21"/>
              </w:rPr>
              <w:t>)</w:t>
            </w:r>
          </w:p>
        </w:tc>
        <w:tc>
          <w:tcPr>
            <w:tcW w:w="127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20.0</w:t>
            </w:r>
            <w:r w:rsidRPr="00505FA8">
              <w:rPr>
                <w:rFonts w:ascii="Times New Roman" w:hAnsi="Times New Roman" w:cs="Times New Roman"/>
                <w:szCs w:val="21"/>
              </w:rPr>
              <w:t>3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5.31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20.00(</w:t>
            </w:r>
            <w:r w:rsidRPr="00505FA8">
              <w:rPr>
                <w:rFonts w:ascii="Times New Roman" w:hAnsi="Times New Roman" w:cs="Times New Roman"/>
                <w:szCs w:val="21"/>
              </w:rPr>
              <w:t>5.30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9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20.20(</w:t>
            </w:r>
            <w:r w:rsidRPr="00505FA8">
              <w:rPr>
                <w:rFonts w:ascii="Times New Roman" w:hAnsi="Times New Roman" w:cs="Times New Roman"/>
                <w:szCs w:val="21"/>
              </w:rPr>
              <w:t>5.09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3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20.</w:t>
            </w:r>
            <w:r w:rsidRPr="00505FA8">
              <w:rPr>
                <w:rFonts w:ascii="Times New Roman" w:hAnsi="Times New Roman" w:cs="Times New Roman"/>
                <w:szCs w:val="21"/>
              </w:rPr>
              <w:t>71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5.11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505FA8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505FA8">
              <w:rPr>
                <w:rFonts w:ascii="Times New Roman" w:hAnsi="Times New Roman" w:cs="Times New Roman"/>
                <w:szCs w:val="21"/>
                <w:vertAlign w:val="superscript"/>
              </w:rPr>
              <w:t>b</w:t>
            </w:r>
          </w:p>
        </w:tc>
        <w:tc>
          <w:tcPr>
            <w:tcW w:w="1281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21.64(</w:t>
            </w:r>
            <w:r w:rsidRPr="00505FA8">
              <w:rPr>
                <w:rFonts w:ascii="Times New Roman" w:hAnsi="Times New Roman" w:cs="Times New Roman"/>
                <w:szCs w:val="21"/>
              </w:rPr>
              <w:t>5.76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505FA8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505FA8">
              <w:rPr>
                <w:rFonts w:ascii="Times New Roman" w:hAnsi="Times New Roman" w:cs="Times New Roman"/>
                <w:szCs w:val="21"/>
                <w:vertAlign w:val="superscript"/>
              </w:rPr>
              <w:t>b</w:t>
            </w:r>
          </w:p>
        </w:tc>
        <w:tc>
          <w:tcPr>
            <w:tcW w:w="1078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&lt;0.001</w:t>
            </w:r>
          </w:p>
        </w:tc>
      </w:tr>
      <w:tr w:rsidR="00543E70" w:rsidRPr="00505FA8" w:rsidTr="002041ED">
        <w:trPr>
          <w:trHeight w:hRule="exact" w:val="454"/>
        </w:trPr>
        <w:tc>
          <w:tcPr>
            <w:tcW w:w="2287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Missing</w:t>
            </w:r>
          </w:p>
        </w:tc>
        <w:tc>
          <w:tcPr>
            <w:tcW w:w="127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2072(</w:t>
            </w:r>
            <w:r w:rsidRPr="00505FA8">
              <w:rPr>
                <w:rFonts w:ascii="Times New Roman" w:hAnsi="Times New Roman" w:cs="Times New Roman"/>
                <w:szCs w:val="21"/>
              </w:rPr>
              <w:t>19.4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96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3" w:type="dxa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1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78" w:type="dxa"/>
            <w:gridSpan w:val="2"/>
          </w:tcPr>
          <w:p w:rsidR="00543E70" w:rsidRPr="00505FA8" w:rsidRDefault="00543E70" w:rsidP="00543E70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2C085D" w:rsidRPr="00505FA8" w:rsidTr="002041ED">
        <w:trPr>
          <w:trHeight w:hRule="exact" w:val="454"/>
        </w:trPr>
        <w:tc>
          <w:tcPr>
            <w:tcW w:w="2287" w:type="dxa"/>
          </w:tcPr>
          <w:p w:rsidR="002C085D" w:rsidRPr="00505FA8" w:rsidRDefault="002C085D" w:rsidP="002C085D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Diabetes</w:t>
            </w:r>
          </w:p>
        </w:tc>
        <w:tc>
          <w:tcPr>
            <w:tcW w:w="1276" w:type="dxa"/>
          </w:tcPr>
          <w:p w:rsidR="002C085D" w:rsidRPr="00505FA8" w:rsidRDefault="002C085D" w:rsidP="002C085D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348" w:type="dxa"/>
          </w:tcPr>
          <w:p w:rsidR="002C085D" w:rsidRPr="00505FA8" w:rsidRDefault="002C085D" w:rsidP="002C085D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96" w:type="dxa"/>
          </w:tcPr>
          <w:p w:rsidR="002C085D" w:rsidRPr="00505FA8" w:rsidRDefault="002C085D" w:rsidP="002C085D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3" w:type="dxa"/>
          </w:tcPr>
          <w:p w:rsidR="002C085D" w:rsidRPr="00505FA8" w:rsidRDefault="002C085D" w:rsidP="002C085D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1" w:type="dxa"/>
            <w:gridSpan w:val="2"/>
          </w:tcPr>
          <w:p w:rsidR="002C085D" w:rsidRPr="00505FA8" w:rsidRDefault="002C085D" w:rsidP="002C085D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78" w:type="dxa"/>
            <w:gridSpan w:val="2"/>
          </w:tcPr>
          <w:p w:rsidR="002C085D" w:rsidRPr="00505FA8" w:rsidRDefault="002C085D" w:rsidP="002C085D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2C085D" w:rsidRPr="00505FA8" w:rsidTr="002041ED">
        <w:trPr>
          <w:trHeight w:hRule="exact" w:val="454"/>
        </w:trPr>
        <w:tc>
          <w:tcPr>
            <w:tcW w:w="2287" w:type="dxa"/>
          </w:tcPr>
          <w:p w:rsidR="002C085D" w:rsidRPr="00505FA8" w:rsidRDefault="002C085D" w:rsidP="002C085D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Yes</w:t>
            </w:r>
          </w:p>
        </w:tc>
        <w:tc>
          <w:tcPr>
            <w:tcW w:w="1276" w:type="dxa"/>
          </w:tcPr>
          <w:p w:rsidR="002C085D" w:rsidRPr="00505FA8" w:rsidRDefault="002C085D" w:rsidP="002C085D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638(</w:t>
            </w:r>
            <w:r w:rsidRPr="00505FA8">
              <w:rPr>
                <w:rFonts w:ascii="Times New Roman" w:hAnsi="Times New Roman" w:cs="Times New Roman"/>
                <w:szCs w:val="21"/>
              </w:rPr>
              <w:t>15.4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2C085D" w:rsidRPr="00505FA8" w:rsidRDefault="002C085D" w:rsidP="002C085D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4</w:t>
            </w:r>
            <w:r w:rsidRPr="00505FA8">
              <w:rPr>
                <w:rFonts w:ascii="Times New Roman" w:hAnsi="Times New Roman" w:cs="Times New Roman"/>
                <w:szCs w:val="21"/>
              </w:rPr>
              <w:t>20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15.6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96" w:type="dxa"/>
          </w:tcPr>
          <w:p w:rsidR="002C085D" w:rsidRPr="00505FA8" w:rsidRDefault="002C085D" w:rsidP="002C085D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1</w:t>
            </w:r>
            <w:r w:rsidRPr="00505FA8">
              <w:rPr>
                <w:rFonts w:ascii="Times New Roman" w:hAnsi="Times New Roman" w:cs="Times New Roman"/>
                <w:szCs w:val="21"/>
              </w:rPr>
              <w:t>3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17.9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3" w:type="dxa"/>
          </w:tcPr>
          <w:p w:rsidR="002C085D" w:rsidRPr="00505FA8" w:rsidRDefault="002C085D" w:rsidP="002C085D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73(</w:t>
            </w:r>
            <w:r w:rsidRPr="00505FA8">
              <w:rPr>
                <w:rFonts w:ascii="Times New Roman" w:hAnsi="Times New Roman" w:cs="Times New Roman"/>
                <w:szCs w:val="21"/>
              </w:rPr>
              <w:t>12.6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1" w:type="dxa"/>
            <w:gridSpan w:val="2"/>
          </w:tcPr>
          <w:p w:rsidR="002C085D" w:rsidRPr="00505FA8" w:rsidRDefault="002C085D" w:rsidP="002C085D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32(</w:t>
            </w:r>
            <w:r w:rsidRPr="00505FA8">
              <w:rPr>
                <w:rFonts w:ascii="Times New Roman" w:hAnsi="Times New Roman" w:cs="Times New Roman"/>
                <w:szCs w:val="21"/>
              </w:rPr>
              <w:t>15.2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78" w:type="dxa"/>
            <w:gridSpan w:val="2"/>
          </w:tcPr>
          <w:p w:rsidR="002C085D" w:rsidRPr="00505FA8" w:rsidRDefault="002C085D" w:rsidP="002C085D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0.09</w:t>
            </w:r>
            <w:r w:rsidRPr="00505FA8">
              <w:rPr>
                <w:rFonts w:ascii="Times New Roman" w:hAnsi="Times New Roman" w:cs="Times New Roman"/>
                <w:szCs w:val="21"/>
              </w:rPr>
              <w:t>1</w:t>
            </w:r>
          </w:p>
        </w:tc>
      </w:tr>
      <w:tr w:rsidR="002C085D" w:rsidRPr="00505FA8" w:rsidTr="002041ED">
        <w:trPr>
          <w:trHeight w:hRule="exact" w:val="454"/>
        </w:trPr>
        <w:tc>
          <w:tcPr>
            <w:tcW w:w="2287" w:type="dxa"/>
          </w:tcPr>
          <w:p w:rsidR="002C085D" w:rsidRPr="00505FA8" w:rsidRDefault="002C085D" w:rsidP="002C085D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No</w:t>
            </w:r>
          </w:p>
        </w:tc>
        <w:tc>
          <w:tcPr>
            <w:tcW w:w="1276" w:type="dxa"/>
          </w:tcPr>
          <w:p w:rsidR="002C085D" w:rsidRPr="00505FA8" w:rsidRDefault="002C085D" w:rsidP="002C085D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8</w:t>
            </w:r>
            <w:r w:rsidRPr="00505FA8">
              <w:rPr>
                <w:rFonts w:ascii="Times New Roman" w:hAnsi="Times New Roman" w:cs="Times New Roman"/>
                <w:szCs w:val="21"/>
              </w:rPr>
              <w:t>896(83.5)</w:t>
            </w:r>
          </w:p>
        </w:tc>
        <w:tc>
          <w:tcPr>
            <w:tcW w:w="1348" w:type="dxa"/>
          </w:tcPr>
          <w:p w:rsidR="002C085D" w:rsidRPr="00505FA8" w:rsidRDefault="002C085D" w:rsidP="002C085D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769</w:t>
            </w:r>
            <w:r w:rsidRPr="00505FA8">
              <w:rPr>
                <w:rFonts w:ascii="Times New Roman" w:hAnsi="Times New Roman" w:cs="Times New Roman"/>
                <w:szCs w:val="21"/>
              </w:rPr>
              <w:t>4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84.4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96" w:type="dxa"/>
          </w:tcPr>
          <w:p w:rsidR="002C085D" w:rsidRPr="00505FA8" w:rsidRDefault="002C085D" w:rsidP="002C085D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5</w:t>
            </w:r>
            <w:r w:rsidRPr="00505FA8">
              <w:rPr>
                <w:rFonts w:ascii="Times New Roman" w:hAnsi="Times New Roman" w:cs="Times New Roman"/>
                <w:szCs w:val="21"/>
              </w:rPr>
              <w:t>18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82.1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3" w:type="dxa"/>
          </w:tcPr>
          <w:p w:rsidR="002C085D" w:rsidRPr="00505FA8" w:rsidRDefault="002C085D" w:rsidP="002C085D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505(</w:t>
            </w:r>
            <w:r w:rsidRPr="00505FA8">
              <w:rPr>
                <w:rFonts w:ascii="Times New Roman" w:hAnsi="Times New Roman" w:cs="Times New Roman"/>
                <w:szCs w:val="21"/>
              </w:rPr>
              <w:t>87.4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1" w:type="dxa"/>
            <w:gridSpan w:val="2"/>
          </w:tcPr>
          <w:p w:rsidR="002C085D" w:rsidRPr="00505FA8" w:rsidRDefault="002C085D" w:rsidP="002C085D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7</w:t>
            </w:r>
            <w:r w:rsidRPr="00505FA8">
              <w:rPr>
                <w:rFonts w:ascii="Times New Roman" w:hAnsi="Times New Roman" w:cs="Times New Roman"/>
                <w:szCs w:val="21"/>
              </w:rPr>
              <w:t>9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84.8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78" w:type="dxa"/>
            <w:gridSpan w:val="2"/>
          </w:tcPr>
          <w:p w:rsidR="002C085D" w:rsidRPr="00505FA8" w:rsidRDefault="002C085D" w:rsidP="002C085D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2C085D" w:rsidRPr="00505FA8" w:rsidTr="002041ED">
        <w:trPr>
          <w:trHeight w:hRule="exact" w:val="454"/>
        </w:trPr>
        <w:tc>
          <w:tcPr>
            <w:tcW w:w="2287" w:type="dxa"/>
          </w:tcPr>
          <w:p w:rsidR="002C085D" w:rsidRPr="00505FA8" w:rsidRDefault="002C085D" w:rsidP="002C085D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Missing</w:t>
            </w:r>
          </w:p>
        </w:tc>
        <w:tc>
          <w:tcPr>
            <w:tcW w:w="1276" w:type="dxa"/>
          </w:tcPr>
          <w:p w:rsidR="002C085D" w:rsidRPr="00505FA8" w:rsidRDefault="002C085D" w:rsidP="002C085D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26(</w:t>
            </w:r>
            <w:r w:rsidRPr="00505FA8">
              <w:rPr>
                <w:rFonts w:ascii="Times New Roman" w:hAnsi="Times New Roman" w:cs="Times New Roman"/>
                <w:szCs w:val="21"/>
              </w:rPr>
              <w:t>1.2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2C085D" w:rsidRPr="00505FA8" w:rsidRDefault="002C085D" w:rsidP="002C085D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96" w:type="dxa"/>
          </w:tcPr>
          <w:p w:rsidR="002C085D" w:rsidRPr="00505FA8" w:rsidRDefault="002C085D" w:rsidP="002C085D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3" w:type="dxa"/>
          </w:tcPr>
          <w:p w:rsidR="002C085D" w:rsidRPr="00505FA8" w:rsidRDefault="002C085D" w:rsidP="002C085D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1" w:type="dxa"/>
            <w:gridSpan w:val="2"/>
          </w:tcPr>
          <w:p w:rsidR="002C085D" w:rsidRPr="00505FA8" w:rsidRDefault="002C085D" w:rsidP="002C085D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78" w:type="dxa"/>
            <w:gridSpan w:val="2"/>
          </w:tcPr>
          <w:p w:rsidR="002C085D" w:rsidRPr="00505FA8" w:rsidRDefault="002C085D" w:rsidP="002C085D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EC3AFF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Heart disease</w:t>
            </w:r>
          </w:p>
        </w:tc>
        <w:tc>
          <w:tcPr>
            <w:tcW w:w="1276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348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96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3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84" w:type="dxa"/>
            <w:gridSpan w:val="2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EC3AFF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Yes</w:t>
            </w:r>
          </w:p>
        </w:tc>
        <w:tc>
          <w:tcPr>
            <w:tcW w:w="1276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2246(</w:t>
            </w:r>
            <w:r w:rsidRPr="00505FA8">
              <w:rPr>
                <w:rFonts w:ascii="Times New Roman" w:hAnsi="Times New Roman" w:cs="Times New Roman"/>
                <w:szCs w:val="21"/>
              </w:rPr>
              <w:t>21.1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91</w:t>
            </w:r>
            <w:r w:rsidRPr="00505FA8">
              <w:rPr>
                <w:rFonts w:ascii="Times New Roman" w:hAnsi="Times New Roman" w:cs="Times New Roman"/>
                <w:szCs w:val="21"/>
              </w:rPr>
              <w:t>3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21.0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96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56</w:t>
            </w:r>
            <w:r w:rsidRPr="00505FA8">
              <w:rPr>
                <w:rFonts w:ascii="Times New Roman" w:hAnsi="Times New Roman" w:cs="Times New Roman"/>
                <w:szCs w:val="21"/>
              </w:rPr>
              <w:t>(24.6)</w:t>
            </w:r>
          </w:p>
        </w:tc>
        <w:tc>
          <w:tcPr>
            <w:tcW w:w="1283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19(</w:t>
            </w:r>
            <w:r w:rsidRPr="00505FA8">
              <w:rPr>
                <w:rFonts w:ascii="Times New Roman" w:hAnsi="Times New Roman" w:cs="Times New Roman"/>
                <w:szCs w:val="21"/>
              </w:rPr>
              <w:t>20.5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34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5</w:t>
            </w:r>
            <w:r w:rsidRPr="00505FA8">
              <w:rPr>
                <w:rFonts w:ascii="Times New Roman" w:hAnsi="Times New Roman" w:cs="Times New Roman"/>
                <w:szCs w:val="21"/>
              </w:rPr>
              <w:t>8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27.0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84" w:type="dxa"/>
            <w:gridSpan w:val="2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0.0</w:t>
            </w:r>
            <w:r w:rsidRPr="00505FA8">
              <w:rPr>
                <w:rFonts w:ascii="Times New Roman" w:hAnsi="Times New Roman" w:cs="Times New Roman"/>
                <w:szCs w:val="21"/>
              </w:rPr>
              <w:t>27</w:t>
            </w:r>
          </w:p>
        </w:tc>
      </w:tr>
      <w:tr w:rsidR="00EC3AFF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No</w:t>
            </w:r>
          </w:p>
        </w:tc>
        <w:tc>
          <w:tcPr>
            <w:tcW w:w="1276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83</w:t>
            </w:r>
            <w:r w:rsidRPr="00505FA8">
              <w:rPr>
                <w:rFonts w:ascii="Times New Roman" w:hAnsi="Times New Roman" w:cs="Times New Roman"/>
                <w:szCs w:val="21"/>
              </w:rPr>
              <w:t>08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77.9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721</w:t>
            </w:r>
            <w:r w:rsidRPr="00505FA8">
              <w:rPr>
                <w:rFonts w:ascii="Times New Roman" w:hAnsi="Times New Roman" w:cs="Times New Roman"/>
                <w:szCs w:val="21"/>
              </w:rPr>
              <w:t>3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79.0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96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4</w:t>
            </w:r>
            <w:r w:rsidRPr="00505FA8">
              <w:rPr>
                <w:rFonts w:ascii="Times New Roman" w:hAnsi="Times New Roman" w:cs="Times New Roman"/>
                <w:szCs w:val="21"/>
              </w:rPr>
              <w:t>77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75.4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3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461(</w:t>
            </w:r>
            <w:r w:rsidRPr="00505FA8">
              <w:rPr>
                <w:rFonts w:ascii="Times New Roman" w:hAnsi="Times New Roman" w:cs="Times New Roman"/>
                <w:szCs w:val="21"/>
              </w:rPr>
              <w:t>79.5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34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5</w:t>
            </w:r>
            <w:r w:rsidRPr="00505FA8">
              <w:rPr>
                <w:rFonts w:ascii="Times New Roman" w:hAnsi="Times New Roman" w:cs="Times New Roman"/>
                <w:szCs w:val="21"/>
              </w:rPr>
              <w:t>7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73.0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84" w:type="dxa"/>
            <w:gridSpan w:val="2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EC3AFF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Missing</w:t>
            </w:r>
          </w:p>
        </w:tc>
        <w:tc>
          <w:tcPr>
            <w:tcW w:w="1276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06(</w:t>
            </w:r>
            <w:r w:rsidRPr="00505FA8">
              <w:rPr>
                <w:rFonts w:ascii="Times New Roman" w:hAnsi="Times New Roman" w:cs="Times New Roman"/>
                <w:szCs w:val="21"/>
              </w:rPr>
              <w:t>1.0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96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3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84" w:type="dxa"/>
            <w:gridSpan w:val="2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EC3AFF" w:rsidRPr="00505FA8" w:rsidTr="002041ED">
        <w:trPr>
          <w:gridAfter w:val="1"/>
          <w:wAfter w:w="141" w:type="dxa"/>
          <w:trHeight w:hRule="exact" w:val="454"/>
        </w:trPr>
        <w:tc>
          <w:tcPr>
            <w:tcW w:w="3563" w:type="dxa"/>
            <w:gridSpan w:val="2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lastRenderedPageBreak/>
              <w:t>Cerebrovascular disease</w:t>
            </w:r>
          </w:p>
        </w:tc>
        <w:tc>
          <w:tcPr>
            <w:tcW w:w="1348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96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3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84" w:type="dxa"/>
            <w:gridSpan w:val="2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EC3AFF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Yes</w:t>
            </w:r>
          </w:p>
        </w:tc>
        <w:tc>
          <w:tcPr>
            <w:tcW w:w="1276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787(</w:t>
            </w:r>
            <w:r w:rsidRPr="00505FA8">
              <w:rPr>
                <w:rFonts w:ascii="Times New Roman" w:hAnsi="Times New Roman" w:cs="Times New Roman"/>
                <w:szCs w:val="21"/>
              </w:rPr>
              <w:t>16.8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523(</w:t>
            </w:r>
            <w:r w:rsidRPr="00505FA8">
              <w:rPr>
                <w:rFonts w:ascii="Times New Roman" w:hAnsi="Times New Roman" w:cs="Times New Roman"/>
                <w:szCs w:val="21"/>
              </w:rPr>
              <w:t>16.7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96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26(</w:t>
            </w:r>
            <w:r w:rsidRPr="00505FA8">
              <w:rPr>
                <w:rFonts w:ascii="Times New Roman" w:hAnsi="Times New Roman" w:cs="Times New Roman"/>
                <w:szCs w:val="21"/>
              </w:rPr>
              <w:t>19.9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3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92</w:t>
            </w:r>
            <w:r w:rsidRPr="00505FA8">
              <w:rPr>
                <w:rFonts w:ascii="Times New Roman" w:hAnsi="Times New Roman" w:cs="Times New Roman"/>
                <w:szCs w:val="21"/>
              </w:rPr>
              <w:t>(15.8)</w:t>
            </w:r>
          </w:p>
        </w:tc>
        <w:tc>
          <w:tcPr>
            <w:tcW w:w="1134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46(</w:t>
            </w:r>
            <w:r w:rsidRPr="00505FA8">
              <w:rPr>
                <w:rFonts w:ascii="Times New Roman" w:hAnsi="Times New Roman" w:cs="Times New Roman"/>
                <w:szCs w:val="21"/>
              </w:rPr>
              <w:t>21.7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84" w:type="dxa"/>
            <w:gridSpan w:val="2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0.04</w:t>
            </w:r>
            <w:r w:rsidRPr="00505FA8">
              <w:rPr>
                <w:rFonts w:ascii="Times New Roman" w:hAnsi="Times New Roman" w:cs="Times New Roman"/>
                <w:szCs w:val="21"/>
              </w:rPr>
              <w:t>0</w:t>
            </w:r>
          </w:p>
        </w:tc>
      </w:tr>
      <w:tr w:rsidR="00EC3AFF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No</w:t>
            </w:r>
          </w:p>
        </w:tc>
        <w:tc>
          <w:tcPr>
            <w:tcW w:w="1276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87</w:t>
            </w:r>
            <w:r w:rsidRPr="00505FA8">
              <w:rPr>
                <w:rFonts w:ascii="Times New Roman" w:hAnsi="Times New Roman" w:cs="Times New Roman"/>
                <w:szCs w:val="21"/>
              </w:rPr>
              <w:t>79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82.4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761</w:t>
            </w:r>
            <w:r w:rsidRPr="00505FA8">
              <w:rPr>
                <w:rFonts w:ascii="Times New Roman" w:hAnsi="Times New Roman" w:cs="Times New Roman"/>
                <w:szCs w:val="21"/>
              </w:rPr>
              <w:t>4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83.3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96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5</w:t>
            </w:r>
            <w:r w:rsidRPr="00505FA8">
              <w:rPr>
                <w:rFonts w:ascii="Times New Roman" w:hAnsi="Times New Roman" w:cs="Times New Roman"/>
                <w:szCs w:val="21"/>
              </w:rPr>
              <w:t>08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80.1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3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491</w:t>
            </w:r>
            <w:r w:rsidRPr="00505FA8">
              <w:rPr>
                <w:rFonts w:ascii="Times New Roman" w:hAnsi="Times New Roman" w:cs="Times New Roman"/>
                <w:szCs w:val="21"/>
              </w:rPr>
              <w:t>(84.2)</w:t>
            </w:r>
          </w:p>
        </w:tc>
        <w:tc>
          <w:tcPr>
            <w:tcW w:w="1134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6</w:t>
            </w:r>
            <w:r w:rsidRPr="00505FA8">
              <w:rPr>
                <w:rFonts w:ascii="Times New Roman" w:hAnsi="Times New Roman" w:cs="Times New Roman"/>
                <w:szCs w:val="21"/>
              </w:rPr>
              <w:t>6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78.3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84" w:type="dxa"/>
            <w:gridSpan w:val="2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EC3AFF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Missing</w:t>
            </w:r>
          </w:p>
        </w:tc>
        <w:tc>
          <w:tcPr>
            <w:tcW w:w="1276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94(</w:t>
            </w:r>
            <w:r w:rsidRPr="00505FA8">
              <w:rPr>
                <w:rFonts w:ascii="Times New Roman" w:hAnsi="Times New Roman" w:cs="Times New Roman"/>
                <w:szCs w:val="21"/>
              </w:rPr>
              <w:t>0.9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96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3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84" w:type="dxa"/>
            <w:gridSpan w:val="2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EC3AFF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Respiratory disease</w:t>
            </w:r>
          </w:p>
        </w:tc>
        <w:tc>
          <w:tcPr>
            <w:tcW w:w="1276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348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96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3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84" w:type="dxa"/>
            <w:gridSpan w:val="2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EC3AFF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Yes</w:t>
            </w:r>
          </w:p>
        </w:tc>
        <w:tc>
          <w:tcPr>
            <w:tcW w:w="1276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2060(</w:t>
            </w:r>
            <w:r w:rsidRPr="00505FA8">
              <w:rPr>
                <w:rFonts w:ascii="Times New Roman" w:hAnsi="Times New Roman" w:cs="Times New Roman"/>
                <w:szCs w:val="21"/>
              </w:rPr>
              <w:t>19.3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79</w:t>
            </w:r>
            <w:r w:rsidRPr="00505FA8">
              <w:rPr>
                <w:rFonts w:ascii="Times New Roman" w:hAnsi="Times New Roman" w:cs="Times New Roman"/>
                <w:szCs w:val="21"/>
              </w:rPr>
              <w:t>8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19.7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96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33(</w:t>
            </w:r>
            <w:r w:rsidRPr="00505FA8">
              <w:rPr>
                <w:rFonts w:ascii="Times New Roman" w:hAnsi="Times New Roman" w:cs="Times New Roman"/>
                <w:szCs w:val="21"/>
              </w:rPr>
              <w:t>21.1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3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82(</w:t>
            </w:r>
            <w:r w:rsidRPr="00505FA8">
              <w:rPr>
                <w:rFonts w:ascii="Times New Roman" w:hAnsi="Times New Roman" w:cs="Times New Roman"/>
                <w:szCs w:val="21"/>
              </w:rPr>
              <w:t>14.1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  <w:r w:rsidR="00507D70" w:rsidRPr="00505FA8">
              <w:rPr>
                <w:rFonts w:ascii="Helvetica" w:hAnsi="Helvetica" w:cs="Helvetica"/>
                <w:color w:val="000000"/>
                <w:shd w:val="clear" w:color="auto" w:fill="FFFFFF"/>
                <w:vertAlign w:val="superscript"/>
              </w:rPr>
              <w:t xml:space="preserve"> </w:t>
            </w:r>
            <w:r w:rsidR="0074384A" w:rsidRPr="00505FA8">
              <w:rPr>
                <w:rFonts w:ascii="Times New Roman" w:hAnsi="Times New Roman" w:cs="Times New Roman"/>
                <w:color w:val="000000"/>
                <w:shd w:val="clear" w:color="auto" w:fill="FFFFFF"/>
                <w:vertAlign w:val="superscript"/>
              </w:rPr>
              <w:t>a</w:t>
            </w:r>
          </w:p>
        </w:tc>
        <w:tc>
          <w:tcPr>
            <w:tcW w:w="1134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4</w:t>
            </w:r>
            <w:r w:rsidRPr="00505FA8">
              <w:rPr>
                <w:rFonts w:ascii="Times New Roman" w:hAnsi="Times New Roman" w:cs="Times New Roman"/>
                <w:szCs w:val="21"/>
              </w:rPr>
              <w:t>7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22.0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84" w:type="dxa"/>
            <w:gridSpan w:val="2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0.00</w:t>
            </w:r>
            <w:r w:rsidRPr="00505FA8">
              <w:rPr>
                <w:rFonts w:ascii="Times New Roman" w:hAnsi="Times New Roman" w:cs="Times New Roman"/>
                <w:szCs w:val="21"/>
              </w:rPr>
              <w:t>5</w:t>
            </w:r>
          </w:p>
        </w:tc>
      </w:tr>
      <w:tr w:rsidR="00EC3AFF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No</w:t>
            </w:r>
          </w:p>
        </w:tc>
        <w:tc>
          <w:tcPr>
            <w:tcW w:w="1276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84</w:t>
            </w:r>
            <w:r w:rsidRPr="00505FA8">
              <w:rPr>
                <w:rFonts w:ascii="Times New Roman" w:hAnsi="Times New Roman" w:cs="Times New Roman"/>
                <w:szCs w:val="21"/>
              </w:rPr>
              <w:t>84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79.6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7320</w:t>
            </w:r>
            <w:r w:rsidRPr="00505FA8">
              <w:rPr>
                <w:rFonts w:ascii="Times New Roman" w:hAnsi="Times New Roman" w:cs="Times New Roman"/>
                <w:szCs w:val="21"/>
              </w:rPr>
              <w:t>(80.3)</w:t>
            </w:r>
          </w:p>
        </w:tc>
        <w:tc>
          <w:tcPr>
            <w:tcW w:w="1196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498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78.9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3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499(</w:t>
            </w:r>
            <w:r w:rsidRPr="00505FA8">
              <w:rPr>
                <w:rFonts w:ascii="Times New Roman" w:hAnsi="Times New Roman" w:cs="Times New Roman"/>
                <w:szCs w:val="21"/>
              </w:rPr>
              <w:t>85.9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34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6</w:t>
            </w:r>
            <w:r w:rsidRPr="00505FA8">
              <w:rPr>
                <w:rFonts w:ascii="Times New Roman" w:hAnsi="Times New Roman" w:cs="Times New Roman"/>
                <w:szCs w:val="21"/>
              </w:rPr>
              <w:t>7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78.0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84" w:type="dxa"/>
            <w:gridSpan w:val="2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EC3AFF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Missing</w:t>
            </w:r>
          </w:p>
        </w:tc>
        <w:tc>
          <w:tcPr>
            <w:tcW w:w="1276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16(</w:t>
            </w:r>
            <w:r w:rsidRPr="00505FA8">
              <w:rPr>
                <w:rFonts w:ascii="Times New Roman" w:hAnsi="Times New Roman" w:cs="Times New Roman"/>
                <w:szCs w:val="21"/>
              </w:rPr>
              <w:t>1.1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96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3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84" w:type="dxa"/>
            <w:gridSpan w:val="2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EC3AFF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/>
                <w:szCs w:val="21"/>
              </w:rPr>
              <w:t>Cancer</w:t>
            </w:r>
          </w:p>
        </w:tc>
        <w:tc>
          <w:tcPr>
            <w:tcW w:w="1276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348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96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3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84" w:type="dxa"/>
            <w:gridSpan w:val="2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EC3AFF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Yes</w:t>
            </w:r>
          </w:p>
        </w:tc>
        <w:tc>
          <w:tcPr>
            <w:tcW w:w="1276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882(</w:t>
            </w:r>
            <w:r w:rsidRPr="00505FA8">
              <w:rPr>
                <w:rFonts w:ascii="Times New Roman" w:hAnsi="Times New Roman" w:cs="Times New Roman"/>
                <w:szCs w:val="21"/>
              </w:rPr>
              <w:t>8.3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76</w:t>
            </w:r>
            <w:r w:rsidRPr="00505FA8">
              <w:rPr>
                <w:rFonts w:ascii="Times New Roman" w:hAnsi="Times New Roman" w:cs="Times New Roman"/>
                <w:szCs w:val="21"/>
              </w:rPr>
              <w:t>8(8.5)</w:t>
            </w:r>
          </w:p>
        </w:tc>
        <w:tc>
          <w:tcPr>
            <w:tcW w:w="1196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64(</w:t>
            </w:r>
            <w:r w:rsidRPr="00505FA8">
              <w:rPr>
                <w:rFonts w:ascii="Times New Roman" w:hAnsi="Times New Roman" w:cs="Times New Roman"/>
                <w:szCs w:val="21"/>
              </w:rPr>
              <w:t>10.2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3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34(</w:t>
            </w:r>
            <w:r w:rsidRPr="00505FA8">
              <w:rPr>
                <w:rFonts w:ascii="Times New Roman" w:hAnsi="Times New Roman" w:cs="Times New Roman"/>
                <w:szCs w:val="21"/>
              </w:rPr>
              <w:t>5.9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34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6(</w:t>
            </w:r>
            <w:r w:rsidRPr="00505FA8">
              <w:rPr>
                <w:rFonts w:ascii="Times New Roman" w:hAnsi="Times New Roman" w:cs="Times New Roman"/>
                <w:szCs w:val="21"/>
              </w:rPr>
              <w:t>7.6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84" w:type="dxa"/>
            <w:gridSpan w:val="2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0.0</w:t>
            </w:r>
            <w:r w:rsidRPr="00505FA8">
              <w:rPr>
                <w:rFonts w:ascii="Times New Roman" w:hAnsi="Times New Roman" w:cs="Times New Roman"/>
                <w:szCs w:val="21"/>
              </w:rPr>
              <w:t>53</w:t>
            </w:r>
          </w:p>
        </w:tc>
      </w:tr>
      <w:tr w:rsidR="00EC3AFF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No</w:t>
            </w:r>
          </w:p>
        </w:tc>
        <w:tc>
          <w:tcPr>
            <w:tcW w:w="1276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957</w:t>
            </w:r>
            <w:r w:rsidRPr="00505FA8">
              <w:rPr>
                <w:rFonts w:ascii="Times New Roman" w:hAnsi="Times New Roman" w:cs="Times New Roman"/>
                <w:szCs w:val="21"/>
              </w:rPr>
              <w:t>3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89.8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827</w:t>
            </w:r>
            <w:r w:rsidRPr="00505FA8">
              <w:rPr>
                <w:rFonts w:ascii="Times New Roman" w:hAnsi="Times New Roman" w:cs="Times New Roman"/>
                <w:szCs w:val="21"/>
              </w:rPr>
              <w:t>4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91.5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196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56</w:t>
            </w:r>
            <w:r w:rsidRPr="00505FA8">
              <w:rPr>
                <w:rFonts w:ascii="Times New Roman" w:hAnsi="Times New Roman" w:cs="Times New Roman"/>
                <w:szCs w:val="21"/>
              </w:rPr>
              <w:t>1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89.8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283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5</w:t>
            </w:r>
            <w:r w:rsidRPr="00505FA8">
              <w:rPr>
                <w:rFonts w:ascii="Times New Roman" w:hAnsi="Times New Roman" w:cs="Times New Roman"/>
                <w:szCs w:val="21"/>
              </w:rPr>
              <w:t>43(94.1)</w:t>
            </w:r>
          </w:p>
        </w:tc>
        <w:tc>
          <w:tcPr>
            <w:tcW w:w="1134" w:type="dxa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19</w:t>
            </w:r>
            <w:r w:rsidRPr="00505FA8">
              <w:rPr>
                <w:rFonts w:ascii="Times New Roman" w:hAnsi="Times New Roman" w:cs="Times New Roman"/>
                <w:szCs w:val="21"/>
              </w:rPr>
              <w:t>5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505FA8">
              <w:rPr>
                <w:rFonts w:ascii="Times New Roman" w:hAnsi="Times New Roman" w:cs="Times New Roman"/>
                <w:szCs w:val="21"/>
              </w:rPr>
              <w:t>92.4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084" w:type="dxa"/>
            <w:gridSpan w:val="2"/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EC3AFF" w:rsidRPr="00505FA8" w:rsidTr="002041ED">
        <w:trPr>
          <w:gridAfter w:val="1"/>
          <w:wAfter w:w="141" w:type="dxa"/>
          <w:trHeight w:hRule="exact" w:val="454"/>
        </w:trPr>
        <w:tc>
          <w:tcPr>
            <w:tcW w:w="2287" w:type="dxa"/>
            <w:tcBorders>
              <w:bottom w:val="single" w:sz="4" w:space="0" w:color="auto"/>
            </w:tcBorders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Missing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505FA8">
              <w:rPr>
                <w:rFonts w:ascii="Times New Roman" w:hAnsi="Times New Roman" w:cs="Times New Roman" w:hint="eastAsia"/>
                <w:szCs w:val="21"/>
              </w:rPr>
              <w:t>205(</w:t>
            </w:r>
            <w:r w:rsidRPr="00505FA8">
              <w:rPr>
                <w:rFonts w:ascii="Times New Roman" w:hAnsi="Times New Roman" w:cs="Times New Roman"/>
                <w:szCs w:val="21"/>
              </w:rPr>
              <w:t>1.9</w:t>
            </w:r>
            <w:r w:rsidRPr="00505FA8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1348" w:type="dxa"/>
            <w:tcBorders>
              <w:bottom w:val="single" w:sz="4" w:space="0" w:color="auto"/>
            </w:tcBorders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96" w:type="dxa"/>
            <w:tcBorders>
              <w:bottom w:val="single" w:sz="4" w:space="0" w:color="auto"/>
            </w:tcBorders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83" w:type="dxa"/>
            <w:tcBorders>
              <w:bottom w:val="single" w:sz="4" w:space="0" w:color="auto"/>
            </w:tcBorders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084" w:type="dxa"/>
            <w:gridSpan w:val="2"/>
            <w:tcBorders>
              <w:bottom w:val="single" w:sz="4" w:space="0" w:color="auto"/>
            </w:tcBorders>
          </w:tcPr>
          <w:p w:rsidR="00EC3AFF" w:rsidRPr="00505FA8" w:rsidRDefault="00EC3AFF" w:rsidP="000450EC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</w:tbl>
    <w:p w:rsidR="00543E70" w:rsidRDefault="00507D70" w:rsidP="00830F04">
      <w:pPr>
        <w:spacing w:line="480" w:lineRule="auto"/>
        <w:rPr>
          <w:rFonts w:ascii="Times New Roman" w:hAnsi="Times New Roman" w:cs="Times New Roman"/>
          <w:szCs w:val="21"/>
        </w:rPr>
      </w:pPr>
      <w:r w:rsidRPr="00505FA8">
        <w:rPr>
          <w:rFonts w:ascii="Times New Roman" w:hAnsi="Times New Roman" w:cs="Times New Roman"/>
          <w:iCs/>
          <w:szCs w:val="21"/>
        </w:rPr>
        <w:t>SBP</w:t>
      </w:r>
      <w:r w:rsidR="00963E73" w:rsidRPr="00505FA8">
        <w:rPr>
          <w:rFonts w:ascii="Times New Roman" w:hAnsi="Times New Roman" w:cs="Times New Roman"/>
          <w:szCs w:val="21"/>
        </w:rPr>
        <w:t>,</w:t>
      </w:r>
      <w:r w:rsidRPr="00505FA8">
        <w:rPr>
          <w:rFonts w:ascii="Times New Roman" w:hAnsi="Times New Roman" w:cs="Times New Roman"/>
          <w:szCs w:val="21"/>
        </w:rPr>
        <w:t xml:space="preserve"> systolic blood pressure. </w:t>
      </w:r>
      <w:r w:rsidR="00EC3AFF" w:rsidRPr="00505FA8">
        <w:rPr>
          <w:rFonts w:ascii="Times New Roman" w:hAnsi="Times New Roman" w:cs="Times New Roman" w:hint="eastAsia"/>
          <w:szCs w:val="21"/>
        </w:rPr>
        <w:t xml:space="preserve">Data </w:t>
      </w:r>
      <w:r w:rsidR="00EC3AFF" w:rsidRPr="00505FA8">
        <w:rPr>
          <w:rFonts w:ascii="Times New Roman" w:hAnsi="Times New Roman" w:cs="Times New Roman"/>
          <w:szCs w:val="21"/>
        </w:rPr>
        <w:t>are obtained at the third visit unless noted and</w:t>
      </w:r>
      <w:r w:rsidR="00EC3AFF" w:rsidRPr="00505FA8">
        <w:rPr>
          <w:rFonts w:ascii="Times New Roman" w:hAnsi="Times New Roman" w:cs="Times New Roman" w:hint="eastAsia"/>
          <w:szCs w:val="21"/>
        </w:rPr>
        <w:t xml:space="preserve"> expressed as </w:t>
      </w:r>
      <w:r w:rsidR="00EC3AFF" w:rsidRPr="00505FA8">
        <w:rPr>
          <w:rFonts w:ascii="Times New Roman" w:hAnsi="Times New Roman" w:cs="Times New Roman"/>
          <w:szCs w:val="21"/>
        </w:rPr>
        <w:t>numbers</w:t>
      </w:r>
      <w:r w:rsidR="00EC3AFF" w:rsidRPr="00505FA8">
        <w:rPr>
          <w:rFonts w:ascii="Times New Roman" w:hAnsi="Times New Roman" w:cs="Times New Roman" w:hint="eastAsia"/>
          <w:szCs w:val="21"/>
        </w:rPr>
        <w:t xml:space="preserve"> (percentages) or median (interquartile range). </w:t>
      </w:r>
      <w:r w:rsidR="00EC3AFF" w:rsidRPr="00505FA8">
        <w:rPr>
          <w:rFonts w:ascii="Times New Roman" w:hAnsi="Times New Roman" w:cs="Times New Roman"/>
          <w:szCs w:val="21"/>
        </w:rPr>
        <w:t xml:space="preserve">Class 1: normal SBP; class 2: stabilized SBP; class 3: elevated SBP; and </w:t>
      </w:r>
      <w:r w:rsidR="00D92B8F" w:rsidRPr="00505FA8">
        <w:rPr>
          <w:rFonts w:ascii="Times New Roman" w:hAnsi="Times New Roman" w:cs="Times New Roman"/>
          <w:szCs w:val="21"/>
        </w:rPr>
        <w:t>class 4: persistently high SBP.</w:t>
      </w:r>
      <w:r w:rsidR="00D92B8F" w:rsidRPr="00505FA8">
        <w:rPr>
          <w:rFonts w:ascii="Times New Roman" w:hAnsi="Times New Roman" w:cs="Times New Roman" w:hint="eastAsia"/>
          <w:szCs w:val="21"/>
        </w:rPr>
        <w:t xml:space="preserve"> </w:t>
      </w:r>
      <w:proofErr w:type="spellStart"/>
      <w:proofErr w:type="gramStart"/>
      <w:r w:rsidR="00963E73" w:rsidRPr="00505FA8">
        <w:rPr>
          <w:rFonts w:ascii="Times New Roman" w:hAnsi="Times New Roman" w:cs="Times New Roman"/>
          <w:color w:val="000000"/>
          <w:shd w:val="clear" w:color="auto" w:fill="FFFFFF"/>
          <w:vertAlign w:val="superscript"/>
        </w:rPr>
        <w:t>a</w:t>
      </w:r>
      <w:proofErr w:type="spellEnd"/>
      <w:proofErr w:type="gramEnd"/>
      <w:r w:rsidRPr="00505FA8">
        <w:rPr>
          <w:rFonts w:ascii="Times New Roman" w:hAnsi="Times New Roman" w:cs="Times New Roman"/>
          <w:szCs w:val="21"/>
        </w:rPr>
        <w:t xml:space="preserve"> </w:t>
      </w:r>
      <w:r w:rsidR="00EC3AFF" w:rsidRPr="00505FA8">
        <w:rPr>
          <w:rFonts w:ascii="Times New Roman" w:hAnsi="Times New Roman" w:cs="Times New Roman"/>
          <w:szCs w:val="21"/>
        </w:rPr>
        <w:t>There are statistically significant differences in the pairwise comparison between this group and any other groups.</w:t>
      </w:r>
    </w:p>
    <w:sectPr w:rsidR="00543E70" w:rsidSect="0076744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B0E2B" w:rsidRDefault="007B0E2B" w:rsidP="006B4F1F">
      <w:r>
        <w:separator/>
      </w:r>
    </w:p>
  </w:endnote>
  <w:endnote w:type="continuationSeparator" w:id="0">
    <w:p w:rsidR="007B0E2B" w:rsidRDefault="007B0E2B" w:rsidP="006B4F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B0E2B" w:rsidRDefault="007B0E2B" w:rsidP="006B4F1F">
      <w:r>
        <w:separator/>
      </w:r>
    </w:p>
  </w:footnote>
  <w:footnote w:type="continuationSeparator" w:id="0">
    <w:p w:rsidR="007B0E2B" w:rsidRDefault="007B0E2B" w:rsidP="006B4F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E57FF0"/>
    <w:multiLevelType w:val="hybridMultilevel"/>
    <w:tmpl w:val="D75097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40623568"/>
    <w:multiLevelType w:val="hybridMultilevel"/>
    <w:tmpl w:val="131691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42E220DA"/>
    <w:multiLevelType w:val="hybridMultilevel"/>
    <w:tmpl w:val="22009F20"/>
    <w:lvl w:ilvl="0" w:tplc="02EA2F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61E30B2E"/>
    <w:multiLevelType w:val="hybridMultilevel"/>
    <w:tmpl w:val="D5CA2C0E"/>
    <w:lvl w:ilvl="0" w:tplc="E53E0C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Mzc2sjQztTQwNDFQ0lEKTi0uzszPAykwtqwFALP3xV0tAAAA"/>
  </w:docVars>
  <w:rsids>
    <w:rsidRoot w:val="00653735"/>
    <w:rsid w:val="000017E9"/>
    <w:rsid w:val="00005104"/>
    <w:rsid w:val="00007518"/>
    <w:rsid w:val="000136F7"/>
    <w:rsid w:val="00017385"/>
    <w:rsid w:val="000179B9"/>
    <w:rsid w:val="0002032D"/>
    <w:rsid w:val="000208C0"/>
    <w:rsid w:val="00020986"/>
    <w:rsid w:val="00022282"/>
    <w:rsid w:val="00023FF0"/>
    <w:rsid w:val="00026C17"/>
    <w:rsid w:val="00026F15"/>
    <w:rsid w:val="00027E45"/>
    <w:rsid w:val="00033AF1"/>
    <w:rsid w:val="00033F3D"/>
    <w:rsid w:val="000413FC"/>
    <w:rsid w:val="00043CA7"/>
    <w:rsid w:val="000443D2"/>
    <w:rsid w:val="0004634C"/>
    <w:rsid w:val="000542E8"/>
    <w:rsid w:val="00054367"/>
    <w:rsid w:val="000560EF"/>
    <w:rsid w:val="000562B9"/>
    <w:rsid w:val="00056399"/>
    <w:rsid w:val="000565C7"/>
    <w:rsid w:val="00060D41"/>
    <w:rsid w:val="000640F0"/>
    <w:rsid w:val="000653C8"/>
    <w:rsid w:val="00066611"/>
    <w:rsid w:val="00067BB8"/>
    <w:rsid w:val="00072E50"/>
    <w:rsid w:val="0007412F"/>
    <w:rsid w:val="00075DDE"/>
    <w:rsid w:val="00077B86"/>
    <w:rsid w:val="0008344D"/>
    <w:rsid w:val="00083597"/>
    <w:rsid w:val="00083D3F"/>
    <w:rsid w:val="000846B8"/>
    <w:rsid w:val="00086E33"/>
    <w:rsid w:val="000874BC"/>
    <w:rsid w:val="00090963"/>
    <w:rsid w:val="00095C61"/>
    <w:rsid w:val="000A2786"/>
    <w:rsid w:val="000A297B"/>
    <w:rsid w:val="000A4FA7"/>
    <w:rsid w:val="000B01A2"/>
    <w:rsid w:val="000B02C6"/>
    <w:rsid w:val="000B2D63"/>
    <w:rsid w:val="000B3E4E"/>
    <w:rsid w:val="000B514A"/>
    <w:rsid w:val="000B65A3"/>
    <w:rsid w:val="000B7538"/>
    <w:rsid w:val="000C24B9"/>
    <w:rsid w:val="000C254D"/>
    <w:rsid w:val="000D18C4"/>
    <w:rsid w:val="000D2599"/>
    <w:rsid w:val="000D2D11"/>
    <w:rsid w:val="000D3955"/>
    <w:rsid w:val="000E073F"/>
    <w:rsid w:val="000E2F8F"/>
    <w:rsid w:val="000E32A7"/>
    <w:rsid w:val="000E3686"/>
    <w:rsid w:val="000E42C6"/>
    <w:rsid w:val="000E5C1B"/>
    <w:rsid w:val="000F0F83"/>
    <w:rsid w:val="000F17A4"/>
    <w:rsid w:val="000F1F38"/>
    <w:rsid w:val="000F255F"/>
    <w:rsid w:val="000F393F"/>
    <w:rsid w:val="000F49D2"/>
    <w:rsid w:val="000F556D"/>
    <w:rsid w:val="000F701B"/>
    <w:rsid w:val="00106704"/>
    <w:rsid w:val="00111F99"/>
    <w:rsid w:val="00112415"/>
    <w:rsid w:val="00115802"/>
    <w:rsid w:val="001158BE"/>
    <w:rsid w:val="001214BE"/>
    <w:rsid w:val="001230B4"/>
    <w:rsid w:val="00123454"/>
    <w:rsid w:val="00123B2D"/>
    <w:rsid w:val="00123C64"/>
    <w:rsid w:val="00124C5A"/>
    <w:rsid w:val="001257EC"/>
    <w:rsid w:val="00127D9F"/>
    <w:rsid w:val="00130118"/>
    <w:rsid w:val="00131A82"/>
    <w:rsid w:val="001324FA"/>
    <w:rsid w:val="0013266D"/>
    <w:rsid w:val="00132709"/>
    <w:rsid w:val="00133A59"/>
    <w:rsid w:val="00134752"/>
    <w:rsid w:val="001361E5"/>
    <w:rsid w:val="00136D6E"/>
    <w:rsid w:val="00137C8C"/>
    <w:rsid w:val="00137F72"/>
    <w:rsid w:val="0014061D"/>
    <w:rsid w:val="001407E2"/>
    <w:rsid w:val="001408A4"/>
    <w:rsid w:val="001448B6"/>
    <w:rsid w:val="00147796"/>
    <w:rsid w:val="0015137E"/>
    <w:rsid w:val="001515B7"/>
    <w:rsid w:val="0015241E"/>
    <w:rsid w:val="001525FE"/>
    <w:rsid w:val="00153858"/>
    <w:rsid w:val="00154E04"/>
    <w:rsid w:val="001573A9"/>
    <w:rsid w:val="00160198"/>
    <w:rsid w:val="0016321C"/>
    <w:rsid w:val="001632F4"/>
    <w:rsid w:val="00163E65"/>
    <w:rsid w:val="001667EA"/>
    <w:rsid w:val="001668B5"/>
    <w:rsid w:val="00167959"/>
    <w:rsid w:val="00171EF8"/>
    <w:rsid w:val="001723E4"/>
    <w:rsid w:val="0017533D"/>
    <w:rsid w:val="001818BF"/>
    <w:rsid w:val="0018268B"/>
    <w:rsid w:val="0018647D"/>
    <w:rsid w:val="001878E3"/>
    <w:rsid w:val="00187B9C"/>
    <w:rsid w:val="001917E7"/>
    <w:rsid w:val="0019462A"/>
    <w:rsid w:val="001951BE"/>
    <w:rsid w:val="00195E17"/>
    <w:rsid w:val="00196D79"/>
    <w:rsid w:val="001A3DC7"/>
    <w:rsid w:val="001A441A"/>
    <w:rsid w:val="001A5651"/>
    <w:rsid w:val="001A5E5A"/>
    <w:rsid w:val="001A6293"/>
    <w:rsid w:val="001A6A5D"/>
    <w:rsid w:val="001A7FB8"/>
    <w:rsid w:val="001B45BB"/>
    <w:rsid w:val="001C354C"/>
    <w:rsid w:val="001C44A5"/>
    <w:rsid w:val="001C4552"/>
    <w:rsid w:val="001C5FB4"/>
    <w:rsid w:val="001D1186"/>
    <w:rsid w:val="001D2CA0"/>
    <w:rsid w:val="001D4A02"/>
    <w:rsid w:val="001D5079"/>
    <w:rsid w:val="001D5240"/>
    <w:rsid w:val="001D539F"/>
    <w:rsid w:val="001D5E7B"/>
    <w:rsid w:val="001D674A"/>
    <w:rsid w:val="001E07D5"/>
    <w:rsid w:val="001E17B6"/>
    <w:rsid w:val="001E2151"/>
    <w:rsid w:val="001E3136"/>
    <w:rsid w:val="001E36C1"/>
    <w:rsid w:val="001E4A62"/>
    <w:rsid w:val="001E620E"/>
    <w:rsid w:val="001E6A68"/>
    <w:rsid w:val="001F1A8D"/>
    <w:rsid w:val="001F2D4D"/>
    <w:rsid w:val="001F397D"/>
    <w:rsid w:val="0020148F"/>
    <w:rsid w:val="00201C7C"/>
    <w:rsid w:val="00202DCE"/>
    <w:rsid w:val="0020381B"/>
    <w:rsid w:val="002041ED"/>
    <w:rsid w:val="00204DEF"/>
    <w:rsid w:val="0020757E"/>
    <w:rsid w:val="00207D24"/>
    <w:rsid w:val="00207DC1"/>
    <w:rsid w:val="0021052B"/>
    <w:rsid w:val="0021221D"/>
    <w:rsid w:val="002122BF"/>
    <w:rsid w:val="00214076"/>
    <w:rsid w:val="002170CD"/>
    <w:rsid w:val="0022035A"/>
    <w:rsid w:val="002216E8"/>
    <w:rsid w:val="002219CC"/>
    <w:rsid w:val="002238BC"/>
    <w:rsid w:val="00225A9A"/>
    <w:rsid w:val="00225FB5"/>
    <w:rsid w:val="00226551"/>
    <w:rsid w:val="00227B2A"/>
    <w:rsid w:val="00236D6E"/>
    <w:rsid w:val="00236D7B"/>
    <w:rsid w:val="00241423"/>
    <w:rsid w:val="002417AC"/>
    <w:rsid w:val="0024367B"/>
    <w:rsid w:val="00244B68"/>
    <w:rsid w:val="002512B2"/>
    <w:rsid w:val="00251E5C"/>
    <w:rsid w:val="002534EF"/>
    <w:rsid w:val="00255AF8"/>
    <w:rsid w:val="002606EA"/>
    <w:rsid w:val="00260B40"/>
    <w:rsid w:val="00261D1C"/>
    <w:rsid w:val="002639A5"/>
    <w:rsid w:val="00264C7B"/>
    <w:rsid w:val="00264F8E"/>
    <w:rsid w:val="002664F7"/>
    <w:rsid w:val="00266B94"/>
    <w:rsid w:val="0027032D"/>
    <w:rsid w:val="00272AC3"/>
    <w:rsid w:val="00273DA1"/>
    <w:rsid w:val="00274BA9"/>
    <w:rsid w:val="00277FF0"/>
    <w:rsid w:val="00280C16"/>
    <w:rsid w:val="0028144B"/>
    <w:rsid w:val="00281ACB"/>
    <w:rsid w:val="00283182"/>
    <w:rsid w:val="00290D2C"/>
    <w:rsid w:val="00290F6A"/>
    <w:rsid w:val="00290FBC"/>
    <w:rsid w:val="0029389D"/>
    <w:rsid w:val="002947AB"/>
    <w:rsid w:val="002A3D73"/>
    <w:rsid w:val="002A433F"/>
    <w:rsid w:val="002A6524"/>
    <w:rsid w:val="002B3418"/>
    <w:rsid w:val="002B4914"/>
    <w:rsid w:val="002B6E5A"/>
    <w:rsid w:val="002C021A"/>
    <w:rsid w:val="002C02B4"/>
    <w:rsid w:val="002C085D"/>
    <w:rsid w:val="002C1A54"/>
    <w:rsid w:val="002C44E5"/>
    <w:rsid w:val="002D238B"/>
    <w:rsid w:val="002D3D49"/>
    <w:rsid w:val="002D5AD6"/>
    <w:rsid w:val="002D675E"/>
    <w:rsid w:val="002E198D"/>
    <w:rsid w:val="002E4019"/>
    <w:rsid w:val="002E584E"/>
    <w:rsid w:val="002E5E10"/>
    <w:rsid w:val="002E7BB2"/>
    <w:rsid w:val="002F0199"/>
    <w:rsid w:val="002F4959"/>
    <w:rsid w:val="002F6DA9"/>
    <w:rsid w:val="002F6E63"/>
    <w:rsid w:val="00300A50"/>
    <w:rsid w:val="00302C09"/>
    <w:rsid w:val="0030306E"/>
    <w:rsid w:val="0030549A"/>
    <w:rsid w:val="003129E3"/>
    <w:rsid w:val="003166E1"/>
    <w:rsid w:val="00317627"/>
    <w:rsid w:val="00317CEE"/>
    <w:rsid w:val="00322296"/>
    <w:rsid w:val="00322855"/>
    <w:rsid w:val="00323F76"/>
    <w:rsid w:val="003240F0"/>
    <w:rsid w:val="003257C3"/>
    <w:rsid w:val="00327441"/>
    <w:rsid w:val="003319EE"/>
    <w:rsid w:val="00331A54"/>
    <w:rsid w:val="003327BC"/>
    <w:rsid w:val="00333166"/>
    <w:rsid w:val="00333E25"/>
    <w:rsid w:val="00336F07"/>
    <w:rsid w:val="00337531"/>
    <w:rsid w:val="0033759A"/>
    <w:rsid w:val="0034026A"/>
    <w:rsid w:val="00340B59"/>
    <w:rsid w:val="00341FAE"/>
    <w:rsid w:val="00342ADC"/>
    <w:rsid w:val="0034384E"/>
    <w:rsid w:val="00343ECC"/>
    <w:rsid w:val="00344339"/>
    <w:rsid w:val="00345847"/>
    <w:rsid w:val="0034654C"/>
    <w:rsid w:val="0035143B"/>
    <w:rsid w:val="003519F1"/>
    <w:rsid w:val="0035208D"/>
    <w:rsid w:val="00352695"/>
    <w:rsid w:val="00352B41"/>
    <w:rsid w:val="00357791"/>
    <w:rsid w:val="00360214"/>
    <w:rsid w:val="003606BC"/>
    <w:rsid w:val="0036080C"/>
    <w:rsid w:val="00361FA3"/>
    <w:rsid w:val="00362B59"/>
    <w:rsid w:val="0036423B"/>
    <w:rsid w:val="00364C29"/>
    <w:rsid w:val="00364E03"/>
    <w:rsid w:val="00364EA6"/>
    <w:rsid w:val="00365ED9"/>
    <w:rsid w:val="00366EBC"/>
    <w:rsid w:val="0036776A"/>
    <w:rsid w:val="00367EE8"/>
    <w:rsid w:val="00367FBB"/>
    <w:rsid w:val="00373727"/>
    <w:rsid w:val="00373F94"/>
    <w:rsid w:val="003762F8"/>
    <w:rsid w:val="00382EC6"/>
    <w:rsid w:val="003833D3"/>
    <w:rsid w:val="00387CA3"/>
    <w:rsid w:val="0039400A"/>
    <w:rsid w:val="00394600"/>
    <w:rsid w:val="003A071E"/>
    <w:rsid w:val="003A0B7C"/>
    <w:rsid w:val="003A1F3A"/>
    <w:rsid w:val="003A3D57"/>
    <w:rsid w:val="003A53D6"/>
    <w:rsid w:val="003B25DD"/>
    <w:rsid w:val="003B4594"/>
    <w:rsid w:val="003B603D"/>
    <w:rsid w:val="003B64B1"/>
    <w:rsid w:val="003C3A04"/>
    <w:rsid w:val="003C3C7E"/>
    <w:rsid w:val="003C4AB7"/>
    <w:rsid w:val="003C5D42"/>
    <w:rsid w:val="003C7E1E"/>
    <w:rsid w:val="003E0FD1"/>
    <w:rsid w:val="003E183C"/>
    <w:rsid w:val="003E19A6"/>
    <w:rsid w:val="003E37F8"/>
    <w:rsid w:val="003E7F08"/>
    <w:rsid w:val="003F1ED0"/>
    <w:rsid w:val="003F2DE0"/>
    <w:rsid w:val="003F3C1A"/>
    <w:rsid w:val="003F4D37"/>
    <w:rsid w:val="003F7A75"/>
    <w:rsid w:val="00401061"/>
    <w:rsid w:val="004013A6"/>
    <w:rsid w:val="0040250A"/>
    <w:rsid w:val="00402D95"/>
    <w:rsid w:val="0040520D"/>
    <w:rsid w:val="00413C18"/>
    <w:rsid w:val="00417CC3"/>
    <w:rsid w:val="004202D8"/>
    <w:rsid w:val="0042185B"/>
    <w:rsid w:val="00424E1D"/>
    <w:rsid w:val="00425C60"/>
    <w:rsid w:val="00430116"/>
    <w:rsid w:val="00432BF0"/>
    <w:rsid w:val="00433EB9"/>
    <w:rsid w:val="00434BF5"/>
    <w:rsid w:val="00435361"/>
    <w:rsid w:val="00435854"/>
    <w:rsid w:val="00437FFC"/>
    <w:rsid w:val="00440DD4"/>
    <w:rsid w:val="004422E6"/>
    <w:rsid w:val="004430F1"/>
    <w:rsid w:val="004439CD"/>
    <w:rsid w:val="0044684C"/>
    <w:rsid w:val="004478F7"/>
    <w:rsid w:val="00450651"/>
    <w:rsid w:val="00453236"/>
    <w:rsid w:val="00455335"/>
    <w:rsid w:val="004553BA"/>
    <w:rsid w:val="0046197D"/>
    <w:rsid w:val="00463393"/>
    <w:rsid w:val="00464310"/>
    <w:rsid w:val="00464F55"/>
    <w:rsid w:val="00465C18"/>
    <w:rsid w:val="00465DBD"/>
    <w:rsid w:val="004702EF"/>
    <w:rsid w:val="00472564"/>
    <w:rsid w:val="0047264B"/>
    <w:rsid w:val="00473806"/>
    <w:rsid w:val="0048265B"/>
    <w:rsid w:val="00483112"/>
    <w:rsid w:val="004844B9"/>
    <w:rsid w:val="00484B5A"/>
    <w:rsid w:val="0048691C"/>
    <w:rsid w:val="00490BBC"/>
    <w:rsid w:val="004912A2"/>
    <w:rsid w:val="00494CFE"/>
    <w:rsid w:val="004951EA"/>
    <w:rsid w:val="00495ABB"/>
    <w:rsid w:val="00495CFD"/>
    <w:rsid w:val="004A05DC"/>
    <w:rsid w:val="004A0D8B"/>
    <w:rsid w:val="004A1244"/>
    <w:rsid w:val="004A172F"/>
    <w:rsid w:val="004A30CF"/>
    <w:rsid w:val="004A3912"/>
    <w:rsid w:val="004A43EC"/>
    <w:rsid w:val="004A4F2A"/>
    <w:rsid w:val="004A625E"/>
    <w:rsid w:val="004A6DB8"/>
    <w:rsid w:val="004B0817"/>
    <w:rsid w:val="004B2459"/>
    <w:rsid w:val="004B3397"/>
    <w:rsid w:val="004B3793"/>
    <w:rsid w:val="004B6717"/>
    <w:rsid w:val="004B6C4B"/>
    <w:rsid w:val="004C08B8"/>
    <w:rsid w:val="004C3A23"/>
    <w:rsid w:val="004C7731"/>
    <w:rsid w:val="004D1F30"/>
    <w:rsid w:val="004D31F6"/>
    <w:rsid w:val="004D34D1"/>
    <w:rsid w:val="004D405F"/>
    <w:rsid w:val="004D5F32"/>
    <w:rsid w:val="004D6346"/>
    <w:rsid w:val="004D649B"/>
    <w:rsid w:val="004E4EBD"/>
    <w:rsid w:val="004E6E0D"/>
    <w:rsid w:val="004F030B"/>
    <w:rsid w:val="004F2279"/>
    <w:rsid w:val="004F3F93"/>
    <w:rsid w:val="004F45E6"/>
    <w:rsid w:val="004F4C93"/>
    <w:rsid w:val="004F51FC"/>
    <w:rsid w:val="0050013A"/>
    <w:rsid w:val="005014FC"/>
    <w:rsid w:val="005025D8"/>
    <w:rsid w:val="00502774"/>
    <w:rsid w:val="00503CA0"/>
    <w:rsid w:val="00504179"/>
    <w:rsid w:val="00504839"/>
    <w:rsid w:val="00504AAD"/>
    <w:rsid w:val="005055AF"/>
    <w:rsid w:val="005058D6"/>
    <w:rsid w:val="00505FA8"/>
    <w:rsid w:val="00506298"/>
    <w:rsid w:val="00507D70"/>
    <w:rsid w:val="005112A3"/>
    <w:rsid w:val="00511896"/>
    <w:rsid w:val="00512198"/>
    <w:rsid w:val="00512C0E"/>
    <w:rsid w:val="00513AAC"/>
    <w:rsid w:val="00514DBE"/>
    <w:rsid w:val="00517B56"/>
    <w:rsid w:val="00517CE4"/>
    <w:rsid w:val="00521FB2"/>
    <w:rsid w:val="005264F1"/>
    <w:rsid w:val="005273F4"/>
    <w:rsid w:val="00527CDE"/>
    <w:rsid w:val="00531106"/>
    <w:rsid w:val="00532281"/>
    <w:rsid w:val="0053576D"/>
    <w:rsid w:val="005378A5"/>
    <w:rsid w:val="00542FB3"/>
    <w:rsid w:val="00543E70"/>
    <w:rsid w:val="00550716"/>
    <w:rsid w:val="00551B71"/>
    <w:rsid w:val="00554B5F"/>
    <w:rsid w:val="00557547"/>
    <w:rsid w:val="005575B0"/>
    <w:rsid w:val="00557F84"/>
    <w:rsid w:val="005606B7"/>
    <w:rsid w:val="00561B8F"/>
    <w:rsid w:val="005626CF"/>
    <w:rsid w:val="00563C4C"/>
    <w:rsid w:val="00565E74"/>
    <w:rsid w:val="00566F53"/>
    <w:rsid w:val="005714E3"/>
    <w:rsid w:val="00574B68"/>
    <w:rsid w:val="00575D3E"/>
    <w:rsid w:val="0057612D"/>
    <w:rsid w:val="0057662F"/>
    <w:rsid w:val="005778C8"/>
    <w:rsid w:val="00577BEE"/>
    <w:rsid w:val="00580063"/>
    <w:rsid w:val="005824ED"/>
    <w:rsid w:val="00586EAF"/>
    <w:rsid w:val="00592603"/>
    <w:rsid w:val="005939A9"/>
    <w:rsid w:val="00595035"/>
    <w:rsid w:val="005A2736"/>
    <w:rsid w:val="005A50DC"/>
    <w:rsid w:val="005A6891"/>
    <w:rsid w:val="005A75F6"/>
    <w:rsid w:val="005B0390"/>
    <w:rsid w:val="005B2AE8"/>
    <w:rsid w:val="005B463C"/>
    <w:rsid w:val="005B4D36"/>
    <w:rsid w:val="005C0062"/>
    <w:rsid w:val="005C14E9"/>
    <w:rsid w:val="005C26E8"/>
    <w:rsid w:val="005C3DFF"/>
    <w:rsid w:val="005C5D7C"/>
    <w:rsid w:val="005C7992"/>
    <w:rsid w:val="005D3386"/>
    <w:rsid w:val="005D492F"/>
    <w:rsid w:val="005D4C54"/>
    <w:rsid w:val="005D6AEC"/>
    <w:rsid w:val="005D7D0F"/>
    <w:rsid w:val="005E1EDA"/>
    <w:rsid w:val="005E44A7"/>
    <w:rsid w:val="005E5B34"/>
    <w:rsid w:val="005E72B8"/>
    <w:rsid w:val="005E7F8E"/>
    <w:rsid w:val="005F1475"/>
    <w:rsid w:val="005F20DB"/>
    <w:rsid w:val="005F2AD2"/>
    <w:rsid w:val="005F3DD5"/>
    <w:rsid w:val="005F4D94"/>
    <w:rsid w:val="00600D12"/>
    <w:rsid w:val="006036E6"/>
    <w:rsid w:val="00603CAC"/>
    <w:rsid w:val="00604BC7"/>
    <w:rsid w:val="00606FA4"/>
    <w:rsid w:val="00607EEB"/>
    <w:rsid w:val="006105FD"/>
    <w:rsid w:val="006119E6"/>
    <w:rsid w:val="006202C8"/>
    <w:rsid w:val="006219A6"/>
    <w:rsid w:val="00623A60"/>
    <w:rsid w:val="00630028"/>
    <w:rsid w:val="006317BE"/>
    <w:rsid w:val="00633D80"/>
    <w:rsid w:val="006346B5"/>
    <w:rsid w:val="00635497"/>
    <w:rsid w:val="00641685"/>
    <w:rsid w:val="00641B67"/>
    <w:rsid w:val="006422B5"/>
    <w:rsid w:val="00643205"/>
    <w:rsid w:val="006459E2"/>
    <w:rsid w:val="00650AA5"/>
    <w:rsid w:val="0065156F"/>
    <w:rsid w:val="006516F4"/>
    <w:rsid w:val="00653735"/>
    <w:rsid w:val="00654166"/>
    <w:rsid w:val="0066342E"/>
    <w:rsid w:val="00663AD4"/>
    <w:rsid w:val="00663C23"/>
    <w:rsid w:val="0066552A"/>
    <w:rsid w:val="00665715"/>
    <w:rsid w:val="00666B2C"/>
    <w:rsid w:val="0067087B"/>
    <w:rsid w:val="00671121"/>
    <w:rsid w:val="00672AC2"/>
    <w:rsid w:val="00672DB0"/>
    <w:rsid w:val="00673B9E"/>
    <w:rsid w:val="00673E37"/>
    <w:rsid w:val="006756A8"/>
    <w:rsid w:val="00677732"/>
    <w:rsid w:val="006805CE"/>
    <w:rsid w:val="006821D2"/>
    <w:rsid w:val="00683E7C"/>
    <w:rsid w:val="00685F81"/>
    <w:rsid w:val="00690D65"/>
    <w:rsid w:val="00690D7E"/>
    <w:rsid w:val="00691002"/>
    <w:rsid w:val="006941DD"/>
    <w:rsid w:val="0069516D"/>
    <w:rsid w:val="006970B4"/>
    <w:rsid w:val="006A04AE"/>
    <w:rsid w:val="006A1744"/>
    <w:rsid w:val="006A4572"/>
    <w:rsid w:val="006A7406"/>
    <w:rsid w:val="006A7E5E"/>
    <w:rsid w:val="006B329A"/>
    <w:rsid w:val="006B3F2A"/>
    <w:rsid w:val="006B4E0B"/>
    <w:rsid w:val="006B4F1F"/>
    <w:rsid w:val="006B712D"/>
    <w:rsid w:val="006C05A8"/>
    <w:rsid w:val="006C399D"/>
    <w:rsid w:val="006C4911"/>
    <w:rsid w:val="006D2C56"/>
    <w:rsid w:val="006D444E"/>
    <w:rsid w:val="006D505C"/>
    <w:rsid w:val="006D5B34"/>
    <w:rsid w:val="006E0833"/>
    <w:rsid w:val="006E2E8B"/>
    <w:rsid w:val="006E3ACC"/>
    <w:rsid w:val="006E3F83"/>
    <w:rsid w:val="006E41B9"/>
    <w:rsid w:val="006E6B78"/>
    <w:rsid w:val="006F5A76"/>
    <w:rsid w:val="006F7892"/>
    <w:rsid w:val="00702455"/>
    <w:rsid w:val="00703685"/>
    <w:rsid w:val="00704100"/>
    <w:rsid w:val="007043FE"/>
    <w:rsid w:val="00704784"/>
    <w:rsid w:val="00705A7B"/>
    <w:rsid w:val="007062D7"/>
    <w:rsid w:val="00710744"/>
    <w:rsid w:val="007133F3"/>
    <w:rsid w:val="0071657B"/>
    <w:rsid w:val="007206B5"/>
    <w:rsid w:val="00725083"/>
    <w:rsid w:val="007267E4"/>
    <w:rsid w:val="00727A07"/>
    <w:rsid w:val="00733B5B"/>
    <w:rsid w:val="007364B4"/>
    <w:rsid w:val="0074188B"/>
    <w:rsid w:val="00741DFB"/>
    <w:rsid w:val="0074384A"/>
    <w:rsid w:val="007501FC"/>
    <w:rsid w:val="00750235"/>
    <w:rsid w:val="007503B5"/>
    <w:rsid w:val="00750F3B"/>
    <w:rsid w:val="0075203B"/>
    <w:rsid w:val="0075244C"/>
    <w:rsid w:val="00753164"/>
    <w:rsid w:val="00753402"/>
    <w:rsid w:val="00755407"/>
    <w:rsid w:val="00760161"/>
    <w:rsid w:val="00760B0C"/>
    <w:rsid w:val="00761498"/>
    <w:rsid w:val="0076232A"/>
    <w:rsid w:val="0076400A"/>
    <w:rsid w:val="007652FE"/>
    <w:rsid w:val="00767296"/>
    <w:rsid w:val="00767443"/>
    <w:rsid w:val="0077188A"/>
    <w:rsid w:val="007747FF"/>
    <w:rsid w:val="00775CBF"/>
    <w:rsid w:val="00777214"/>
    <w:rsid w:val="00782C42"/>
    <w:rsid w:val="00783C79"/>
    <w:rsid w:val="00784F42"/>
    <w:rsid w:val="00786778"/>
    <w:rsid w:val="007871D1"/>
    <w:rsid w:val="0078764C"/>
    <w:rsid w:val="007904DE"/>
    <w:rsid w:val="00796EE3"/>
    <w:rsid w:val="007A0388"/>
    <w:rsid w:val="007A08F2"/>
    <w:rsid w:val="007A5530"/>
    <w:rsid w:val="007A7057"/>
    <w:rsid w:val="007B0E2B"/>
    <w:rsid w:val="007B25F6"/>
    <w:rsid w:val="007B3A49"/>
    <w:rsid w:val="007B4777"/>
    <w:rsid w:val="007C6A22"/>
    <w:rsid w:val="007D0B4B"/>
    <w:rsid w:val="007D0BDA"/>
    <w:rsid w:val="007D0E24"/>
    <w:rsid w:val="007D12D5"/>
    <w:rsid w:val="007D2212"/>
    <w:rsid w:val="007D3C9B"/>
    <w:rsid w:val="007D50A9"/>
    <w:rsid w:val="007D5577"/>
    <w:rsid w:val="007E023D"/>
    <w:rsid w:val="007E206B"/>
    <w:rsid w:val="007E224A"/>
    <w:rsid w:val="007F4DA5"/>
    <w:rsid w:val="008030D4"/>
    <w:rsid w:val="008038BF"/>
    <w:rsid w:val="00803E73"/>
    <w:rsid w:val="008040E4"/>
    <w:rsid w:val="008048CA"/>
    <w:rsid w:val="0081136C"/>
    <w:rsid w:val="008161F0"/>
    <w:rsid w:val="00816E8C"/>
    <w:rsid w:val="0082106C"/>
    <w:rsid w:val="00822494"/>
    <w:rsid w:val="00826276"/>
    <w:rsid w:val="008263EC"/>
    <w:rsid w:val="008264A7"/>
    <w:rsid w:val="00830422"/>
    <w:rsid w:val="00830E95"/>
    <w:rsid w:val="00830F04"/>
    <w:rsid w:val="00831875"/>
    <w:rsid w:val="00832144"/>
    <w:rsid w:val="00832514"/>
    <w:rsid w:val="0083319F"/>
    <w:rsid w:val="008337D4"/>
    <w:rsid w:val="00834E63"/>
    <w:rsid w:val="00837B00"/>
    <w:rsid w:val="00840B68"/>
    <w:rsid w:val="00841019"/>
    <w:rsid w:val="00841977"/>
    <w:rsid w:val="0084500B"/>
    <w:rsid w:val="00846450"/>
    <w:rsid w:val="00846B49"/>
    <w:rsid w:val="00846E30"/>
    <w:rsid w:val="0085088E"/>
    <w:rsid w:val="00853F92"/>
    <w:rsid w:val="00854905"/>
    <w:rsid w:val="00855826"/>
    <w:rsid w:val="00856CF8"/>
    <w:rsid w:val="00856F09"/>
    <w:rsid w:val="008570A5"/>
    <w:rsid w:val="0086121E"/>
    <w:rsid w:val="00866D74"/>
    <w:rsid w:val="00870474"/>
    <w:rsid w:val="00871831"/>
    <w:rsid w:val="00872AC6"/>
    <w:rsid w:val="008732C2"/>
    <w:rsid w:val="00874451"/>
    <w:rsid w:val="008756BD"/>
    <w:rsid w:val="0087716F"/>
    <w:rsid w:val="008771D8"/>
    <w:rsid w:val="008818DC"/>
    <w:rsid w:val="00893560"/>
    <w:rsid w:val="00893B52"/>
    <w:rsid w:val="008947A5"/>
    <w:rsid w:val="00894942"/>
    <w:rsid w:val="00896C42"/>
    <w:rsid w:val="008A01EC"/>
    <w:rsid w:val="008A03E0"/>
    <w:rsid w:val="008A22E6"/>
    <w:rsid w:val="008A3937"/>
    <w:rsid w:val="008A5074"/>
    <w:rsid w:val="008A66FA"/>
    <w:rsid w:val="008A6FD2"/>
    <w:rsid w:val="008B41B4"/>
    <w:rsid w:val="008B594F"/>
    <w:rsid w:val="008B752E"/>
    <w:rsid w:val="008C16B8"/>
    <w:rsid w:val="008C2E46"/>
    <w:rsid w:val="008C32F3"/>
    <w:rsid w:val="008C5185"/>
    <w:rsid w:val="008C5503"/>
    <w:rsid w:val="008C569C"/>
    <w:rsid w:val="008C5C11"/>
    <w:rsid w:val="008C720E"/>
    <w:rsid w:val="008D0BA1"/>
    <w:rsid w:val="008D38B5"/>
    <w:rsid w:val="008D52F9"/>
    <w:rsid w:val="008E0A71"/>
    <w:rsid w:val="008E21CF"/>
    <w:rsid w:val="008E78A4"/>
    <w:rsid w:val="008E7C96"/>
    <w:rsid w:val="008F0ACE"/>
    <w:rsid w:val="008F118D"/>
    <w:rsid w:val="008F2525"/>
    <w:rsid w:val="008F2582"/>
    <w:rsid w:val="008F4DAA"/>
    <w:rsid w:val="00900C5D"/>
    <w:rsid w:val="00902436"/>
    <w:rsid w:val="00904A7E"/>
    <w:rsid w:val="009050E6"/>
    <w:rsid w:val="0090727B"/>
    <w:rsid w:val="009072A7"/>
    <w:rsid w:val="00910196"/>
    <w:rsid w:val="009120C3"/>
    <w:rsid w:val="009122CC"/>
    <w:rsid w:val="009151B0"/>
    <w:rsid w:val="00916FF5"/>
    <w:rsid w:val="00920334"/>
    <w:rsid w:val="00920A0D"/>
    <w:rsid w:val="009227E8"/>
    <w:rsid w:val="00922D32"/>
    <w:rsid w:val="00923856"/>
    <w:rsid w:val="009239C2"/>
    <w:rsid w:val="00933342"/>
    <w:rsid w:val="00934F26"/>
    <w:rsid w:val="009375A7"/>
    <w:rsid w:val="00937DB5"/>
    <w:rsid w:val="00941789"/>
    <w:rsid w:val="00943CB9"/>
    <w:rsid w:val="00945D7F"/>
    <w:rsid w:val="00953B10"/>
    <w:rsid w:val="00956B5F"/>
    <w:rsid w:val="00957A82"/>
    <w:rsid w:val="00957BEE"/>
    <w:rsid w:val="00960D3B"/>
    <w:rsid w:val="0096350B"/>
    <w:rsid w:val="00963E73"/>
    <w:rsid w:val="00964BF8"/>
    <w:rsid w:val="009650D9"/>
    <w:rsid w:val="00967BF0"/>
    <w:rsid w:val="00970259"/>
    <w:rsid w:val="0097642C"/>
    <w:rsid w:val="00976A2A"/>
    <w:rsid w:val="00977817"/>
    <w:rsid w:val="00981A3A"/>
    <w:rsid w:val="00983420"/>
    <w:rsid w:val="00984492"/>
    <w:rsid w:val="0098548B"/>
    <w:rsid w:val="0098611B"/>
    <w:rsid w:val="00986641"/>
    <w:rsid w:val="00986965"/>
    <w:rsid w:val="00990122"/>
    <w:rsid w:val="00993F6B"/>
    <w:rsid w:val="009945A3"/>
    <w:rsid w:val="00995B4B"/>
    <w:rsid w:val="009961E6"/>
    <w:rsid w:val="00996F98"/>
    <w:rsid w:val="009A0917"/>
    <w:rsid w:val="009A4372"/>
    <w:rsid w:val="009A4B18"/>
    <w:rsid w:val="009A6752"/>
    <w:rsid w:val="009B124B"/>
    <w:rsid w:val="009B134E"/>
    <w:rsid w:val="009B15C5"/>
    <w:rsid w:val="009B416D"/>
    <w:rsid w:val="009B7370"/>
    <w:rsid w:val="009C0F05"/>
    <w:rsid w:val="009C215A"/>
    <w:rsid w:val="009C2667"/>
    <w:rsid w:val="009C377A"/>
    <w:rsid w:val="009C3790"/>
    <w:rsid w:val="009C4838"/>
    <w:rsid w:val="009C4C13"/>
    <w:rsid w:val="009C6198"/>
    <w:rsid w:val="009D1EF4"/>
    <w:rsid w:val="009D628A"/>
    <w:rsid w:val="009D76D9"/>
    <w:rsid w:val="009D7CA5"/>
    <w:rsid w:val="009E05B4"/>
    <w:rsid w:val="009E05F3"/>
    <w:rsid w:val="009E2E7B"/>
    <w:rsid w:val="009E49CD"/>
    <w:rsid w:val="009E77E5"/>
    <w:rsid w:val="009F32DE"/>
    <w:rsid w:val="009F3C29"/>
    <w:rsid w:val="009F3E4E"/>
    <w:rsid w:val="009F5684"/>
    <w:rsid w:val="009F5717"/>
    <w:rsid w:val="009F6B03"/>
    <w:rsid w:val="009F6CFA"/>
    <w:rsid w:val="009F77DB"/>
    <w:rsid w:val="009F7B7A"/>
    <w:rsid w:val="00A00F39"/>
    <w:rsid w:val="00A02FDC"/>
    <w:rsid w:val="00A041C3"/>
    <w:rsid w:val="00A1402E"/>
    <w:rsid w:val="00A14E7F"/>
    <w:rsid w:val="00A14E95"/>
    <w:rsid w:val="00A16704"/>
    <w:rsid w:val="00A216C4"/>
    <w:rsid w:val="00A2188F"/>
    <w:rsid w:val="00A22D68"/>
    <w:rsid w:val="00A24D8D"/>
    <w:rsid w:val="00A34917"/>
    <w:rsid w:val="00A353B9"/>
    <w:rsid w:val="00A365AB"/>
    <w:rsid w:val="00A37859"/>
    <w:rsid w:val="00A40188"/>
    <w:rsid w:val="00A41857"/>
    <w:rsid w:val="00A41D1A"/>
    <w:rsid w:val="00A4214A"/>
    <w:rsid w:val="00A4699E"/>
    <w:rsid w:val="00A524F5"/>
    <w:rsid w:val="00A525A3"/>
    <w:rsid w:val="00A5287C"/>
    <w:rsid w:val="00A5345F"/>
    <w:rsid w:val="00A564E9"/>
    <w:rsid w:val="00A56772"/>
    <w:rsid w:val="00A57A8A"/>
    <w:rsid w:val="00A60D2D"/>
    <w:rsid w:val="00A6200F"/>
    <w:rsid w:val="00A62F38"/>
    <w:rsid w:val="00A6342E"/>
    <w:rsid w:val="00A638DC"/>
    <w:rsid w:val="00A669BB"/>
    <w:rsid w:val="00A73A95"/>
    <w:rsid w:val="00A73FA4"/>
    <w:rsid w:val="00A74C84"/>
    <w:rsid w:val="00A80AA4"/>
    <w:rsid w:val="00A818F5"/>
    <w:rsid w:val="00A821B7"/>
    <w:rsid w:val="00A82C8B"/>
    <w:rsid w:val="00A833F9"/>
    <w:rsid w:val="00A84618"/>
    <w:rsid w:val="00A85BF1"/>
    <w:rsid w:val="00A8693B"/>
    <w:rsid w:val="00A900A1"/>
    <w:rsid w:val="00A90FED"/>
    <w:rsid w:val="00A94153"/>
    <w:rsid w:val="00AA2003"/>
    <w:rsid w:val="00AA5542"/>
    <w:rsid w:val="00AA5A46"/>
    <w:rsid w:val="00AA6787"/>
    <w:rsid w:val="00AB1401"/>
    <w:rsid w:val="00AB1DB7"/>
    <w:rsid w:val="00AB3AA9"/>
    <w:rsid w:val="00AB6C2A"/>
    <w:rsid w:val="00AB7774"/>
    <w:rsid w:val="00AB7BD7"/>
    <w:rsid w:val="00AC003F"/>
    <w:rsid w:val="00AC251E"/>
    <w:rsid w:val="00AC73F2"/>
    <w:rsid w:val="00AD031F"/>
    <w:rsid w:val="00AD0AA5"/>
    <w:rsid w:val="00AD119F"/>
    <w:rsid w:val="00AD2092"/>
    <w:rsid w:val="00AD3270"/>
    <w:rsid w:val="00AD6D94"/>
    <w:rsid w:val="00AD782A"/>
    <w:rsid w:val="00AD7CE4"/>
    <w:rsid w:val="00AF20DF"/>
    <w:rsid w:val="00AF43B2"/>
    <w:rsid w:val="00AF515C"/>
    <w:rsid w:val="00AF7AE2"/>
    <w:rsid w:val="00B0059D"/>
    <w:rsid w:val="00B02E87"/>
    <w:rsid w:val="00B0393B"/>
    <w:rsid w:val="00B05E7E"/>
    <w:rsid w:val="00B100E2"/>
    <w:rsid w:val="00B131F0"/>
    <w:rsid w:val="00B14A17"/>
    <w:rsid w:val="00B14B2E"/>
    <w:rsid w:val="00B150FE"/>
    <w:rsid w:val="00B21FA7"/>
    <w:rsid w:val="00B23870"/>
    <w:rsid w:val="00B249BC"/>
    <w:rsid w:val="00B260A0"/>
    <w:rsid w:val="00B26441"/>
    <w:rsid w:val="00B27960"/>
    <w:rsid w:val="00B35B05"/>
    <w:rsid w:val="00B366AC"/>
    <w:rsid w:val="00B37445"/>
    <w:rsid w:val="00B42881"/>
    <w:rsid w:val="00B45E5F"/>
    <w:rsid w:val="00B45EF0"/>
    <w:rsid w:val="00B46D1D"/>
    <w:rsid w:val="00B477B0"/>
    <w:rsid w:val="00B53E23"/>
    <w:rsid w:val="00B55CEC"/>
    <w:rsid w:val="00B56AEC"/>
    <w:rsid w:val="00B60126"/>
    <w:rsid w:val="00B60B79"/>
    <w:rsid w:val="00B6136B"/>
    <w:rsid w:val="00B63371"/>
    <w:rsid w:val="00B661D2"/>
    <w:rsid w:val="00B6628E"/>
    <w:rsid w:val="00B66E86"/>
    <w:rsid w:val="00B67168"/>
    <w:rsid w:val="00B677DE"/>
    <w:rsid w:val="00B70DBB"/>
    <w:rsid w:val="00B73848"/>
    <w:rsid w:val="00B75708"/>
    <w:rsid w:val="00B76211"/>
    <w:rsid w:val="00B77D4D"/>
    <w:rsid w:val="00B8254A"/>
    <w:rsid w:val="00B8351B"/>
    <w:rsid w:val="00B83AA9"/>
    <w:rsid w:val="00B846B6"/>
    <w:rsid w:val="00B85C1D"/>
    <w:rsid w:val="00B86317"/>
    <w:rsid w:val="00B9363E"/>
    <w:rsid w:val="00B94058"/>
    <w:rsid w:val="00B9620D"/>
    <w:rsid w:val="00B969BD"/>
    <w:rsid w:val="00BA2C37"/>
    <w:rsid w:val="00BA5CC0"/>
    <w:rsid w:val="00BB0757"/>
    <w:rsid w:val="00BB0E0D"/>
    <w:rsid w:val="00BB3B91"/>
    <w:rsid w:val="00BB6124"/>
    <w:rsid w:val="00BB6A27"/>
    <w:rsid w:val="00BC1E11"/>
    <w:rsid w:val="00BC5A77"/>
    <w:rsid w:val="00BC6134"/>
    <w:rsid w:val="00BC694F"/>
    <w:rsid w:val="00BD5338"/>
    <w:rsid w:val="00BE2B4B"/>
    <w:rsid w:val="00BE42DD"/>
    <w:rsid w:val="00BE4FD5"/>
    <w:rsid w:val="00BE5280"/>
    <w:rsid w:val="00BE5D5C"/>
    <w:rsid w:val="00BF05FE"/>
    <w:rsid w:val="00BF088D"/>
    <w:rsid w:val="00BF4DFA"/>
    <w:rsid w:val="00BF4E29"/>
    <w:rsid w:val="00BF4ED4"/>
    <w:rsid w:val="00C053AD"/>
    <w:rsid w:val="00C0698C"/>
    <w:rsid w:val="00C101CE"/>
    <w:rsid w:val="00C116A1"/>
    <w:rsid w:val="00C120CF"/>
    <w:rsid w:val="00C16708"/>
    <w:rsid w:val="00C226FD"/>
    <w:rsid w:val="00C23058"/>
    <w:rsid w:val="00C26A36"/>
    <w:rsid w:val="00C304F5"/>
    <w:rsid w:val="00C35EB8"/>
    <w:rsid w:val="00C36C10"/>
    <w:rsid w:val="00C374AC"/>
    <w:rsid w:val="00C42856"/>
    <w:rsid w:val="00C438A5"/>
    <w:rsid w:val="00C45006"/>
    <w:rsid w:val="00C51676"/>
    <w:rsid w:val="00C5223F"/>
    <w:rsid w:val="00C553D9"/>
    <w:rsid w:val="00C5681A"/>
    <w:rsid w:val="00C57239"/>
    <w:rsid w:val="00C60818"/>
    <w:rsid w:val="00C60EEB"/>
    <w:rsid w:val="00C61156"/>
    <w:rsid w:val="00C61994"/>
    <w:rsid w:val="00C64240"/>
    <w:rsid w:val="00C64681"/>
    <w:rsid w:val="00C6472E"/>
    <w:rsid w:val="00C67376"/>
    <w:rsid w:val="00C71F9E"/>
    <w:rsid w:val="00C74251"/>
    <w:rsid w:val="00C77D3D"/>
    <w:rsid w:val="00C81F41"/>
    <w:rsid w:val="00C83930"/>
    <w:rsid w:val="00C8567C"/>
    <w:rsid w:val="00C8608F"/>
    <w:rsid w:val="00C870D5"/>
    <w:rsid w:val="00C9041A"/>
    <w:rsid w:val="00C909E0"/>
    <w:rsid w:val="00C921E8"/>
    <w:rsid w:val="00C9280B"/>
    <w:rsid w:val="00C93B95"/>
    <w:rsid w:val="00C96A56"/>
    <w:rsid w:val="00CA1BBA"/>
    <w:rsid w:val="00CA2502"/>
    <w:rsid w:val="00CA37E3"/>
    <w:rsid w:val="00CA4A98"/>
    <w:rsid w:val="00CB1B9B"/>
    <w:rsid w:val="00CB22EE"/>
    <w:rsid w:val="00CB466A"/>
    <w:rsid w:val="00CC694B"/>
    <w:rsid w:val="00CC6E70"/>
    <w:rsid w:val="00CD260F"/>
    <w:rsid w:val="00CD6589"/>
    <w:rsid w:val="00CE1CE4"/>
    <w:rsid w:val="00CE206A"/>
    <w:rsid w:val="00CE4C28"/>
    <w:rsid w:val="00CE5950"/>
    <w:rsid w:val="00CF06B1"/>
    <w:rsid w:val="00CF0DE6"/>
    <w:rsid w:val="00CF2B56"/>
    <w:rsid w:val="00D02170"/>
    <w:rsid w:val="00D0431C"/>
    <w:rsid w:val="00D04DA3"/>
    <w:rsid w:val="00D11659"/>
    <w:rsid w:val="00D1290E"/>
    <w:rsid w:val="00D1317E"/>
    <w:rsid w:val="00D13BEA"/>
    <w:rsid w:val="00D231FD"/>
    <w:rsid w:val="00D24F80"/>
    <w:rsid w:val="00D26A02"/>
    <w:rsid w:val="00D26D73"/>
    <w:rsid w:val="00D279B3"/>
    <w:rsid w:val="00D30DD5"/>
    <w:rsid w:val="00D3122F"/>
    <w:rsid w:val="00D3132A"/>
    <w:rsid w:val="00D31F51"/>
    <w:rsid w:val="00D32B59"/>
    <w:rsid w:val="00D32F29"/>
    <w:rsid w:val="00D331C6"/>
    <w:rsid w:val="00D356B2"/>
    <w:rsid w:val="00D36B0B"/>
    <w:rsid w:val="00D400D7"/>
    <w:rsid w:val="00D429FB"/>
    <w:rsid w:val="00D42E3C"/>
    <w:rsid w:val="00D47732"/>
    <w:rsid w:val="00D53DED"/>
    <w:rsid w:val="00D62551"/>
    <w:rsid w:val="00D672B1"/>
    <w:rsid w:val="00D717C4"/>
    <w:rsid w:val="00D72382"/>
    <w:rsid w:val="00D744D6"/>
    <w:rsid w:val="00D7491B"/>
    <w:rsid w:val="00D8202D"/>
    <w:rsid w:val="00D85CAC"/>
    <w:rsid w:val="00D86AD6"/>
    <w:rsid w:val="00D87AF0"/>
    <w:rsid w:val="00D92B8F"/>
    <w:rsid w:val="00D93F20"/>
    <w:rsid w:val="00D953C2"/>
    <w:rsid w:val="00DA3AD0"/>
    <w:rsid w:val="00DA6311"/>
    <w:rsid w:val="00DA74D8"/>
    <w:rsid w:val="00DB0B09"/>
    <w:rsid w:val="00DB1235"/>
    <w:rsid w:val="00DB5D93"/>
    <w:rsid w:val="00DB6B02"/>
    <w:rsid w:val="00DB6D86"/>
    <w:rsid w:val="00DB7A51"/>
    <w:rsid w:val="00DC2917"/>
    <w:rsid w:val="00DC55E3"/>
    <w:rsid w:val="00DC6553"/>
    <w:rsid w:val="00DC72C2"/>
    <w:rsid w:val="00DD0E88"/>
    <w:rsid w:val="00DD3E07"/>
    <w:rsid w:val="00DD3F3D"/>
    <w:rsid w:val="00DD6D20"/>
    <w:rsid w:val="00DE358A"/>
    <w:rsid w:val="00DE4F82"/>
    <w:rsid w:val="00DE7201"/>
    <w:rsid w:val="00DF0177"/>
    <w:rsid w:val="00DF2EAF"/>
    <w:rsid w:val="00DF44BB"/>
    <w:rsid w:val="00E0023F"/>
    <w:rsid w:val="00E02923"/>
    <w:rsid w:val="00E02960"/>
    <w:rsid w:val="00E031BB"/>
    <w:rsid w:val="00E0365A"/>
    <w:rsid w:val="00E03E3A"/>
    <w:rsid w:val="00E06AAF"/>
    <w:rsid w:val="00E06C39"/>
    <w:rsid w:val="00E118D5"/>
    <w:rsid w:val="00E15842"/>
    <w:rsid w:val="00E2144A"/>
    <w:rsid w:val="00E240F9"/>
    <w:rsid w:val="00E24BFA"/>
    <w:rsid w:val="00E25D0A"/>
    <w:rsid w:val="00E26B49"/>
    <w:rsid w:val="00E32696"/>
    <w:rsid w:val="00E33DA5"/>
    <w:rsid w:val="00E34697"/>
    <w:rsid w:val="00E350FB"/>
    <w:rsid w:val="00E36C4C"/>
    <w:rsid w:val="00E457D1"/>
    <w:rsid w:val="00E45FA4"/>
    <w:rsid w:val="00E4639A"/>
    <w:rsid w:val="00E516FF"/>
    <w:rsid w:val="00E518CA"/>
    <w:rsid w:val="00E61561"/>
    <w:rsid w:val="00E617BD"/>
    <w:rsid w:val="00E6325F"/>
    <w:rsid w:val="00E66966"/>
    <w:rsid w:val="00E675DE"/>
    <w:rsid w:val="00E70A97"/>
    <w:rsid w:val="00E72254"/>
    <w:rsid w:val="00E72F46"/>
    <w:rsid w:val="00E735E0"/>
    <w:rsid w:val="00E74260"/>
    <w:rsid w:val="00E755F7"/>
    <w:rsid w:val="00E75E66"/>
    <w:rsid w:val="00E80173"/>
    <w:rsid w:val="00E80B15"/>
    <w:rsid w:val="00E8116A"/>
    <w:rsid w:val="00E845A6"/>
    <w:rsid w:val="00E8537A"/>
    <w:rsid w:val="00E8659D"/>
    <w:rsid w:val="00E9054F"/>
    <w:rsid w:val="00E906E3"/>
    <w:rsid w:val="00E95369"/>
    <w:rsid w:val="00E97122"/>
    <w:rsid w:val="00EA1413"/>
    <w:rsid w:val="00EA1C79"/>
    <w:rsid w:val="00EA5EDB"/>
    <w:rsid w:val="00EA6864"/>
    <w:rsid w:val="00EA73CD"/>
    <w:rsid w:val="00EB0167"/>
    <w:rsid w:val="00EB32AB"/>
    <w:rsid w:val="00EB3ECA"/>
    <w:rsid w:val="00EB4E7D"/>
    <w:rsid w:val="00EB6143"/>
    <w:rsid w:val="00EB7344"/>
    <w:rsid w:val="00EC0469"/>
    <w:rsid w:val="00EC3AFF"/>
    <w:rsid w:val="00EC4B36"/>
    <w:rsid w:val="00ED124D"/>
    <w:rsid w:val="00ED5670"/>
    <w:rsid w:val="00ED673B"/>
    <w:rsid w:val="00ED6C07"/>
    <w:rsid w:val="00EE0389"/>
    <w:rsid w:val="00EE1C40"/>
    <w:rsid w:val="00EE26F7"/>
    <w:rsid w:val="00EE3C02"/>
    <w:rsid w:val="00EE5193"/>
    <w:rsid w:val="00EF2574"/>
    <w:rsid w:val="00EF29A6"/>
    <w:rsid w:val="00EF3CF5"/>
    <w:rsid w:val="00EF75E0"/>
    <w:rsid w:val="00EF7D6F"/>
    <w:rsid w:val="00F010A5"/>
    <w:rsid w:val="00F037C8"/>
    <w:rsid w:val="00F03CC0"/>
    <w:rsid w:val="00F047B7"/>
    <w:rsid w:val="00F04AC4"/>
    <w:rsid w:val="00F04B5D"/>
    <w:rsid w:val="00F071D9"/>
    <w:rsid w:val="00F1060E"/>
    <w:rsid w:val="00F10D24"/>
    <w:rsid w:val="00F11FFB"/>
    <w:rsid w:val="00F16EE7"/>
    <w:rsid w:val="00F17A31"/>
    <w:rsid w:val="00F21359"/>
    <w:rsid w:val="00F21922"/>
    <w:rsid w:val="00F22305"/>
    <w:rsid w:val="00F22A0D"/>
    <w:rsid w:val="00F24A72"/>
    <w:rsid w:val="00F2635E"/>
    <w:rsid w:val="00F301D7"/>
    <w:rsid w:val="00F31723"/>
    <w:rsid w:val="00F35388"/>
    <w:rsid w:val="00F379AF"/>
    <w:rsid w:val="00F37AB6"/>
    <w:rsid w:val="00F37E2B"/>
    <w:rsid w:val="00F41B62"/>
    <w:rsid w:val="00F42B58"/>
    <w:rsid w:val="00F44373"/>
    <w:rsid w:val="00F45AFF"/>
    <w:rsid w:val="00F45C02"/>
    <w:rsid w:val="00F47AC3"/>
    <w:rsid w:val="00F51B61"/>
    <w:rsid w:val="00F51CCE"/>
    <w:rsid w:val="00F527AF"/>
    <w:rsid w:val="00F56A5F"/>
    <w:rsid w:val="00F6212A"/>
    <w:rsid w:val="00F660ED"/>
    <w:rsid w:val="00F66127"/>
    <w:rsid w:val="00F71221"/>
    <w:rsid w:val="00F71A30"/>
    <w:rsid w:val="00F71EC3"/>
    <w:rsid w:val="00F72059"/>
    <w:rsid w:val="00F73D2B"/>
    <w:rsid w:val="00F76C22"/>
    <w:rsid w:val="00F8171D"/>
    <w:rsid w:val="00F82D39"/>
    <w:rsid w:val="00F84473"/>
    <w:rsid w:val="00F85DCB"/>
    <w:rsid w:val="00F87966"/>
    <w:rsid w:val="00F9067D"/>
    <w:rsid w:val="00F91377"/>
    <w:rsid w:val="00F93E10"/>
    <w:rsid w:val="00F94200"/>
    <w:rsid w:val="00F94E5F"/>
    <w:rsid w:val="00F9591F"/>
    <w:rsid w:val="00F97D04"/>
    <w:rsid w:val="00FA2CF8"/>
    <w:rsid w:val="00FA4031"/>
    <w:rsid w:val="00FA5095"/>
    <w:rsid w:val="00FA5528"/>
    <w:rsid w:val="00FA5C8A"/>
    <w:rsid w:val="00FA7276"/>
    <w:rsid w:val="00FB056A"/>
    <w:rsid w:val="00FB0C19"/>
    <w:rsid w:val="00FB0DE3"/>
    <w:rsid w:val="00FB1661"/>
    <w:rsid w:val="00FB4502"/>
    <w:rsid w:val="00FB4509"/>
    <w:rsid w:val="00FB450F"/>
    <w:rsid w:val="00FB558D"/>
    <w:rsid w:val="00FC0D30"/>
    <w:rsid w:val="00FC1975"/>
    <w:rsid w:val="00FC32AA"/>
    <w:rsid w:val="00FC5CC0"/>
    <w:rsid w:val="00FC6A23"/>
    <w:rsid w:val="00FD24CB"/>
    <w:rsid w:val="00FD6F0B"/>
    <w:rsid w:val="00FD734B"/>
    <w:rsid w:val="00FE4522"/>
    <w:rsid w:val="00FE4E61"/>
    <w:rsid w:val="00FF2783"/>
    <w:rsid w:val="00FF3DE7"/>
    <w:rsid w:val="00FF440C"/>
    <w:rsid w:val="00FF6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F94E5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373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5373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5373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53735"/>
    <w:rPr>
      <w:sz w:val="18"/>
      <w:szCs w:val="18"/>
    </w:rPr>
  </w:style>
  <w:style w:type="table" w:styleId="TableGrid">
    <w:name w:val="Table Grid"/>
    <w:basedOn w:val="TableNormal"/>
    <w:uiPriority w:val="59"/>
    <w:rsid w:val="0065373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227E8"/>
    <w:pPr>
      <w:spacing w:after="160" w:line="259" w:lineRule="auto"/>
      <w:ind w:left="720"/>
      <w:contextualSpacing/>
    </w:pPr>
    <w:rPr>
      <w:kern w:val="0"/>
      <w:sz w:val="22"/>
    </w:rPr>
  </w:style>
  <w:style w:type="paragraph" w:styleId="NormalWeb">
    <w:name w:val="Normal (Web)"/>
    <w:basedOn w:val="Normal"/>
    <w:uiPriority w:val="99"/>
    <w:semiHidden/>
    <w:unhideWhenUsed/>
    <w:rsid w:val="001A441A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94E5F"/>
    <w:rPr>
      <w:b/>
      <w:bCs/>
      <w:kern w:val="44"/>
      <w:sz w:val="44"/>
      <w:szCs w:val="44"/>
    </w:rPr>
  </w:style>
  <w:style w:type="paragraph" w:styleId="TOCHeading">
    <w:name w:val="TOC Heading"/>
    <w:basedOn w:val="Heading1"/>
    <w:next w:val="Normal"/>
    <w:uiPriority w:val="39"/>
    <w:unhideWhenUsed/>
    <w:qFormat/>
    <w:rsid w:val="00F94E5F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F94E5F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F94E5F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F94E5F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yperlink">
    <w:name w:val="Hyperlink"/>
    <w:basedOn w:val="DefaultParagraphFont"/>
    <w:uiPriority w:val="99"/>
    <w:unhideWhenUsed/>
    <w:rsid w:val="00F94E5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2C4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2C42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F94E5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373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5373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5373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53735"/>
    <w:rPr>
      <w:sz w:val="18"/>
      <w:szCs w:val="18"/>
    </w:rPr>
  </w:style>
  <w:style w:type="table" w:styleId="TableGrid">
    <w:name w:val="Table Grid"/>
    <w:basedOn w:val="TableNormal"/>
    <w:uiPriority w:val="59"/>
    <w:rsid w:val="0065373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227E8"/>
    <w:pPr>
      <w:spacing w:after="160" w:line="259" w:lineRule="auto"/>
      <w:ind w:left="720"/>
      <w:contextualSpacing/>
    </w:pPr>
    <w:rPr>
      <w:kern w:val="0"/>
      <w:sz w:val="22"/>
    </w:rPr>
  </w:style>
  <w:style w:type="paragraph" w:styleId="NormalWeb">
    <w:name w:val="Normal (Web)"/>
    <w:basedOn w:val="Normal"/>
    <w:uiPriority w:val="99"/>
    <w:semiHidden/>
    <w:unhideWhenUsed/>
    <w:rsid w:val="001A441A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94E5F"/>
    <w:rPr>
      <w:b/>
      <w:bCs/>
      <w:kern w:val="44"/>
      <w:sz w:val="44"/>
      <w:szCs w:val="44"/>
    </w:rPr>
  </w:style>
  <w:style w:type="paragraph" w:styleId="TOCHeading">
    <w:name w:val="TOC Heading"/>
    <w:basedOn w:val="Heading1"/>
    <w:next w:val="Normal"/>
    <w:uiPriority w:val="39"/>
    <w:unhideWhenUsed/>
    <w:qFormat/>
    <w:rsid w:val="00F94E5F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F94E5F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F94E5F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F94E5F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yperlink">
    <w:name w:val="Hyperlink"/>
    <w:basedOn w:val="DefaultParagraphFont"/>
    <w:uiPriority w:val="99"/>
    <w:unhideWhenUsed/>
    <w:rsid w:val="00F94E5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2C4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2C4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C4FE85-BE25-4A89-9785-6E2F00AFC7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3</TotalTime>
  <Pages>3</Pages>
  <Words>546</Words>
  <Characters>3114</Characters>
  <Application>Microsoft Office Word</Application>
  <DocSecurity>0</DocSecurity>
  <Lines>25</Lines>
  <Paragraphs>7</Paragraphs>
  <ScaleCrop>false</ScaleCrop>
  <Company>Users</Company>
  <LinksUpToDate>false</LinksUpToDate>
  <CharactersWithSpaces>36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G</dc:creator>
  <cp:keywords/>
  <dc:description/>
  <cp:lastModifiedBy>Dell</cp:lastModifiedBy>
  <cp:revision>190</cp:revision>
  <cp:lastPrinted>2020-12-16T12:34:00Z</cp:lastPrinted>
  <dcterms:created xsi:type="dcterms:W3CDTF">2020-09-11T03:08:00Z</dcterms:created>
  <dcterms:modified xsi:type="dcterms:W3CDTF">2021-06-24T05:12:00Z</dcterms:modified>
</cp:coreProperties>
</file>